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71C08" w14:textId="77777777" w:rsidR="00800158" w:rsidRPr="00C7359C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C7359C">
        <w:rPr>
          <w:b/>
          <w:bCs/>
          <w:sz w:val="28"/>
          <w:szCs w:val="28"/>
        </w:rPr>
        <w:t>PDMA Doctoral Consortium</w:t>
      </w:r>
    </w:p>
    <w:p w14:paraId="335B1D9F" w14:textId="77777777" w:rsidR="00800158" w:rsidRPr="00C7359C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C7359C">
        <w:rPr>
          <w:b/>
          <w:bCs/>
          <w:sz w:val="28"/>
          <w:szCs w:val="28"/>
        </w:rPr>
        <w:t>July 30-August 2</w:t>
      </w:r>
      <w:proofErr w:type="gramStart"/>
      <w:r w:rsidRPr="00C7359C">
        <w:rPr>
          <w:b/>
          <w:bCs/>
          <w:sz w:val="28"/>
          <w:szCs w:val="28"/>
        </w:rPr>
        <w:t xml:space="preserve"> 2024</w:t>
      </w:r>
      <w:proofErr w:type="gramEnd"/>
    </w:p>
    <w:p w14:paraId="498C37E0" w14:textId="77777777" w:rsidR="00800158" w:rsidRPr="00C7359C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C7359C">
        <w:rPr>
          <w:b/>
          <w:bCs/>
          <w:sz w:val="28"/>
          <w:szCs w:val="28"/>
        </w:rPr>
        <w:t>Snyder Innovation Management Center</w:t>
      </w:r>
    </w:p>
    <w:p w14:paraId="2348616C" w14:textId="77777777" w:rsidR="00800158" w:rsidRPr="00C7359C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C7359C">
        <w:rPr>
          <w:b/>
          <w:bCs/>
          <w:sz w:val="28"/>
          <w:szCs w:val="28"/>
        </w:rPr>
        <w:t>Whitman School of Management</w:t>
      </w:r>
    </w:p>
    <w:p w14:paraId="2ACE25EE" w14:textId="77777777" w:rsidR="00800158" w:rsidRPr="00C7359C" w:rsidRDefault="00800158" w:rsidP="00800158">
      <w:pPr>
        <w:spacing w:after="0"/>
        <w:jc w:val="center"/>
        <w:rPr>
          <w:b/>
          <w:bCs/>
          <w:sz w:val="28"/>
          <w:szCs w:val="28"/>
        </w:rPr>
      </w:pPr>
      <w:r w:rsidRPr="00C7359C">
        <w:rPr>
          <w:b/>
          <w:bCs/>
          <w:sz w:val="28"/>
          <w:szCs w:val="28"/>
        </w:rPr>
        <w:t>Syracuse University</w:t>
      </w:r>
    </w:p>
    <w:p w14:paraId="2A13B719" w14:textId="77777777" w:rsidR="00E4289D" w:rsidRDefault="00E4289D" w:rsidP="006D48E9">
      <w:pPr>
        <w:jc w:val="both"/>
        <w:rPr>
          <w:b/>
          <w:bCs/>
          <w:sz w:val="28"/>
          <w:szCs w:val="28"/>
        </w:rPr>
      </w:pPr>
    </w:p>
    <w:p w14:paraId="16D12CCF" w14:textId="58E900C4" w:rsidR="006D48E9" w:rsidRPr="00F17544" w:rsidRDefault="008F3CC5" w:rsidP="006D48E9">
      <w:pPr>
        <w:jc w:val="both"/>
        <w:rPr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 xml:space="preserve">Innovate </w:t>
      </w:r>
      <w:r w:rsidR="00AC4CCE">
        <w:rPr>
          <w:b/>
          <w:bCs/>
          <w:sz w:val="28"/>
          <w:szCs w:val="28"/>
        </w:rPr>
        <w:t>Towards</w:t>
      </w:r>
      <w:r>
        <w:rPr>
          <w:b/>
          <w:bCs/>
          <w:sz w:val="28"/>
          <w:szCs w:val="28"/>
        </w:rPr>
        <w:t xml:space="preserve"> Minimalism</w:t>
      </w:r>
      <w:r w:rsidRPr="00C7359C">
        <w:rPr>
          <w:rFonts w:cstheme="minorHAnsi"/>
          <w:i/>
          <w:iCs/>
          <w:sz w:val="24"/>
          <w:szCs w:val="24"/>
        </w:rPr>
        <w:t xml:space="preserve">, by Rebecca </w:t>
      </w:r>
      <w:proofErr w:type="spellStart"/>
      <w:r w:rsidRPr="00C7359C">
        <w:rPr>
          <w:rFonts w:cstheme="minorHAnsi"/>
          <w:i/>
          <w:iCs/>
          <w:sz w:val="24"/>
          <w:szCs w:val="24"/>
        </w:rPr>
        <w:t>Slotegraaf</w:t>
      </w:r>
      <w:proofErr w:type="spellEnd"/>
      <w:r w:rsidRPr="00C7359C">
        <w:rPr>
          <w:rFonts w:cstheme="minorHAnsi"/>
          <w:i/>
          <w:iCs/>
          <w:sz w:val="24"/>
          <w:szCs w:val="24"/>
        </w:rPr>
        <w:t>,</w:t>
      </w:r>
      <w:r w:rsidR="00C7359C" w:rsidRPr="00C7359C">
        <w:rPr>
          <w:rFonts w:cstheme="minorHAnsi"/>
          <w:i/>
          <w:iCs/>
          <w:sz w:val="24"/>
          <w:szCs w:val="24"/>
          <w:shd w:val="clear" w:color="auto" w:fill="FFFFFF"/>
        </w:rPr>
        <w:t xml:space="preserve"> </w:t>
      </w:r>
      <w:r w:rsidR="00C7359C" w:rsidRPr="00C7359C">
        <w:rPr>
          <w:rFonts w:cstheme="minorHAnsi"/>
          <w:i/>
          <w:iCs/>
          <w:sz w:val="24"/>
          <w:szCs w:val="24"/>
          <w:shd w:val="clear" w:color="auto" w:fill="FFFFFF"/>
        </w:rPr>
        <w:t>Associate Dean for Research and Neal Gilliatt Chair in Marketing, Kelley School of Business, Indiana University</w:t>
      </w:r>
      <w:r w:rsidRPr="00F17544">
        <w:rPr>
          <w:i/>
          <w:iCs/>
          <w:sz w:val="28"/>
          <w:szCs w:val="28"/>
        </w:rPr>
        <w:t xml:space="preserve"> </w:t>
      </w:r>
    </w:p>
    <w:p w14:paraId="52A27EBB" w14:textId="7E1D4248" w:rsidR="008F3CC5" w:rsidRPr="00B753F5" w:rsidRDefault="00B753F5" w:rsidP="006D48E9">
      <w:pPr>
        <w:jc w:val="both"/>
      </w:pPr>
      <w:hyperlink r:id="rId5" w:history="1">
        <w:r w:rsidRPr="004730C4">
          <w:rPr>
            <w:rStyle w:val="Hyperlink"/>
          </w:rPr>
          <w:t>https://snyder.syracuse.edu/rebecca-slotegraaf-pdma-doctoral-consortium-session-future-directions-in-innovation-research/</w:t>
        </w:r>
      </w:hyperlink>
      <w:r>
        <w:t xml:space="preserve"> </w:t>
      </w:r>
      <w:r w:rsidR="000F2292" w:rsidRPr="00B753F5">
        <w:t>(11:21 minutes)</w:t>
      </w:r>
    </w:p>
    <w:p w14:paraId="0C8C0940" w14:textId="59605181" w:rsidR="006D48E9" w:rsidRPr="00044CE1" w:rsidRDefault="006D48E9" w:rsidP="00800158">
      <w:pPr>
        <w:rPr>
          <w:b/>
          <w:bCs/>
          <w:sz w:val="28"/>
          <w:szCs w:val="28"/>
        </w:rPr>
      </w:pPr>
    </w:p>
    <w:p w14:paraId="75DBA7DC" w14:textId="3033B2CD" w:rsidR="00533186" w:rsidRPr="00044CE1" w:rsidRDefault="00533186" w:rsidP="00533186">
      <w:pPr>
        <w:jc w:val="both"/>
        <w:rPr>
          <w:b/>
          <w:bCs/>
          <w:sz w:val="28"/>
          <w:szCs w:val="28"/>
        </w:rPr>
      </w:pPr>
      <w:r w:rsidRPr="00044CE1">
        <w:rPr>
          <w:b/>
          <w:bCs/>
          <w:sz w:val="28"/>
          <w:szCs w:val="28"/>
        </w:rPr>
        <w:t>P</w:t>
      </w:r>
      <w:bookmarkStart w:id="0" w:name="_Hlk163756533"/>
      <w:r w:rsidRPr="00044CE1">
        <w:rPr>
          <w:b/>
          <w:bCs/>
          <w:sz w:val="28"/>
          <w:szCs w:val="28"/>
        </w:rPr>
        <w:t>ractitioner insight</w:t>
      </w:r>
      <w:r w:rsidR="00E4289D">
        <w:rPr>
          <w:b/>
          <w:bCs/>
          <w:sz w:val="28"/>
          <w:szCs w:val="28"/>
        </w:rPr>
        <w:t>s</w:t>
      </w:r>
      <w:r w:rsidRPr="00044CE1">
        <w:rPr>
          <w:b/>
          <w:bCs/>
          <w:sz w:val="28"/>
          <w:szCs w:val="28"/>
        </w:rPr>
        <w:t>:</w:t>
      </w:r>
    </w:p>
    <w:p w14:paraId="7E8EEE8E" w14:textId="4A5F2EC0" w:rsidR="00C20162" w:rsidRDefault="00800158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8550A00" wp14:editId="7D0B8A36">
            <wp:simplePos x="0" y="0"/>
            <wp:positionH relativeFrom="column">
              <wp:posOffset>4389755</wp:posOffset>
            </wp:positionH>
            <wp:positionV relativeFrom="paragraph">
              <wp:posOffset>43180</wp:posOffset>
            </wp:positionV>
            <wp:extent cx="1545590" cy="1545590"/>
            <wp:effectExtent l="0" t="0" r="3810" b="3810"/>
            <wp:wrapTight wrapText="bothSides">
              <wp:wrapPolygon edited="0">
                <wp:start x="0" y="0"/>
                <wp:lineTo x="0" y="21476"/>
                <wp:lineTo x="21476" y="21476"/>
                <wp:lineTo x="21476" y="0"/>
                <wp:lineTo x="0" y="0"/>
              </wp:wrapPolygon>
            </wp:wrapTight>
            <wp:docPr id="17037918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90" cy="1545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89D">
        <w:rPr>
          <w:sz w:val="28"/>
          <w:szCs w:val="28"/>
        </w:rPr>
        <w:t>A mandate to i</w:t>
      </w:r>
      <w:r w:rsidR="00C20162">
        <w:rPr>
          <w:sz w:val="28"/>
          <w:szCs w:val="28"/>
        </w:rPr>
        <w:t>ncorporate environmental concerns in the design of products and services.</w:t>
      </w:r>
    </w:p>
    <w:p w14:paraId="50CEACD1" w14:textId="19DC17B8" w:rsidR="00C20162" w:rsidRDefault="00C20162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o consumers embrace and understand the impact of purchases </w:t>
      </w:r>
      <w:r w:rsidR="00AC4CCE">
        <w:rPr>
          <w:sz w:val="28"/>
          <w:szCs w:val="28"/>
        </w:rPr>
        <w:t>on</w:t>
      </w:r>
      <w:r>
        <w:rPr>
          <w:sz w:val="28"/>
          <w:szCs w:val="28"/>
        </w:rPr>
        <w:t xml:space="preserve"> the environment</w:t>
      </w:r>
      <w:r w:rsidR="00AC4CCE">
        <w:rPr>
          <w:sz w:val="28"/>
          <w:szCs w:val="28"/>
        </w:rPr>
        <w:t xml:space="preserve">, and </w:t>
      </w:r>
      <w:r w:rsidR="00E4289D">
        <w:rPr>
          <w:sz w:val="28"/>
          <w:szCs w:val="28"/>
        </w:rPr>
        <w:t>do firms acknowledge this</w:t>
      </w:r>
      <w:r w:rsidR="00AC4CCE">
        <w:rPr>
          <w:sz w:val="28"/>
          <w:szCs w:val="28"/>
        </w:rPr>
        <w:t>?</w:t>
      </w:r>
    </w:p>
    <w:p w14:paraId="78A0B16A" w14:textId="2E613203" w:rsidR="00C20162" w:rsidRDefault="00C20162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Gen Z and Gen Alpha have </w:t>
      </w:r>
      <w:r w:rsidR="00981512">
        <w:rPr>
          <w:sz w:val="28"/>
          <w:szCs w:val="28"/>
        </w:rPr>
        <w:t>particular care</w:t>
      </w:r>
      <w:r w:rsidR="00AC4CCE">
        <w:rPr>
          <w:sz w:val="28"/>
          <w:szCs w:val="28"/>
        </w:rPr>
        <w:t xml:space="preserve"> for</w:t>
      </w:r>
      <w:r>
        <w:rPr>
          <w:sz w:val="28"/>
          <w:szCs w:val="28"/>
        </w:rPr>
        <w:t xml:space="preserve"> the environment. Would firms </w:t>
      </w:r>
      <w:r w:rsidR="00E4289D">
        <w:rPr>
          <w:sz w:val="28"/>
          <w:szCs w:val="28"/>
        </w:rPr>
        <w:t>focus on how</w:t>
      </w:r>
      <w:r>
        <w:rPr>
          <w:sz w:val="28"/>
          <w:szCs w:val="28"/>
        </w:rPr>
        <w:t xml:space="preserve"> their designs impact the environment</w:t>
      </w:r>
      <w:r w:rsidR="00AC4CCE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  <w:r w:rsidR="00E4289D">
        <w:rPr>
          <w:sz w:val="28"/>
          <w:szCs w:val="28"/>
        </w:rPr>
        <w:t>Diminishing l</w:t>
      </w:r>
      <w:r>
        <w:rPr>
          <w:sz w:val="28"/>
          <w:szCs w:val="28"/>
        </w:rPr>
        <w:t xml:space="preserve">oyalty and </w:t>
      </w:r>
      <w:r w:rsidR="00992119">
        <w:rPr>
          <w:sz w:val="28"/>
          <w:szCs w:val="28"/>
        </w:rPr>
        <w:t>boycotts</w:t>
      </w:r>
      <w:r>
        <w:rPr>
          <w:sz w:val="28"/>
          <w:szCs w:val="28"/>
        </w:rPr>
        <w:t xml:space="preserve"> </w:t>
      </w:r>
      <w:r w:rsidR="00AC4CCE">
        <w:rPr>
          <w:sz w:val="28"/>
          <w:szCs w:val="28"/>
        </w:rPr>
        <w:t>manifest</w:t>
      </w:r>
      <w:r>
        <w:rPr>
          <w:sz w:val="28"/>
          <w:szCs w:val="28"/>
        </w:rPr>
        <w:t xml:space="preserve"> when values are not reflected</w:t>
      </w:r>
      <w:r w:rsidR="00E4289D">
        <w:rPr>
          <w:sz w:val="28"/>
          <w:szCs w:val="28"/>
        </w:rPr>
        <w:t xml:space="preserve"> in consumption</w:t>
      </w:r>
      <w:r>
        <w:rPr>
          <w:sz w:val="28"/>
          <w:szCs w:val="28"/>
        </w:rPr>
        <w:t>.</w:t>
      </w:r>
    </w:p>
    <w:p w14:paraId="70C7B44D" w14:textId="1DE82B69" w:rsidR="00C20162" w:rsidRDefault="00AC4CCE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Ecosystems that support the consumption and use of new products will </w:t>
      </w:r>
      <w:r w:rsidR="00E4289D">
        <w:rPr>
          <w:sz w:val="28"/>
          <w:szCs w:val="28"/>
        </w:rPr>
        <w:t>redefine</w:t>
      </w:r>
      <w:r w:rsidR="00C20162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emand. Radical innovations require a blended ecosystem to </w:t>
      </w:r>
      <w:r w:rsidR="00E4289D">
        <w:rPr>
          <w:sz w:val="28"/>
          <w:szCs w:val="28"/>
        </w:rPr>
        <w:t>nurture</w:t>
      </w:r>
      <w:r>
        <w:rPr>
          <w:sz w:val="28"/>
          <w:szCs w:val="28"/>
        </w:rPr>
        <w:t xml:space="preserve"> them</w:t>
      </w:r>
      <w:r w:rsidR="00C20162">
        <w:rPr>
          <w:sz w:val="28"/>
          <w:szCs w:val="28"/>
        </w:rPr>
        <w:t>.</w:t>
      </w:r>
    </w:p>
    <w:p w14:paraId="66B78419" w14:textId="0BB8344E" w:rsidR="00C20162" w:rsidRPr="00E4289D" w:rsidRDefault="00C20162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E4289D">
        <w:rPr>
          <w:sz w:val="28"/>
          <w:szCs w:val="28"/>
        </w:rPr>
        <w:t xml:space="preserve">Would environmental causes </w:t>
      </w:r>
      <w:r w:rsidR="00AC4CCE" w:rsidRPr="00E4289D">
        <w:rPr>
          <w:sz w:val="28"/>
          <w:szCs w:val="28"/>
        </w:rPr>
        <w:t>unify</w:t>
      </w:r>
      <w:r w:rsidRPr="00E4289D">
        <w:rPr>
          <w:sz w:val="28"/>
          <w:szCs w:val="28"/>
        </w:rPr>
        <w:t xml:space="preserve"> and facilitate marketing relationships between actors in an industry</w:t>
      </w:r>
      <w:r w:rsidR="00E4289D" w:rsidRPr="00E4289D">
        <w:rPr>
          <w:sz w:val="28"/>
          <w:szCs w:val="28"/>
        </w:rPr>
        <w:t xml:space="preserve"> and</w:t>
      </w:r>
      <w:r w:rsidRPr="00E4289D">
        <w:rPr>
          <w:sz w:val="28"/>
          <w:szCs w:val="28"/>
        </w:rPr>
        <w:t xml:space="preserve"> network</w:t>
      </w:r>
      <w:r w:rsidR="00E4289D" w:rsidRPr="00E4289D">
        <w:rPr>
          <w:sz w:val="28"/>
          <w:szCs w:val="28"/>
        </w:rPr>
        <w:t xml:space="preserve">? </w:t>
      </w:r>
      <w:r w:rsidR="00E4289D">
        <w:rPr>
          <w:sz w:val="28"/>
          <w:szCs w:val="28"/>
        </w:rPr>
        <w:t>Can waste be reduced or eliminated</w:t>
      </w:r>
      <w:r w:rsidR="00C477B2">
        <w:rPr>
          <w:sz w:val="28"/>
          <w:szCs w:val="28"/>
        </w:rPr>
        <w:t>, becoming a parameter when designing innovative products and services?</w:t>
      </w:r>
    </w:p>
    <w:p w14:paraId="7F0948A7" w14:textId="5EDC69E8" w:rsidR="00C20162" w:rsidRDefault="00C20162" w:rsidP="00533186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sign products that reduce waste by design and have </w:t>
      </w:r>
      <w:r w:rsidR="00AC4CCE">
        <w:rPr>
          <w:sz w:val="28"/>
          <w:szCs w:val="28"/>
        </w:rPr>
        <w:t>operating mechanisms that self-activate and are energized by</w:t>
      </w:r>
      <w:r>
        <w:rPr>
          <w:sz w:val="28"/>
          <w:szCs w:val="28"/>
        </w:rPr>
        <w:t xml:space="preserve"> transforming waste into energy.</w:t>
      </w:r>
    </w:p>
    <w:p w14:paraId="244466DE" w14:textId="04C53A1A" w:rsidR="00E233C2" w:rsidRPr="00C7359C" w:rsidRDefault="00C20162" w:rsidP="00E233C2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477B2">
        <w:rPr>
          <w:sz w:val="28"/>
          <w:szCs w:val="28"/>
        </w:rPr>
        <w:t xml:space="preserve">Encourage consumers to buy less through </w:t>
      </w:r>
      <w:r w:rsidR="00AC4CCE" w:rsidRPr="00C477B2">
        <w:rPr>
          <w:sz w:val="28"/>
          <w:szCs w:val="28"/>
        </w:rPr>
        <w:t>minimalist consumption, e.g., buying from second-hand stores or sharing used</w:t>
      </w:r>
      <w:r w:rsidR="00F17544" w:rsidRPr="00C477B2">
        <w:rPr>
          <w:sz w:val="28"/>
          <w:szCs w:val="28"/>
        </w:rPr>
        <w:t xml:space="preserve"> cars</w:t>
      </w:r>
      <w:r w:rsidRPr="00C477B2">
        <w:rPr>
          <w:sz w:val="28"/>
          <w:szCs w:val="28"/>
        </w:rPr>
        <w:t>.</w:t>
      </w:r>
      <w:r w:rsidR="00F17544" w:rsidRPr="00C477B2">
        <w:rPr>
          <w:sz w:val="28"/>
          <w:szCs w:val="28"/>
        </w:rPr>
        <w:t xml:space="preserve"> In this context, how </w:t>
      </w:r>
      <w:r w:rsidR="00AC4CCE" w:rsidRPr="00C477B2">
        <w:rPr>
          <w:sz w:val="28"/>
          <w:szCs w:val="28"/>
        </w:rPr>
        <w:t>does innovation function?</w:t>
      </w:r>
      <w:r w:rsidR="00F17544" w:rsidRPr="00C477B2">
        <w:rPr>
          <w:sz w:val="28"/>
          <w:szCs w:val="28"/>
        </w:rPr>
        <w:t xml:space="preserve"> It may require </w:t>
      </w:r>
      <w:r w:rsidR="00AC4CCE" w:rsidRPr="00C477B2">
        <w:rPr>
          <w:sz w:val="28"/>
          <w:szCs w:val="28"/>
        </w:rPr>
        <w:t>an innovation</w:t>
      </w:r>
      <w:r w:rsidR="00F17544" w:rsidRPr="00C477B2">
        <w:rPr>
          <w:sz w:val="28"/>
          <w:szCs w:val="28"/>
        </w:rPr>
        <w:t xml:space="preserve"> matrix</w:t>
      </w:r>
      <w:r w:rsidR="00C477B2" w:rsidRPr="00C477B2">
        <w:rPr>
          <w:sz w:val="28"/>
          <w:szCs w:val="28"/>
        </w:rPr>
        <w:t xml:space="preserve"> and </w:t>
      </w:r>
      <w:r w:rsidR="00C477B2">
        <w:rPr>
          <w:sz w:val="28"/>
          <w:szCs w:val="28"/>
        </w:rPr>
        <w:t>t</w:t>
      </w:r>
      <w:r w:rsidR="00AC4CCE" w:rsidRPr="00C477B2">
        <w:rPr>
          <w:sz w:val="28"/>
          <w:szCs w:val="28"/>
        </w:rPr>
        <w:t>he use</w:t>
      </w:r>
      <w:r w:rsidR="00F17544" w:rsidRPr="00C477B2">
        <w:rPr>
          <w:sz w:val="28"/>
          <w:szCs w:val="28"/>
        </w:rPr>
        <w:t xml:space="preserve"> of social media to encourage this minimalist view of consumption.</w:t>
      </w:r>
      <w:bookmarkEnd w:id="0"/>
    </w:p>
    <w:sectPr w:rsidR="00E233C2" w:rsidRPr="00C73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760E47"/>
    <w:multiLevelType w:val="hybridMultilevel"/>
    <w:tmpl w:val="D3725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0169AD"/>
    <w:multiLevelType w:val="hybridMultilevel"/>
    <w:tmpl w:val="E57444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6805CE"/>
    <w:multiLevelType w:val="hybridMultilevel"/>
    <w:tmpl w:val="B80A0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D90B08"/>
    <w:multiLevelType w:val="hybridMultilevel"/>
    <w:tmpl w:val="C1AA1BAE"/>
    <w:lvl w:ilvl="0" w:tplc="F7F2967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73922">
    <w:abstractNumId w:val="1"/>
  </w:num>
  <w:num w:numId="2" w16cid:durableId="194199790">
    <w:abstractNumId w:val="0"/>
  </w:num>
  <w:num w:numId="3" w16cid:durableId="1924679982">
    <w:abstractNumId w:val="2"/>
  </w:num>
  <w:num w:numId="4" w16cid:durableId="21256859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zIxNDG1MDW2NDNU0lEKTi0uzszPAykwqgUAdhYDhiwAAAA="/>
  </w:docVars>
  <w:rsids>
    <w:rsidRoot w:val="00E233C2"/>
    <w:rsid w:val="000003C9"/>
    <w:rsid w:val="00000AF2"/>
    <w:rsid w:val="00000C1E"/>
    <w:rsid w:val="000028C9"/>
    <w:rsid w:val="00002E46"/>
    <w:rsid w:val="00003833"/>
    <w:rsid w:val="0000394C"/>
    <w:rsid w:val="00003D4D"/>
    <w:rsid w:val="00003D8E"/>
    <w:rsid w:val="000042BA"/>
    <w:rsid w:val="000048A2"/>
    <w:rsid w:val="000051CE"/>
    <w:rsid w:val="000055EC"/>
    <w:rsid w:val="00005ABC"/>
    <w:rsid w:val="00005BCD"/>
    <w:rsid w:val="00005ED7"/>
    <w:rsid w:val="000069B6"/>
    <w:rsid w:val="00006C3A"/>
    <w:rsid w:val="00006DEC"/>
    <w:rsid w:val="0000711C"/>
    <w:rsid w:val="00007BB3"/>
    <w:rsid w:val="00007BDF"/>
    <w:rsid w:val="00007F48"/>
    <w:rsid w:val="0001049B"/>
    <w:rsid w:val="000104A6"/>
    <w:rsid w:val="000105EE"/>
    <w:rsid w:val="00011187"/>
    <w:rsid w:val="0001121E"/>
    <w:rsid w:val="00011D2B"/>
    <w:rsid w:val="00012A39"/>
    <w:rsid w:val="00014284"/>
    <w:rsid w:val="00014424"/>
    <w:rsid w:val="00014BF4"/>
    <w:rsid w:val="00015832"/>
    <w:rsid w:val="00015B09"/>
    <w:rsid w:val="00015BDE"/>
    <w:rsid w:val="00016DE7"/>
    <w:rsid w:val="0001728D"/>
    <w:rsid w:val="000176A1"/>
    <w:rsid w:val="000205FA"/>
    <w:rsid w:val="00020815"/>
    <w:rsid w:val="00020A08"/>
    <w:rsid w:val="00020EA8"/>
    <w:rsid w:val="00020F70"/>
    <w:rsid w:val="000212C1"/>
    <w:rsid w:val="000214CE"/>
    <w:rsid w:val="0002166E"/>
    <w:rsid w:val="00021F08"/>
    <w:rsid w:val="0002254D"/>
    <w:rsid w:val="000225C8"/>
    <w:rsid w:val="000240D9"/>
    <w:rsid w:val="000244CA"/>
    <w:rsid w:val="0002453D"/>
    <w:rsid w:val="00024BD4"/>
    <w:rsid w:val="000250CE"/>
    <w:rsid w:val="00025620"/>
    <w:rsid w:val="0002585B"/>
    <w:rsid w:val="00026777"/>
    <w:rsid w:val="00026BA6"/>
    <w:rsid w:val="000271D5"/>
    <w:rsid w:val="00027D9F"/>
    <w:rsid w:val="00027DEB"/>
    <w:rsid w:val="000316BA"/>
    <w:rsid w:val="00031958"/>
    <w:rsid w:val="00031E4E"/>
    <w:rsid w:val="000321CE"/>
    <w:rsid w:val="00032530"/>
    <w:rsid w:val="0003377C"/>
    <w:rsid w:val="00034AD2"/>
    <w:rsid w:val="00034DC2"/>
    <w:rsid w:val="00035351"/>
    <w:rsid w:val="000358B2"/>
    <w:rsid w:val="00035B6A"/>
    <w:rsid w:val="000365B9"/>
    <w:rsid w:val="00036891"/>
    <w:rsid w:val="00037470"/>
    <w:rsid w:val="00040131"/>
    <w:rsid w:val="00040517"/>
    <w:rsid w:val="00041D2B"/>
    <w:rsid w:val="00042B64"/>
    <w:rsid w:val="00042F2D"/>
    <w:rsid w:val="000434A6"/>
    <w:rsid w:val="00044CE1"/>
    <w:rsid w:val="0004528F"/>
    <w:rsid w:val="000471F8"/>
    <w:rsid w:val="00047A5B"/>
    <w:rsid w:val="00050F99"/>
    <w:rsid w:val="000517DB"/>
    <w:rsid w:val="00051C94"/>
    <w:rsid w:val="0005241E"/>
    <w:rsid w:val="00052C07"/>
    <w:rsid w:val="00053125"/>
    <w:rsid w:val="00053D04"/>
    <w:rsid w:val="00053F89"/>
    <w:rsid w:val="000545BF"/>
    <w:rsid w:val="00054DAB"/>
    <w:rsid w:val="00055BFF"/>
    <w:rsid w:val="00055F72"/>
    <w:rsid w:val="000566BF"/>
    <w:rsid w:val="00056A3A"/>
    <w:rsid w:val="00057762"/>
    <w:rsid w:val="000577D3"/>
    <w:rsid w:val="000601C9"/>
    <w:rsid w:val="00060344"/>
    <w:rsid w:val="00060832"/>
    <w:rsid w:val="00060CE0"/>
    <w:rsid w:val="00062726"/>
    <w:rsid w:val="00062A63"/>
    <w:rsid w:val="00062AFF"/>
    <w:rsid w:val="00062CF2"/>
    <w:rsid w:val="00062F5A"/>
    <w:rsid w:val="00063146"/>
    <w:rsid w:val="0006343E"/>
    <w:rsid w:val="000638D5"/>
    <w:rsid w:val="00064D69"/>
    <w:rsid w:val="00064EDA"/>
    <w:rsid w:val="000654E8"/>
    <w:rsid w:val="000661F1"/>
    <w:rsid w:val="000669CA"/>
    <w:rsid w:val="00066F8E"/>
    <w:rsid w:val="00067D3B"/>
    <w:rsid w:val="000704A6"/>
    <w:rsid w:val="00070D48"/>
    <w:rsid w:val="00070FE5"/>
    <w:rsid w:val="000714D3"/>
    <w:rsid w:val="0007241B"/>
    <w:rsid w:val="00072C89"/>
    <w:rsid w:val="00073011"/>
    <w:rsid w:val="00073375"/>
    <w:rsid w:val="00073491"/>
    <w:rsid w:val="000735A3"/>
    <w:rsid w:val="00073732"/>
    <w:rsid w:val="0007389E"/>
    <w:rsid w:val="000739C2"/>
    <w:rsid w:val="00073AC8"/>
    <w:rsid w:val="00073D28"/>
    <w:rsid w:val="00074A32"/>
    <w:rsid w:val="00074FB8"/>
    <w:rsid w:val="00075670"/>
    <w:rsid w:val="0007603D"/>
    <w:rsid w:val="00076932"/>
    <w:rsid w:val="00076A8B"/>
    <w:rsid w:val="00076C6F"/>
    <w:rsid w:val="000770D3"/>
    <w:rsid w:val="0007742F"/>
    <w:rsid w:val="00077548"/>
    <w:rsid w:val="00077EEA"/>
    <w:rsid w:val="000819C6"/>
    <w:rsid w:val="000821A7"/>
    <w:rsid w:val="0008227E"/>
    <w:rsid w:val="00082EFD"/>
    <w:rsid w:val="000832C4"/>
    <w:rsid w:val="00083456"/>
    <w:rsid w:val="00083511"/>
    <w:rsid w:val="00083A69"/>
    <w:rsid w:val="000841A7"/>
    <w:rsid w:val="00084256"/>
    <w:rsid w:val="00084A29"/>
    <w:rsid w:val="00084CC3"/>
    <w:rsid w:val="0008536A"/>
    <w:rsid w:val="00086B9D"/>
    <w:rsid w:val="00086E81"/>
    <w:rsid w:val="00087497"/>
    <w:rsid w:val="000878FF"/>
    <w:rsid w:val="00090C90"/>
    <w:rsid w:val="00090CBD"/>
    <w:rsid w:val="00090EA8"/>
    <w:rsid w:val="0009161B"/>
    <w:rsid w:val="00091DA7"/>
    <w:rsid w:val="00091F7E"/>
    <w:rsid w:val="00091FE0"/>
    <w:rsid w:val="00092319"/>
    <w:rsid w:val="000923BA"/>
    <w:rsid w:val="00093738"/>
    <w:rsid w:val="00094136"/>
    <w:rsid w:val="00094993"/>
    <w:rsid w:val="000949F7"/>
    <w:rsid w:val="00096458"/>
    <w:rsid w:val="0009772D"/>
    <w:rsid w:val="00097891"/>
    <w:rsid w:val="000A00A8"/>
    <w:rsid w:val="000A0685"/>
    <w:rsid w:val="000A08AF"/>
    <w:rsid w:val="000A0B5C"/>
    <w:rsid w:val="000A265D"/>
    <w:rsid w:val="000A27C1"/>
    <w:rsid w:val="000A3437"/>
    <w:rsid w:val="000A384F"/>
    <w:rsid w:val="000A4278"/>
    <w:rsid w:val="000A4558"/>
    <w:rsid w:val="000A48F6"/>
    <w:rsid w:val="000A4E78"/>
    <w:rsid w:val="000A58E9"/>
    <w:rsid w:val="000A5F91"/>
    <w:rsid w:val="000A63A8"/>
    <w:rsid w:val="000A6473"/>
    <w:rsid w:val="000A7467"/>
    <w:rsid w:val="000A7584"/>
    <w:rsid w:val="000A78DD"/>
    <w:rsid w:val="000A7EA2"/>
    <w:rsid w:val="000B0F56"/>
    <w:rsid w:val="000B16CC"/>
    <w:rsid w:val="000B18AA"/>
    <w:rsid w:val="000B1ADB"/>
    <w:rsid w:val="000B26DA"/>
    <w:rsid w:val="000B28DF"/>
    <w:rsid w:val="000B2AB9"/>
    <w:rsid w:val="000B2BA2"/>
    <w:rsid w:val="000B3237"/>
    <w:rsid w:val="000B455F"/>
    <w:rsid w:val="000B69E0"/>
    <w:rsid w:val="000B6D04"/>
    <w:rsid w:val="000B7D48"/>
    <w:rsid w:val="000B7DC2"/>
    <w:rsid w:val="000C0C9F"/>
    <w:rsid w:val="000C1F1C"/>
    <w:rsid w:val="000C25E2"/>
    <w:rsid w:val="000C634D"/>
    <w:rsid w:val="000C6563"/>
    <w:rsid w:val="000C65B9"/>
    <w:rsid w:val="000C777A"/>
    <w:rsid w:val="000C794D"/>
    <w:rsid w:val="000C7BA3"/>
    <w:rsid w:val="000D0408"/>
    <w:rsid w:val="000D049F"/>
    <w:rsid w:val="000D067C"/>
    <w:rsid w:val="000D1C4B"/>
    <w:rsid w:val="000D1C7F"/>
    <w:rsid w:val="000D1CD7"/>
    <w:rsid w:val="000D2574"/>
    <w:rsid w:val="000D2E81"/>
    <w:rsid w:val="000D3ABC"/>
    <w:rsid w:val="000D3C1C"/>
    <w:rsid w:val="000D4E60"/>
    <w:rsid w:val="000D4F4D"/>
    <w:rsid w:val="000D4F95"/>
    <w:rsid w:val="000D533A"/>
    <w:rsid w:val="000D542E"/>
    <w:rsid w:val="000D5672"/>
    <w:rsid w:val="000D7C48"/>
    <w:rsid w:val="000E083C"/>
    <w:rsid w:val="000E0C4F"/>
    <w:rsid w:val="000E0D1F"/>
    <w:rsid w:val="000E109D"/>
    <w:rsid w:val="000E1230"/>
    <w:rsid w:val="000E345C"/>
    <w:rsid w:val="000E38AB"/>
    <w:rsid w:val="000E395D"/>
    <w:rsid w:val="000E3DF7"/>
    <w:rsid w:val="000E3E56"/>
    <w:rsid w:val="000E43E5"/>
    <w:rsid w:val="000E4920"/>
    <w:rsid w:val="000E4989"/>
    <w:rsid w:val="000E49B4"/>
    <w:rsid w:val="000E4E7A"/>
    <w:rsid w:val="000E742F"/>
    <w:rsid w:val="000E7D46"/>
    <w:rsid w:val="000F01C6"/>
    <w:rsid w:val="000F13FF"/>
    <w:rsid w:val="000F1EDA"/>
    <w:rsid w:val="000F2292"/>
    <w:rsid w:val="000F2816"/>
    <w:rsid w:val="000F2C74"/>
    <w:rsid w:val="000F2DAF"/>
    <w:rsid w:val="000F3344"/>
    <w:rsid w:val="000F3DA4"/>
    <w:rsid w:val="000F485C"/>
    <w:rsid w:val="000F48F0"/>
    <w:rsid w:val="000F4E0E"/>
    <w:rsid w:val="000F522A"/>
    <w:rsid w:val="000F5791"/>
    <w:rsid w:val="000F6A7D"/>
    <w:rsid w:val="000F7E84"/>
    <w:rsid w:val="00100B8F"/>
    <w:rsid w:val="001021B3"/>
    <w:rsid w:val="001023D2"/>
    <w:rsid w:val="00102734"/>
    <w:rsid w:val="00102C25"/>
    <w:rsid w:val="00102D7F"/>
    <w:rsid w:val="001033C7"/>
    <w:rsid w:val="00103DC4"/>
    <w:rsid w:val="00103F53"/>
    <w:rsid w:val="001040AB"/>
    <w:rsid w:val="0010415D"/>
    <w:rsid w:val="0010432A"/>
    <w:rsid w:val="0010483F"/>
    <w:rsid w:val="00104AD8"/>
    <w:rsid w:val="00104BAD"/>
    <w:rsid w:val="00105738"/>
    <w:rsid w:val="00105F86"/>
    <w:rsid w:val="00106CAB"/>
    <w:rsid w:val="00107578"/>
    <w:rsid w:val="0010793D"/>
    <w:rsid w:val="00111092"/>
    <w:rsid w:val="00111D95"/>
    <w:rsid w:val="00112B70"/>
    <w:rsid w:val="001139F4"/>
    <w:rsid w:val="00113A1D"/>
    <w:rsid w:val="0011477D"/>
    <w:rsid w:val="00114EB6"/>
    <w:rsid w:val="001155BB"/>
    <w:rsid w:val="00116375"/>
    <w:rsid w:val="001164F9"/>
    <w:rsid w:val="00116D30"/>
    <w:rsid w:val="001176CE"/>
    <w:rsid w:val="001178A2"/>
    <w:rsid w:val="0012042A"/>
    <w:rsid w:val="0012044F"/>
    <w:rsid w:val="00120722"/>
    <w:rsid w:val="00120CA0"/>
    <w:rsid w:val="00121416"/>
    <w:rsid w:val="0012220B"/>
    <w:rsid w:val="0012279D"/>
    <w:rsid w:val="00122E14"/>
    <w:rsid w:val="00123AE2"/>
    <w:rsid w:val="00125337"/>
    <w:rsid w:val="00125420"/>
    <w:rsid w:val="001257A1"/>
    <w:rsid w:val="0012600C"/>
    <w:rsid w:val="001261D1"/>
    <w:rsid w:val="00126391"/>
    <w:rsid w:val="001278C2"/>
    <w:rsid w:val="001302DB"/>
    <w:rsid w:val="00130990"/>
    <w:rsid w:val="001311D1"/>
    <w:rsid w:val="00132365"/>
    <w:rsid w:val="00132CFB"/>
    <w:rsid w:val="00133B58"/>
    <w:rsid w:val="00133CA9"/>
    <w:rsid w:val="00133F59"/>
    <w:rsid w:val="0013495E"/>
    <w:rsid w:val="00134EFD"/>
    <w:rsid w:val="001361FE"/>
    <w:rsid w:val="00136A7B"/>
    <w:rsid w:val="00136FE0"/>
    <w:rsid w:val="001374B2"/>
    <w:rsid w:val="00140462"/>
    <w:rsid w:val="00140BB7"/>
    <w:rsid w:val="00141495"/>
    <w:rsid w:val="00141FE4"/>
    <w:rsid w:val="00142163"/>
    <w:rsid w:val="0014257A"/>
    <w:rsid w:val="001425F3"/>
    <w:rsid w:val="00142AA2"/>
    <w:rsid w:val="001431E5"/>
    <w:rsid w:val="001434AC"/>
    <w:rsid w:val="00143676"/>
    <w:rsid w:val="00143BC8"/>
    <w:rsid w:val="0014432E"/>
    <w:rsid w:val="001452A2"/>
    <w:rsid w:val="00145FAF"/>
    <w:rsid w:val="00146F68"/>
    <w:rsid w:val="001470CE"/>
    <w:rsid w:val="00147368"/>
    <w:rsid w:val="00150499"/>
    <w:rsid w:val="00150C9B"/>
    <w:rsid w:val="00150DE4"/>
    <w:rsid w:val="00150EA2"/>
    <w:rsid w:val="00150F1A"/>
    <w:rsid w:val="00151049"/>
    <w:rsid w:val="001511E2"/>
    <w:rsid w:val="001512CA"/>
    <w:rsid w:val="00152418"/>
    <w:rsid w:val="0015255E"/>
    <w:rsid w:val="00152950"/>
    <w:rsid w:val="00152DCD"/>
    <w:rsid w:val="00153713"/>
    <w:rsid w:val="00154620"/>
    <w:rsid w:val="00154D4F"/>
    <w:rsid w:val="00154F5E"/>
    <w:rsid w:val="001552AD"/>
    <w:rsid w:val="001556DD"/>
    <w:rsid w:val="00155AC2"/>
    <w:rsid w:val="00155F36"/>
    <w:rsid w:val="00156362"/>
    <w:rsid w:val="00157BC0"/>
    <w:rsid w:val="00160912"/>
    <w:rsid w:val="00161161"/>
    <w:rsid w:val="00161828"/>
    <w:rsid w:val="00161894"/>
    <w:rsid w:val="00164549"/>
    <w:rsid w:val="001648F3"/>
    <w:rsid w:val="00164A08"/>
    <w:rsid w:val="00165262"/>
    <w:rsid w:val="001658B9"/>
    <w:rsid w:val="00165BD2"/>
    <w:rsid w:val="00166242"/>
    <w:rsid w:val="0016797B"/>
    <w:rsid w:val="001679F1"/>
    <w:rsid w:val="00167A99"/>
    <w:rsid w:val="00170022"/>
    <w:rsid w:val="001702FA"/>
    <w:rsid w:val="001704C9"/>
    <w:rsid w:val="00170A4A"/>
    <w:rsid w:val="00170C8C"/>
    <w:rsid w:val="00171437"/>
    <w:rsid w:val="00171648"/>
    <w:rsid w:val="00172463"/>
    <w:rsid w:val="0017251E"/>
    <w:rsid w:val="001726C5"/>
    <w:rsid w:val="00172A75"/>
    <w:rsid w:val="00172CDE"/>
    <w:rsid w:val="00172E1B"/>
    <w:rsid w:val="001730F6"/>
    <w:rsid w:val="0017331B"/>
    <w:rsid w:val="00173808"/>
    <w:rsid w:val="00174684"/>
    <w:rsid w:val="001746D8"/>
    <w:rsid w:val="00174DF1"/>
    <w:rsid w:val="0017595B"/>
    <w:rsid w:val="0017597C"/>
    <w:rsid w:val="001759E0"/>
    <w:rsid w:val="00177647"/>
    <w:rsid w:val="00177B08"/>
    <w:rsid w:val="001801A1"/>
    <w:rsid w:val="00180C59"/>
    <w:rsid w:val="00181688"/>
    <w:rsid w:val="00181C0C"/>
    <w:rsid w:val="0018231C"/>
    <w:rsid w:val="001842AB"/>
    <w:rsid w:val="0018441F"/>
    <w:rsid w:val="00184A91"/>
    <w:rsid w:val="001853D7"/>
    <w:rsid w:val="00185C3D"/>
    <w:rsid w:val="0018620A"/>
    <w:rsid w:val="00187497"/>
    <w:rsid w:val="00187E28"/>
    <w:rsid w:val="00190A72"/>
    <w:rsid w:val="00190BD0"/>
    <w:rsid w:val="00190C82"/>
    <w:rsid w:val="00190DE0"/>
    <w:rsid w:val="00191F74"/>
    <w:rsid w:val="00192799"/>
    <w:rsid w:val="001929CA"/>
    <w:rsid w:val="00193700"/>
    <w:rsid w:val="00193CB1"/>
    <w:rsid w:val="00194D26"/>
    <w:rsid w:val="00195338"/>
    <w:rsid w:val="0019550B"/>
    <w:rsid w:val="00195C6C"/>
    <w:rsid w:val="00195D77"/>
    <w:rsid w:val="00195DE6"/>
    <w:rsid w:val="001962F2"/>
    <w:rsid w:val="001A02CE"/>
    <w:rsid w:val="001A0369"/>
    <w:rsid w:val="001A12B1"/>
    <w:rsid w:val="001A2274"/>
    <w:rsid w:val="001A24CB"/>
    <w:rsid w:val="001A250B"/>
    <w:rsid w:val="001A34DE"/>
    <w:rsid w:val="001A4E1D"/>
    <w:rsid w:val="001A53B3"/>
    <w:rsid w:val="001A5B9A"/>
    <w:rsid w:val="001A5F27"/>
    <w:rsid w:val="001A6B97"/>
    <w:rsid w:val="001A6C3B"/>
    <w:rsid w:val="001A777F"/>
    <w:rsid w:val="001A7785"/>
    <w:rsid w:val="001A7907"/>
    <w:rsid w:val="001A7EEF"/>
    <w:rsid w:val="001B1A6E"/>
    <w:rsid w:val="001B1C3E"/>
    <w:rsid w:val="001B1CD0"/>
    <w:rsid w:val="001B23B1"/>
    <w:rsid w:val="001B23E0"/>
    <w:rsid w:val="001B3589"/>
    <w:rsid w:val="001B4BCA"/>
    <w:rsid w:val="001B5144"/>
    <w:rsid w:val="001B580D"/>
    <w:rsid w:val="001B5B1B"/>
    <w:rsid w:val="001B5C82"/>
    <w:rsid w:val="001B64D6"/>
    <w:rsid w:val="001B73A7"/>
    <w:rsid w:val="001B74E9"/>
    <w:rsid w:val="001B7513"/>
    <w:rsid w:val="001B7F82"/>
    <w:rsid w:val="001C10F3"/>
    <w:rsid w:val="001C161F"/>
    <w:rsid w:val="001C165F"/>
    <w:rsid w:val="001C166A"/>
    <w:rsid w:val="001C1A3F"/>
    <w:rsid w:val="001C2188"/>
    <w:rsid w:val="001C21C4"/>
    <w:rsid w:val="001C2676"/>
    <w:rsid w:val="001C3570"/>
    <w:rsid w:val="001C3788"/>
    <w:rsid w:val="001C52D0"/>
    <w:rsid w:val="001C5506"/>
    <w:rsid w:val="001C5A44"/>
    <w:rsid w:val="001C5EBD"/>
    <w:rsid w:val="001C662E"/>
    <w:rsid w:val="001C6827"/>
    <w:rsid w:val="001C6A52"/>
    <w:rsid w:val="001C6E58"/>
    <w:rsid w:val="001D0402"/>
    <w:rsid w:val="001D0629"/>
    <w:rsid w:val="001D0AB2"/>
    <w:rsid w:val="001D0DDF"/>
    <w:rsid w:val="001D1A3D"/>
    <w:rsid w:val="001D1E7D"/>
    <w:rsid w:val="001D2A13"/>
    <w:rsid w:val="001D30AC"/>
    <w:rsid w:val="001D3FE5"/>
    <w:rsid w:val="001D433E"/>
    <w:rsid w:val="001D49A6"/>
    <w:rsid w:val="001D4A1C"/>
    <w:rsid w:val="001D55FC"/>
    <w:rsid w:val="001D59D8"/>
    <w:rsid w:val="001D7A82"/>
    <w:rsid w:val="001E13D5"/>
    <w:rsid w:val="001E25B1"/>
    <w:rsid w:val="001E279E"/>
    <w:rsid w:val="001E2A5B"/>
    <w:rsid w:val="001E3AE4"/>
    <w:rsid w:val="001E3ECE"/>
    <w:rsid w:val="001E43DE"/>
    <w:rsid w:val="001E51E7"/>
    <w:rsid w:val="001E580D"/>
    <w:rsid w:val="001E5A16"/>
    <w:rsid w:val="001E5A4D"/>
    <w:rsid w:val="001E5DB8"/>
    <w:rsid w:val="001E5E80"/>
    <w:rsid w:val="001E5FD6"/>
    <w:rsid w:val="001E712F"/>
    <w:rsid w:val="001E71C4"/>
    <w:rsid w:val="001E7413"/>
    <w:rsid w:val="001F0409"/>
    <w:rsid w:val="001F0577"/>
    <w:rsid w:val="001F1046"/>
    <w:rsid w:val="001F1150"/>
    <w:rsid w:val="001F2081"/>
    <w:rsid w:val="001F3100"/>
    <w:rsid w:val="001F37E0"/>
    <w:rsid w:val="001F4408"/>
    <w:rsid w:val="001F4ECA"/>
    <w:rsid w:val="001F531D"/>
    <w:rsid w:val="001F61CC"/>
    <w:rsid w:val="001F63DA"/>
    <w:rsid w:val="001F6809"/>
    <w:rsid w:val="001F6FB9"/>
    <w:rsid w:val="002009C9"/>
    <w:rsid w:val="00201608"/>
    <w:rsid w:val="00201750"/>
    <w:rsid w:val="00202F77"/>
    <w:rsid w:val="00203E47"/>
    <w:rsid w:val="00204314"/>
    <w:rsid w:val="002048D8"/>
    <w:rsid w:val="00204A9D"/>
    <w:rsid w:val="00204CCC"/>
    <w:rsid w:val="00204FAE"/>
    <w:rsid w:val="002065D1"/>
    <w:rsid w:val="00207082"/>
    <w:rsid w:val="0020719F"/>
    <w:rsid w:val="00207563"/>
    <w:rsid w:val="00207D9C"/>
    <w:rsid w:val="00210195"/>
    <w:rsid w:val="0021033A"/>
    <w:rsid w:val="00210565"/>
    <w:rsid w:val="0021058E"/>
    <w:rsid w:val="002107DA"/>
    <w:rsid w:val="00210848"/>
    <w:rsid w:val="002110BE"/>
    <w:rsid w:val="00211CB2"/>
    <w:rsid w:val="00211F2F"/>
    <w:rsid w:val="002120B6"/>
    <w:rsid w:val="002126AD"/>
    <w:rsid w:val="002131CD"/>
    <w:rsid w:val="002139BA"/>
    <w:rsid w:val="00214EB0"/>
    <w:rsid w:val="002153AA"/>
    <w:rsid w:val="00215DCC"/>
    <w:rsid w:val="00216474"/>
    <w:rsid w:val="00216D05"/>
    <w:rsid w:val="00216D70"/>
    <w:rsid w:val="00217CAF"/>
    <w:rsid w:val="002202F3"/>
    <w:rsid w:val="00220AC4"/>
    <w:rsid w:val="002220F4"/>
    <w:rsid w:val="002220FE"/>
    <w:rsid w:val="00222215"/>
    <w:rsid w:val="0022247E"/>
    <w:rsid w:val="00222CEA"/>
    <w:rsid w:val="00223526"/>
    <w:rsid w:val="00223598"/>
    <w:rsid w:val="00223BDC"/>
    <w:rsid w:val="00223C29"/>
    <w:rsid w:val="00223F14"/>
    <w:rsid w:val="00224E8A"/>
    <w:rsid w:val="00225A77"/>
    <w:rsid w:val="00225CB1"/>
    <w:rsid w:val="00226841"/>
    <w:rsid w:val="00226DD7"/>
    <w:rsid w:val="00227088"/>
    <w:rsid w:val="002275D1"/>
    <w:rsid w:val="00227613"/>
    <w:rsid w:val="00230658"/>
    <w:rsid w:val="00230743"/>
    <w:rsid w:val="00231272"/>
    <w:rsid w:val="002316DB"/>
    <w:rsid w:val="002319B1"/>
    <w:rsid w:val="00233041"/>
    <w:rsid w:val="00233488"/>
    <w:rsid w:val="00233B12"/>
    <w:rsid w:val="002343D2"/>
    <w:rsid w:val="002344D9"/>
    <w:rsid w:val="00234698"/>
    <w:rsid w:val="00234E3A"/>
    <w:rsid w:val="002359EE"/>
    <w:rsid w:val="002360ED"/>
    <w:rsid w:val="00236632"/>
    <w:rsid w:val="00236B58"/>
    <w:rsid w:val="00237374"/>
    <w:rsid w:val="002377E3"/>
    <w:rsid w:val="00241817"/>
    <w:rsid w:val="00241DBE"/>
    <w:rsid w:val="00242516"/>
    <w:rsid w:val="002431CC"/>
    <w:rsid w:val="0024347A"/>
    <w:rsid w:val="002435EE"/>
    <w:rsid w:val="00245843"/>
    <w:rsid w:val="00246C71"/>
    <w:rsid w:val="00247EE8"/>
    <w:rsid w:val="00250AC6"/>
    <w:rsid w:val="00250BD0"/>
    <w:rsid w:val="00250F4B"/>
    <w:rsid w:val="002518FB"/>
    <w:rsid w:val="00251DC2"/>
    <w:rsid w:val="00251ED0"/>
    <w:rsid w:val="00251F9F"/>
    <w:rsid w:val="00252947"/>
    <w:rsid w:val="00252FA4"/>
    <w:rsid w:val="00253145"/>
    <w:rsid w:val="00254588"/>
    <w:rsid w:val="002546B0"/>
    <w:rsid w:val="00254B1D"/>
    <w:rsid w:val="00254DAC"/>
    <w:rsid w:val="00255295"/>
    <w:rsid w:val="0025536A"/>
    <w:rsid w:val="002558CB"/>
    <w:rsid w:val="0025592D"/>
    <w:rsid w:val="00255B95"/>
    <w:rsid w:val="0025652B"/>
    <w:rsid w:val="00256850"/>
    <w:rsid w:val="00260C38"/>
    <w:rsid w:val="00263193"/>
    <w:rsid w:val="00263807"/>
    <w:rsid w:val="002638DB"/>
    <w:rsid w:val="00263D68"/>
    <w:rsid w:val="00263F30"/>
    <w:rsid w:val="00264CB6"/>
    <w:rsid w:val="002650AA"/>
    <w:rsid w:val="00266411"/>
    <w:rsid w:val="002673A5"/>
    <w:rsid w:val="0026791A"/>
    <w:rsid w:val="00270000"/>
    <w:rsid w:val="0027018D"/>
    <w:rsid w:val="00270317"/>
    <w:rsid w:val="002707BA"/>
    <w:rsid w:val="00270BCD"/>
    <w:rsid w:val="00270D58"/>
    <w:rsid w:val="002712EB"/>
    <w:rsid w:val="0027145D"/>
    <w:rsid w:val="002714F8"/>
    <w:rsid w:val="0027157B"/>
    <w:rsid w:val="00271A55"/>
    <w:rsid w:val="00271A58"/>
    <w:rsid w:val="00272F73"/>
    <w:rsid w:val="0027312E"/>
    <w:rsid w:val="0027363D"/>
    <w:rsid w:val="00275111"/>
    <w:rsid w:val="00275767"/>
    <w:rsid w:val="0027607F"/>
    <w:rsid w:val="00276204"/>
    <w:rsid w:val="002766DE"/>
    <w:rsid w:val="002768F4"/>
    <w:rsid w:val="00276B1D"/>
    <w:rsid w:val="00276DE6"/>
    <w:rsid w:val="00276EFF"/>
    <w:rsid w:val="00277366"/>
    <w:rsid w:val="0027742E"/>
    <w:rsid w:val="002776BE"/>
    <w:rsid w:val="0028019E"/>
    <w:rsid w:val="00280285"/>
    <w:rsid w:val="002805F6"/>
    <w:rsid w:val="00280F44"/>
    <w:rsid w:val="0028138C"/>
    <w:rsid w:val="00281455"/>
    <w:rsid w:val="00281FBB"/>
    <w:rsid w:val="00282AD8"/>
    <w:rsid w:val="00282C72"/>
    <w:rsid w:val="0028333E"/>
    <w:rsid w:val="0028390A"/>
    <w:rsid w:val="002842A9"/>
    <w:rsid w:val="002848E5"/>
    <w:rsid w:val="00285348"/>
    <w:rsid w:val="0028582F"/>
    <w:rsid w:val="00286191"/>
    <w:rsid w:val="00290970"/>
    <w:rsid w:val="00290B0B"/>
    <w:rsid w:val="002920CF"/>
    <w:rsid w:val="00292675"/>
    <w:rsid w:val="00292E59"/>
    <w:rsid w:val="002937E1"/>
    <w:rsid w:val="0029395D"/>
    <w:rsid w:val="00293B0A"/>
    <w:rsid w:val="002940E5"/>
    <w:rsid w:val="00295D15"/>
    <w:rsid w:val="00295F0A"/>
    <w:rsid w:val="00296E9D"/>
    <w:rsid w:val="002977C2"/>
    <w:rsid w:val="00297838"/>
    <w:rsid w:val="00297BF2"/>
    <w:rsid w:val="00297FAA"/>
    <w:rsid w:val="002A052B"/>
    <w:rsid w:val="002A0EFA"/>
    <w:rsid w:val="002A2495"/>
    <w:rsid w:val="002A29AD"/>
    <w:rsid w:val="002A2B2D"/>
    <w:rsid w:val="002A2D3B"/>
    <w:rsid w:val="002A3A23"/>
    <w:rsid w:val="002A6096"/>
    <w:rsid w:val="002A7280"/>
    <w:rsid w:val="002A73D7"/>
    <w:rsid w:val="002B02D1"/>
    <w:rsid w:val="002B03E0"/>
    <w:rsid w:val="002B0530"/>
    <w:rsid w:val="002B0B52"/>
    <w:rsid w:val="002B1651"/>
    <w:rsid w:val="002B17B6"/>
    <w:rsid w:val="002B1BEB"/>
    <w:rsid w:val="002B2971"/>
    <w:rsid w:val="002B30BF"/>
    <w:rsid w:val="002B30D1"/>
    <w:rsid w:val="002B34C3"/>
    <w:rsid w:val="002B37B6"/>
    <w:rsid w:val="002B3DB0"/>
    <w:rsid w:val="002B3F4A"/>
    <w:rsid w:val="002B40DC"/>
    <w:rsid w:val="002B4517"/>
    <w:rsid w:val="002B49C0"/>
    <w:rsid w:val="002B49DF"/>
    <w:rsid w:val="002B4A64"/>
    <w:rsid w:val="002B4C1C"/>
    <w:rsid w:val="002B5194"/>
    <w:rsid w:val="002B5BC7"/>
    <w:rsid w:val="002B60EC"/>
    <w:rsid w:val="002B71E2"/>
    <w:rsid w:val="002B783F"/>
    <w:rsid w:val="002C07AF"/>
    <w:rsid w:val="002C0EEE"/>
    <w:rsid w:val="002C1A13"/>
    <w:rsid w:val="002C1AE3"/>
    <w:rsid w:val="002C1B43"/>
    <w:rsid w:val="002C2315"/>
    <w:rsid w:val="002C34D4"/>
    <w:rsid w:val="002C3540"/>
    <w:rsid w:val="002C590B"/>
    <w:rsid w:val="002C59AB"/>
    <w:rsid w:val="002C5B87"/>
    <w:rsid w:val="002C697B"/>
    <w:rsid w:val="002C6DF8"/>
    <w:rsid w:val="002C73A3"/>
    <w:rsid w:val="002C7C54"/>
    <w:rsid w:val="002D07E7"/>
    <w:rsid w:val="002D0EF8"/>
    <w:rsid w:val="002D1671"/>
    <w:rsid w:val="002D1899"/>
    <w:rsid w:val="002D1AA3"/>
    <w:rsid w:val="002D28D1"/>
    <w:rsid w:val="002D294C"/>
    <w:rsid w:val="002D2A60"/>
    <w:rsid w:val="002D3835"/>
    <w:rsid w:val="002D4657"/>
    <w:rsid w:val="002D4EAD"/>
    <w:rsid w:val="002D52A7"/>
    <w:rsid w:val="002D5721"/>
    <w:rsid w:val="002D612E"/>
    <w:rsid w:val="002D6406"/>
    <w:rsid w:val="002D6920"/>
    <w:rsid w:val="002D7CD1"/>
    <w:rsid w:val="002E0118"/>
    <w:rsid w:val="002E07B5"/>
    <w:rsid w:val="002E0C24"/>
    <w:rsid w:val="002E1E94"/>
    <w:rsid w:val="002E3581"/>
    <w:rsid w:val="002E3868"/>
    <w:rsid w:val="002E42C3"/>
    <w:rsid w:val="002E5243"/>
    <w:rsid w:val="002E5263"/>
    <w:rsid w:val="002E54D7"/>
    <w:rsid w:val="002E5DA4"/>
    <w:rsid w:val="002E5E78"/>
    <w:rsid w:val="002E63A7"/>
    <w:rsid w:val="002E697B"/>
    <w:rsid w:val="002E6C60"/>
    <w:rsid w:val="002F0B96"/>
    <w:rsid w:val="002F1894"/>
    <w:rsid w:val="002F2804"/>
    <w:rsid w:val="002F2DC6"/>
    <w:rsid w:val="002F31E4"/>
    <w:rsid w:val="002F4B43"/>
    <w:rsid w:val="002F5D5A"/>
    <w:rsid w:val="002F6776"/>
    <w:rsid w:val="002F6D0B"/>
    <w:rsid w:val="002F7418"/>
    <w:rsid w:val="002F7475"/>
    <w:rsid w:val="002F7B9C"/>
    <w:rsid w:val="002F7EF3"/>
    <w:rsid w:val="00300088"/>
    <w:rsid w:val="00300393"/>
    <w:rsid w:val="00300F8C"/>
    <w:rsid w:val="00301E87"/>
    <w:rsid w:val="0030211A"/>
    <w:rsid w:val="0030263B"/>
    <w:rsid w:val="00302757"/>
    <w:rsid w:val="003028EA"/>
    <w:rsid w:val="00302FB3"/>
    <w:rsid w:val="003042C3"/>
    <w:rsid w:val="00304477"/>
    <w:rsid w:val="0030475C"/>
    <w:rsid w:val="00304AB2"/>
    <w:rsid w:val="003053E8"/>
    <w:rsid w:val="00305C6F"/>
    <w:rsid w:val="003061A7"/>
    <w:rsid w:val="0030675E"/>
    <w:rsid w:val="00306830"/>
    <w:rsid w:val="00306DF0"/>
    <w:rsid w:val="00307346"/>
    <w:rsid w:val="003073CA"/>
    <w:rsid w:val="003106AA"/>
    <w:rsid w:val="003111F7"/>
    <w:rsid w:val="00311331"/>
    <w:rsid w:val="00311894"/>
    <w:rsid w:val="0031365C"/>
    <w:rsid w:val="0031443B"/>
    <w:rsid w:val="003146D5"/>
    <w:rsid w:val="00314F7F"/>
    <w:rsid w:val="00316A6B"/>
    <w:rsid w:val="0031778D"/>
    <w:rsid w:val="00320D3A"/>
    <w:rsid w:val="00320FF9"/>
    <w:rsid w:val="00321152"/>
    <w:rsid w:val="00322437"/>
    <w:rsid w:val="0032316A"/>
    <w:rsid w:val="003231F9"/>
    <w:rsid w:val="003236A2"/>
    <w:rsid w:val="00323EB7"/>
    <w:rsid w:val="00324232"/>
    <w:rsid w:val="003243D2"/>
    <w:rsid w:val="003248B9"/>
    <w:rsid w:val="003255AF"/>
    <w:rsid w:val="0032609A"/>
    <w:rsid w:val="00326164"/>
    <w:rsid w:val="0032617E"/>
    <w:rsid w:val="0032683D"/>
    <w:rsid w:val="0032698B"/>
    <w:rsid w:val="003307F1"/>
    <w:rsid w:val="00331A8B"/>
    <w:rsid w:val="0033338C"/>
    <w:rsid w:val="00333C97"/>
    <w:rsid w:val="003346AD"/>
    <w:rsid w:val="003355CC"/>
    <w:rsid w:val="003361BE"/>
    <w:rsid w:val="0033645F"/>
    <w:rsid w:val="00336731"/>
    <w:rsid w:val="00337898"/>
    <w:rsid w:val="00337BEC"/>
    <w:rsid w:val="00337BF8"/>
    <w:rsid w:val="00337FFA"/>
    <w:rsid w:val="0034027F"/>
    <w:rsid w:val="00342016"/>
    <w:rsid w:val="00342237"/>
    <w:rsid w:val="00342D78"/>
    <w:rsid w:val="00342F6D"/>
    <w:rsid w:val="003435C2"/>
    <w:rsid w:val="003435D1"/>
    <w:rsid w:val="00344628"/>
    <w:rsid w:val="003452C6"/>
    <w:rsid w:val="003464EB"/>
    <w:rsid w:val="00346691"/>
    <w:rsid w:val="00346727"/>
    <w:rsid w:val="003469B4"/>
    <w:rsid w:val="00347606"/>
    <w:rsid w:val="0034794F"/>
    <w:rsid w:val="00350573"/>
    <w:rsid w:val="00350769"/>
    <w:rsid w:val="00350A2E"/>
    <w:rsid w:val="00350D10"/>
    <w:rsid w:val="00351127"/>
    <w:rsid w:val="00351DC4"/>
    <w:rsid w:val="003523CD"/>
    <w:rsid w:val="003526E9"/>
    <w:rsid w:val="003529F3"/>
    <w:rsid w:val="00353B0B"/>
    <w:rsid w:val="00353FBC"/>
    <w:rsid w:val="003549AE"/>
    <w:rsid w:val="00354C22"/>
    <w:rsid w:val="00355EF0"/>
    <w:rsid w:val="00356653"/>
    <w:rsid w:val="00356A5C"/>
    <w:rsid w:val="00356C60"/>
    <w:rsid w:val="00356E9B"/>
    <w:rsid w:val="00357AE6"/>
    <w:rsid w:val="00357F62"/>
    <w:rsid w:val="00360181"/>
    <w:rsid w:val="00360617"/>
    <w:rsid w:val="00360B2B"/>
    <w:rsid w:val="00360FAB"/>
    <w:rsid w:val="00360FFA"/>
    <w:rsid w:val="0036153D"/>
    <w:rsid w:val="00361B87"/>
    <w:rsid w:val="00362110"/>
    <w:rsid w:val="00363286"/>
    <w:rsid w:val="00363892"/>
    <w:rsid w:val="00363893"/>
    <w:rsid w:val="00363992"/>
    <w:rsid w:val="00364748"/>
    <w:rsid w:val="003653F8"/>
    <w:rsid w:val="0036583F"/>
    <w:rsid w:val="00365E99"/>
    <w:rsid w:val="00366403"/>
    <w:rsid w:val="003664B3"/>
    <w:rsid w:val="00367708"/>
    <w:rsid w:val="00367C43"/>
    <w:rsid w:val="00367E5C"/>
    <w:rsid w:val="003703CA"/>
    <w:rsid w:val="003704ED"/>
    <w:rsid w:val="00370894"/>
    <w:rsid w:val="00371286"/>
    <w:rsid w:val="00372AB7"/>
    <w:rsid w:val="00372AC5"/>
    <w:rsid w:val="003748C4"/>
    <w:rsid w:val="00376A9D"/>
    <w:rsid w:val="00376CC6"/>
    <w:rsid w:val="0037763D"/>
    <w:rsid w:val="00377817"/>
    <w:rsid w:val="00377FCF"/>
    <w:rsid w:val="00380C9A"/>
    <w:rsid w:val="00381FD0"/>
    <w:rsid w:val="0038237C"/>
    <w:rsid w:val="0038287C"/>
    <w:rsid w:val="00382FF4"/>
    <w:rsid w:val="0038358E"/>
    <w:rsid w:val="003835BB"/>
    <w:rsid w:val="003842AA"/>
    <w:rsid w:val="0038445A"/>
    <w:rsid w:val="00384D49"/>
    <w:rsid w:val="003854BD"/>
    <w:rsid w:val="00385538"/>
    <w:rsid w:val="00385A85"/>
    <w:rsid w:val="00385DE9"/>
    <w:rsid w:val="00386058"/>
    <w:rsid w:val="0038646E"/>
    <w:rsid w:val="00386AF2"/>
    <w:rsid w:val="003876C2"/>
    <w:rsid w:val="00387B07"/>
    <w:rsid w:val="003903C2"/>
    <w:rsid w:val="00390BF6"/>
    <w:rsid w:val="00390DD3"/>
    <w:rsid w:val="00391730"/>
    <w:rsid w:val="0039228E"/>
    <w:rsid w:val="00395166"/>
    <w:rsid w:val="0039536C"/>
    <w:rsid w:val="00395634"/>
    <w:rsid w:val="00396761"/>
    <w:rsid w:val="00396E2F"/>
    <w:rsid w:val="00396FFD"/>
    <w:rsid w:val="003972C2"/>
    <w:rsid w:val="0039753A"/>
    <w:rsid w:val="0039786D"/>
    <w:rsid w:val="00397F63"/>
    <w:rsid w:val="003A013A"/>
    <w:rsid w:val="003A065E"/>
    <w:rsid w:val="003A0989"/>
    <w:rsid w:val="003A1057"/>
    <w:rsid w:val="003A11A5"/>
    <w:rsid w:val="003A136C"/>
    <w:rsid w:val="003A2EF6"/>
    <w:rsid w:val="003A30B7"/>
    <w:rsid w:val="003A4568"/>
    <w:rsid w:val="003A45A1"/>
    <w:rsid w:val="003A4617"/>
    <w:rsid w:val="003A4E4F"/>
    <w:rsid w:val="003A518C"/>
    <w:rsid w:val="003A5266"/>
    <w:rsid w:val="003A5ECE"/>
    <w:rsid w:val="003A638C"/>
    <w:rsid w:val="003A6B74"/>
    <w:rsid w:val="003A7618"/>
    <w:rsid w:val="003A76D0"/>
    <w:rsid w:val="003A7C24"/>
    <w:rsid w:val="003B0A4B"/>
    <w:rsid w:val="003B0E95"/>
    <w:rsid w:val="003B135F"/>
    <w:rsid w:val="003B2D75"/>
    <w:rsid w:val="003B3403"/>
    <w:rsid w:val="003B34B1"/>
    <w:rsid w:val="003B38C3"/>
    <w:rsid w:val="003B3CE4"/>
    <w:rsid w:val="003B419E"/>
    <w:rsid w:val="003B4B0E"/>
    <w:rsid w:val="003B5306"/>
    <w:rsid w:val="003B5337"/>
    <w:rsid w:val="003B570A"/>
    <w:rsid w:val="003B716F"/>
    <w:rsid w:val="003C1D3F"/>
    <w:rsid w:val="003C205D"/>
    <w:rsid w:val="003C22F6"/>
    <w:rsid w:val="003C23E4"/>
    <w:rsid w:val="003C256E"/>
    <w:rsid w:val="003C2A72"/>
    <w:rsid w:val="003C2B7E"/>
    <w:rsid w:val="003C30CC"/>
    <w:rsid w:val="003C4116"/>
    <w:rsid w:val="003C4B8D"/>
    <w:rsid w:val="003C4C7C"/>
    <w:rsid w:val="003C4FBA"/>
    <w:rsid w:val="003C50A4"/>
    <w:rsid w:val="003C60D6"/>
    <w:rsid w:val="003C7C7D"/>
    <w:rsid w:val="003C7FB0"/>
    <w:rsid w:val="003D093E"/>
    <w:rsid w:val="003D10F3"/>
    <w:rsid w:val="003D1695"/>
    <w:rsid w:val="003D18F7"/>
    <w:rsid w:val="003D1B3C"/>
    <w:rsid w:val="003D1B53"/>
    <w:rsid w:val="003D34E8"/>
    <w:rsid w:val="003D3896"/>
    <w:rsid w:val="003D3E4C"/>
    <w:rsid w:val="003D4D0F"/>
    <w:rsid w:val="003D4E59"/>
    <w:rsid w:val="003D5500"/>
    <w:rsid w:val="003D5EDD"/>
    <w:rsid w:val="003D6360"/>
    <w:rsid w:val="003D6A63"/>
    <w:rsid w:val="003D773A"/>
    <w:rsid w:val="003D774D"/>
    <w:rsid w:val="003D7E67"/>
    <w:rsid w:val="003E02F0"/>
    <w:rsid w:val="003E1BE3"/>
    <w:rsid w:val="003E2095"/>
    <w:rsid w:val="003E21BC"/>
    <w:rsid w:val="003E2883"/>
    <w:rsid w:val="003E2CB0"/>
    <w:rsid w:val="003E321D"/>
    <w:rsid w:val="003E37E0"/>
    <w:rsid w:val="003E3BFD"/>
    <w:rsid w:val="003E461B"/>
    <w:rsid w:val="003E5CEC"/>
    <w:rsid w:val="003E6AA1"/>
    <w:rsid w:val="003E6D06"/>
    <w:rsid w:val="003E6F04"/>
    <w:rsid w:val="003E6FAE"/>
    <w:rsid w:val="003E709B"/>
    <w:rsid w:val="003F00AE"/>
    <w:rsid w:val="003F08B6"/>
    <w:rsid w:val="003F2A39"/>
    <w:rsid w:val="003F32B7"/>
    <w:rsid w:val="003F34D1"/>
    <w:rsid w:val="003F4D6A"/>
    <w:rsid w:val="003F4D89"/>
    <w:rsid w:val="003F57C2"/>
    <w:rsid w:val="003F593B"/>
    <w:rsid w:val="003F6FEF"/>
    <w:rsid w:val="003F79D5"/>
    <w:rsid w:val="003F7ABA"/>
    <w:rsid w:val="0040119F"/>
    <w:rsid w:val="00401283"/>
    <w:rsid w:val="004016DD"/>
    <w:rsid w:val="00401963"/>
    <w:rsid w:val="00401DE6"/>
    <w:rsid w:val="004027CC"/>
    <w:rsid w:val="0040288B"/>
    <w:rsid w:val="00402B60"/>
    <w:rsid w:val="004039F6"/>
    <w:rsid w:val="0040429B"/>
    <w:rsid w:val="004042FA"/>
    <w:rsid w:val="004048FD"/>
    <w:rsid w:val="004050D7"/>
    <w:rsid w:val="004051F0"/>
    <w:rsid w:val="00406628"/>
    <w:rsid w:val="00410E43"/>
    <w:rsid w:val="00411081"/>
    <w:rsid w:val="004111E2"/>
    <w:rsid w:val="0041160B"/>
    <w:rsid w:val="00411693"/>
    <w:rsid w:val="0041224E"/>
    <w:rsid w:val="00412508"/>
    <w:rsid w:val="00412EFE"/>
    <w:rsid w:val="00412FF3"/>
    <w:rsid w:val="004133F6"/>
    <w:rsid w:val="00413545"/>
    <w:rsid w:val="0041372F"/>
    <w:rsid w:val="00413EC3"/>
    <w:rsid w:val="004143B9"/>
    <w:rsid w:val="00414E37"/>
    <w:rsid w:val="00417AF2"/>
    <w:rsid w:val="00417C56"/>
    <w:rsid w:val="00417CD0"/>
    <w:rsid w:val="00420166"/>
    <w:rsid w:val="00420194"/>
    <w:rsid w:val="00420F04"/>
    <w:rsid w:val="00422184"/>
    <w:rsid w:val="00422592"/>
    <w:rsid w:val="00422C7A"/>
    <w:rsid w:val="00423174"/>
    <w:rsid w:val="004233E2"/>
    <w:rsid w:val="00423414"/>
    <w:rsid w:val="004235E5"/>
    <w:rsid w:val="0042459A"/>
    <w:rsid w:val="00424A16"/>
    <w:rsid w:val="00424C75"/>
    <w:rsid w:val="00425584"/>
    <w:rsid w:val="00425830"/>
    <w:rsid w:val="0042613C"/>
    <w:rsid w:val="00426564"/>
    <w:rsid w:val="0042731D"/>
    <w:rsid w:val="00427F9A"/>
    <w:rsid w:val="00430476"/>
    <w:rsid w:val="004314BE"/>
    <w:rsid w:val="00431D04"/>
    <w:rsid w:val="00432A8C"/>
    <w:rsid w:val="00432DD1"/>
    <w:rsid w:val="00433465"/>
    <w:rsid w:val="00434855"/>
    <w:rsid w:val="004355E3"/>
    <w:rsid w:val="004356A8"/>
    <w:rsid w:val="004358DA"/>
    <w:rsid w:val="0043644D"/>
    <w:rsid w:val="00436962"/>
    <w:rsid w:val="00437D51"/>
    <w:rsid w:val="00440893"/>
    <w:rsid w:val="004417E6"/>
    <w:rsid w:val="00441D79"/>
    <w:rsid w:val="00442D13"/>
    <w:rsid w:val="00443507"/>
    <w:rsid w:val="00444353"/>
    <w:rsid w:val="00444ADA"/>
    <w:rsid w:val="004451A2"/>
    <w:rsid w:val="00445235"/>
    <w:rsid w:val="00445E40"/>
    <w:rsid w:val="004467B6"/>
    <w:rsid w:val="004503B8"/>
    <w:rsid w:val="00450469"/>
    <w:rsid w:val="004509C6"/>
    <w:rsid w:val="00451B8B"/>
    <w:rsid w:val="00451C55"/>
    <w:rsid w:val="004529E7"/>
    <w:rsid w:val="0045321E"/>
    <w:rsid w:val="00453398"/>
    <w:rsid w:val="00453B12"/>
    <w:rsid w:val="00453CFC"/>
    <w:rsid w:val="0045478A"/>
    <w:rsid w:val="004552D2"/>
    <w:rsid w:val="004556A0"/>
    <w:rsid w:val="00455C81"/>
    <w:rsid w:val="00456092"/>
    <w:rsid w:val="00456916"/>
    <w:rsid w:val="00456E5F"/>
    <w:rsid w:val="004578D6"/>
    <w:rsid w:val="00457945"/>
    <w:rsid w:val="00460050"/>
    <w:rsid w:val="004605A5"/>
    <w:rsid w:val="0046064E"/>
    <w:rsid w:val="004606E9"/>
    <w:rsid w:val="00460F99"/>
    <w:rsid w:val="0046198A"/>
    <w:rsid w:val="00461DA9"/>
    <w:rsid w:val="00461E4A"/>
    <w:rsid w:val="004625BE"/>
    <w:rsid w:val="004627A5"/>
    <w:rsid w:val="00462A20"/>
    <w:rsid w:val="00462FCC"/>
    <w:rsid w:val="004631E9"/>
    <w:rsid w:val="004636AD"/>
    <w:rsid w:val="00463878"/>
    <w:rsid w:val="004646D7"/>
    <w:rsid w:val="00465249"/>
    <w:rsid w:val="00465B50"/>
    <w:rsid w:val="00466145"/>
    <w:rsid w:val="00467F45"/>
    <w:rsid w:val="00470108"/>
    <w:rsid w:val="00470F7D"/>
    <w:rsid w:val="00470F9E"/>
    <w:rsid w:val="004716E0"/>
    <w:rsid w:val="00471E8E"/>
    <w:rsid w:val="004723BE"/>
    <w:rsid w:val="00473793"/>
    <w:rsid w:val="00473D8A"/>
    <w:rsid w:val="00473E0C"/>
    <w:rsid w:val="00473FB4"/>
    <w:rsid w:val="0047411B"/>
    <w:rsid w:val="004743D7"/>
    <w:rsid w:val="00474503"/>
    <w:rsid w:val="00474A78"/>
    <w:rsid w:val="00475FAD"/>
    <w:rsid w:val="00475FC4"/>
    <w:rsid w:val="0047650C"/>
    <w:rsid w:val="00476CBD"/>
    <w:rsid w:val="004802E5"/>
    <w:rsid w:val="00480B6A"/>
    <w:rsid w:val="00481CD7"/>
    <w:rsid w:val="0048422F"/>
    <w:rsid w:val="004848DB"/>
    <w:rsid w:val="00484A64"/>
    <w:rsid w:val="00484AA4"/>
    <w:rsid w:val="00484CE1"/>
    <w:rsid w:val="00484F37"/>
    <w:rsid w:val="00485100"/>
    <w:rsid w:val="004851E1"/>
    <w:rsid w:val="004857BF"/>
    <w:rsid w:val="00486312"/>
    <w:rsid w:val="00486D02"/>
    <w:rsid w:val="00487ED1"/>
    <w:rsid w:val="0049067A"/>
    <w:rsid w:val="00491978"/>
    <w:rsid w:val="00491D77"/>
    <w:rsid w:val="00491E2E"/>
    <w:rsid w:val="00491FC8"/>
    <w:rsid w:val="00492848"/>
    <w:rsid w:val="0049284D"/>
    <w:rsid w:val="00494242"/>
    <w:rsid w:val="00495065"/>
    <w:rsid w:val="004955C9"/>
    <w:rsid w:val="00495A0F"/>
    <w:rsid w:val="00495F2E"/>
    <w:rsid w:val="004964C4"/>
    <w:rsid w:val="0049655D"/>
    <w:rsid w:val="0049685A"/>
    <w:rsid w:val="004969D4"/>
    <w:rsid w:val="004977B3"/>
    <w:rsid w:val="004A01D8"/>
    <w:rsid w:val="004A06C2"/>
    <w:rsid w:val="004A0811"/>
    <w:rsid w:val="004A0EA0"/>
    <w:rsid w:val="004A111D"/>
    <w:rsid w:val="004A15EF"/>
    <w:rsid w:val="004A16A6"/>
    <w:rsid w:val="004A2475"/>
    <w:rsid w:val="004A322C"/>
    <w:rsid w:val="004A34DD"/>
    <w:rsid w:val="004A4090"/>
    <w:rsid w:val="004A5684"/>
    <w:rsid w:val="004A694E"/>
    <w:rsid w:val="004B00D9"/>
    <w:rsid w:val="004B0540"/>
    <w:rsid w:val="004B058D"/>
    <w:rsid w:val="004B0D51"/>
    <w:rsid w:val="004B15BF"/>
    <w:rsid w:val="004B174F"/>
    <w:rsid w:val="004B18B4"/>
    <w:rsid w:val="004B1B0B"/>
    <w:rsid w:val="004B1B29"/>
    <w:rsid w:val="004B1BF9"/>
    <w:rsid w:val="004B2AEB"/>
    <w:rsid w:val="004B2B2C"/>
    <w:rsid w:val="004B2D9C"/>
    <w:rsid w:val="004B315A"/>
    <w:rsid w:val="004B407A"/>
    <w:rsid w:val="004B4A86"/>
    <w:rsid w:val="004B4C3C"/>
    <w:rsid w:val="004B5503"/>
    <w:rsid w:val="004B5B9D"/>
    <w:rsid w:val="004B6215"/>
    <w:rsid w:val="004B69C6"/>
    <w:rsid w:val="004B7A89"/>
    <w:rsid w:val="004C0826"/>
    <w:rsid w:val="004C0BA9"/>
    <w:rsid w:val="004C1044"/>
    <w:rsid w:val="004C1438"/>
    <w:rsid w:val="004C1C18"/>
    <w:rsid w:val="004C2DAB"/>
    <w:rsid w:val="004C367F"/>
    <w:rsid w:val="004C39B4"/>
    <w:rsid w:val="004C41A1"/>
    <w:rsid w:val="004C4274"/>
    <w:rsid w:val="004C72C6"/>
    <w:rsid w:val="004C764C"/>
    <w:rsid w:val="004D0FED"/>
    <w:rsid w:val="004D1214"/>
    <w:rsid w:val="004D1657"/>
    <w:rsid w:val="004D2585"/>
    <w:rsid w:val="004D26EB"/>
    <w:rsid w:val="004D39C6"/>
    <w:rsid w:val="004D4FAF"/>
    <w:rsid w:val="004D5234"/>
    <w:rsid w:val="004D581F"/>
    <w:rsid w:val="004D5B60"/>
    <w:rsid w:val="004D5B91"/>
    <w:rsid w:val="004D7709"/>
    <w:rsid w:val="004D7799"/>
    <w:rsid w:val="004D7801"/>
    <w:rsid w:val="004D7973"/>
    <w:rsid w:val="004E0C4F"/>
    <w:rsid w:val="004E0E06"/>
    <w:rsid w:val="004E177F"/>
    <w:rsid w:val="004E2F94"/>
    <w:rsid w:val="004E3838"/>
    <w:rsid w:val="004E395D"/>
    <w:rsid w:val="004E4952"/>
    <w:rsid w:val="004E4A19"/>
    <w:rsid w:val="004E585B"/>
    <w:rsid w:val="004E5AAF"/>
    <w:rsid w:val="004E5F26"/>
    <w:rsid w:val="004E70AD"/>
    <w:rsid w:val="004E740A"/>
    <w:rsid w:val="004E75D8"/>
    <w:rsid w:val="004E7A00"/>
    <w:rsid w:val="004E7CE9"/>
    <w:rsid w:val="004F057A"/>
    <w:rsid w:val="004F0FDA"/>
    <w:rsid w:val="004F157D"/>
    <w:rsid w:val="004F1959"/>
    <w:rsid w:val="004F252C"/>
    <w:rsid w:val="004F28F4"/>
    <w:rsid w:val="004F2FDD"/>
    <w:rsid w:val="004F3292"/>
    <w:rsid w:val="004F4BB6"/>
    <w:rsid w:val="004F5313"/>
    <w:rsid w:val="004F5E28"/>
    <w:rsid w:val="004F6350"/>
    <w:rsid w:val="004F6C82"/>
    <w:rsid w:val="004F6F97"/>
    <w:rsid w:val="004F7CEE"/>
    <w:rsid w:val="005011B3"/>
    <w:rsid w:val="005013A4"/>
    <w:rsid w:val="00501DED"/>
    <w:rsid w:val="0050259F"/>
    <w:rsid w:val="005028A0"/>
    <w:rsid w:val="00502B00"/>
    <w:rsid w:val="0050415A"/>
    <w:rsid w:val="00504307"/>
    <w:rsid w:val="00505486"/>
    <w:rsid w:val="005054DF"/>
    <w:rsid w:val="00505520"/>
    <w:rsid w:val="005055F8"/>
    <w:rsid w:val="005074D6"/>
    <w:rsid w:val="005102CF"/>
    <w:rsid w:val="005105F7"/>
    <w:rsid w:val="00510C62"/>
    <w:rsid w:val="0051167E"/>
    <w:rsid w:val="00513BCE"/>
    <w:rsid w:val="00514D12"/>
    <w:rsid w:val="00514F0E"/>
    <w:rsid w:val="0051535C"/>
    <w:rsid w:val="00515665"/>
    <w:rsid w:val="0051585F"/>
    <w:rsid w:val="00515C8B"/>
    <w:rsid w:val="005163D5"/>
    <w:rsid w:val="0051727B"/>
    <w:rsid w:val="005179BD"/>
    <w:rsid w:val="00520699"/>
    <w:rsid w:val="00520840"/>
    <w:rsid w:val="00522A88"/>
    <w:rsid w:val="00522B0D"/>
    <w:rsid w:val="00522E81"/>
    <w:rsid w:val="00522FD2"/>
    <w:rsid w:val="0052325E"/>
    <w:rsid w:val="0052340F"/>
    <w:rsid w:val="0052342A"/>
    <w:rsid w:val="005239AC"/>
    <w:rsid w:val="00523CF4"/>
    <w:rsid w:val="00524A92"/>
    <w:rsid w:val="00524CD0"/>
    <w:rsid w:val="005254AA"/>
    <w:rsid w:val="005256DF"/>
    <w:rsid w:val="00525932"/>
    <w:rsid w:val="00525B0B"/>
    <w:rsid w:val="00525DA8"/>
    <w:rsid w:val="00525E80"/>
    <w:rsid w:val="00526758"/>
    <w:rsid w:val="00526877"/>
    <w:rsid w:val="00526921"/>
    <w:rsid w:val="00526BA8"/>
    <w:rsid w:val="00527806"/>
    <w:rsid w:val="00527E04"/>
    <w:rsid w:val="005300D3"/>
    <w:rsid w:val="005307BA"/>
    <w:rsid w:val="0053082C"/>
    <w:rsid w:val="00531285"/>
    <w:rsid w:val="005314BF"/>
    <w:rsid w:val="005314E5"/>
    <w:rsid w:val="005318C8"/>
    <w:rsid w:val="00531AE1"/>
    <w:rsid w:val="0053268A"/>
    <w:rsid w:val="005328FF"/>
    <w:rsid w:val="005330F3"/>
    <w:rsid w:val="00533186"/>
    <w:rsid w:val="005332F6"/>
    <w:rsid w:val="005332FD"/>
    <w:rsid w:val="00534103"/>
    <w:rsid w:val="0053472B"/>
    <w:rsid w:val="0053483E"/>
    <w:rsid w:val="005348B0"/>
    <w:rsid w:val="00534DE4"/>
    <w:rsid w:val="00535144"/>
    <w:rsid w:val="0053524E"/>
    <w:rsid w:val="005355EC"/>
    <w:rsid w:val="00535885"/>
    <w:rsid w:val="00535FE4"/>
    <w:rsid w:val="00536227"/>
    <w:rsid w:val="00536445"/>
    <w:rsid w:val="00537078"/>
    <w:rsid w:val="00537343"/>
    <w:rsid w:val="0053777C"/>
    <w:rsid w:val="005378FE"/>
    <w:rsid w:val="0053790B"/>
    <w:rsid w:val="005405EA"/>
    <w:rsid w:val="00540662"/>
    <w:rsid w:val="005409B4"/>
    <w:rsid w:val="00541048"/>
    <w:rsid w:val="00541C1E"/>
    <w:rsid w:val="00542C87"/>
    <w:rsid w:val="00543085"/>
    <w:rsid w:val="00543875"/>
    <w:rsid w:val="00543C1A"/>
    <w:rsid w:val="005440C4"/>
    <w:rsid w:val="0054478E"/>
    <w:rsid w:val="005449BE"/>
    <w:rsid w:val="005454EA"/>
    <w:rsid w:val="00545754"/>
    <w:rsid w:val="0054624B"/>
    <w:rsid w:val="005467D0"/>
    <w:rsid w:val="00546849"/>
    <w:rsid w:val="0054712E"/>
    <w:rsid w:val="00547E93"/>
    <w:rsid w:val="00547F2C"/>
    <w:rsid w:val="00550119"/>
    <w:rsid w:val="005503B5"/>
    <w:rsid w:val="00551EAB"/>
    <w:rsid w:val="005523E9"/>
    <w:rsid w:val="00552781"/>
    <w:rsid w:val="005527CE"/>
    <w:rsid w:val="00553372"/>
    <w:rsid w:val="0055390F"/>
    <w:rsid w:val="005543EE"/>
    <w:rsid w:val="005548AD"/>
    <w:rsid w:val="0055540E"/>
    <w:rsid w:val="0055553E"/>
    <w:rsid w:val="00555825"/>
    <w:rsid w:val="00556454"/>
    <w:rsid w:val="005564AA"/>
    <w:rsid w:val="0055651E"/>
    <w:rsid w:val="0056046C"/>
    <w:rsid w:val="005606E2"/>
    <w:rsid w:val="005609F6"/>
    <w:rsid w:val="00560AE1"/>
    <w:rsid w:val="00561C80"/>
    <w:rsid w:val="00562622"/>
    <w:rsid w:val="0056290D"/>
    <w:rsid w:val="00562A64"/>
    <w:rsid w:val="00562F03"/>
    <w:rsid w:val="00563760"/>
    <w:rsid w:val="005638EA"/>
    <w:rsid w:val="00563C5E"/>
    <w:rsid w:val="00564034"/>
    <w:rsid w:val="00565C82"/>
    <w:rsid w:val="00565D11"/>
    <w:rsid w:val="00566FD0"/>
    <w:rsid w:val="00570683"/>
    <w:rsid w:val="005712A9"/>
    <w:rsid w:val="0057146A"/>
    <w:rsid w:val="00571F3E"/>
    <w:rsid w:val="00572049"/>
    <w:rsid w:val="00573228"/>
    <w:rsid w:val="005738E5"/>
    <w:rsid w:val="00573FEC"/>
    <w:rsid w:val="005746D3"/>
    <w:rsid w:val="00575B44"/>
    <w:rsid w:val="0057644E"/>
    <w:rsid w:val="0057735F"/>
    <w:rsid w:val="00580C53"/>
    <w:rsid w:val="005811BB"/>
    <w:rsid w:val="00581282"/>
    <w:rsid w:val="00581317"/>
    <w:rsid w:val="00581F0A"/>
    <w:rsid w:val="00582CF1"/>
    <w:rsid w:val="00583CA0"/>
    <w:rsid w:val="0058409B"/>
    <w:rsid w:val="00584135"/>
    <w:rsid w:val="00584488"/>
    <w:rsid w:val="005848D3"/>
    <w:rsid w:val="0058496F"/>
    <w:rsid w:val="005855DB"/>
    <w:rsid w:val="00586511"/>
    <w:rsid w:val="005870BD"/>
    <w:rsid w:val="0058749E"/>
    <w:rsid w:val="00587924"/>
    <w:rsid w:val="00590295"/>
    <w:rsid w:val="00590428"/>
    <w:rsid w:val="005911A4"/>
    <w:rsid w:val="00592C44"/>
    <w:rsid w:val="00592CE5"/>
    <w:rsid w:val="00593682"/>
    <w:rsid w:val="00594754"/>
    <w:rsid w:val="00594C93"/>
    <w:rsid w:val="00596351"/>
    <w:rsid w:val="00596F70"/>
    <w:rsid w:val="0059714A"/>
    <w:rsid w:val="005A040E"/>
    <w:rsid w:val="005A1B6A"/>
    <w:rsid w:val="005A299E"/>
    <w:rsid w:val="005A2A2A"/>
    <w:rsid w:val="005A4AC8"/>
    <w:rsid w:val="005A5229"/>
    <w:rsid w:val="005A5534"/>
    <w:rsid w:val="005A5DFC"/>
    <w:rsid w:val="005A662D"/>
    <w:rsid w:val="005A7068"/>
    <w:rsid w:val="005A73AB"/>
    <w:rsid w:val="005A7C07"/>
    <w:rsid w:val="005B07EC"/>
    <w:rsid w:val="005B0867"/>
    <w:rsid w:val="005B086C"/>
    <w:rsid w:val="005B0CE4"/>
    <w:rsid w:val="005B1355"/>
    <w:rsid w:val="005B1440"/>
    <w:rsid w:val="005B191C"/>
    <w:rsid w:val="005B1A70"/>
    <w:rsid w:val="005B1D6F"/>
    <w:rsid w:val="005B2785"/>
    <w:rsid w:val="005B29CA"/>
    <w:rsid w:val="005B2D5A"/>
    <w:rsid w:val="005B3388"/>
    <w:rsid w:val="005B35B7"/>
    <w:rsid w:val="005B36D8"/>
    <w:rsid w:val="005B45BC"/>
    <w:rsid w:val="005B4B97"/>
    <w:rsid w:val="005B5337"/>
    <w:rsid w:val="005B65FC"/>
    <w:rsid w:val="005B67AE"/>
    <w:rsid w:val="005B7DC4"/>
    <w:rsid w:val="005B7FD2"/>
    <w:rsid w:val="005C073B"/>
    <w:rsid w:val="005C0A57"/>
    <w:rsid w:val="005C0CB1"/>
    <w:rsid w:val="005C10D1"/>
    <w:rsid w:val="005C25AB"/>
    <w:rsid w:val="005C27CD"/>
    <w:rsid w:val="005C285B"/>
    <w:rsid w:val="005C2ACB"/>
    <w:rsid w:val="005C3675"/>
    <w:rsid w:val="005C3805"/>
    <w:rsid w:val="005C3DC0"/>
    <w:rsid w:val="005C563A"/>
    <w:rsid w:val="005C5AA8"/>
    <w:rsid w:val="005C6115"/>
    <w:rsid w:val="005C6CCD"/>
    <w:rsid w:val="005C6EB8"/>
    <w:rsid w:val="005C71F3"/>
    <w:rsid w:val="005C745F"/>
    <w:rsid w:val="005C786D"/>
    <w:rsid w:val="005D0A6A"/>
    <w:rsid w:val="005D0D77"/>
    <w:rsid w:val="005D1390"/>
    <w:rsid w:val="005D14C6"/>
    <w:rsid w:val="005D1729"/>
    <w:rsid w:val="005D18C9"/>
    <w:rsid w:val="005D1DE8"/>
    <w:rsid w:val="005D2102"/>
    <w:rsid w:val="005D24BA"/>
    <w:rsid w:val="005D24FB"/>
    <w:rsid w:val="005D2931"/>
    <w:rsid w:val="005D2E38"/>
    <w:rsid w:val="005D32B7"/>
    <w:rsid w:val="005D4E74"/>
    <w:rsid w:val="005D4ECF"/>
    <w:rsid w:val="005D4ED5"/>
    <w:rsid w:val="005D6A6F"/>
    <w:rsid w:val="005D6E11"/>
    <w:rsid w:val="005D701B"/>
    <w:rsid w:val="005D7311"/>
    <w:rsid w:val="005E021E"/>
    <w:rsid w:val="005E08EF"/>
    <w:rsid w:val="005E14FF"/>
    <w:rsid w:val="005E1A8F"/>
    <w:rsid w:val="005E1E4C"/>
    <w:rsid w:val="005E1E4D"/>
    <w:rsid w:val="005E206E"/>
    <w:rsid w:val="005E315A"/>
    <w:rsid w:val="005E3615"/>
    <w:rsid w:val="005E3958"/>
    <w:rsid w:val="005E42E0"/>
    <w:rsid w:val="005E4E1C"/>
    <w:rsid w:val="005E4FB7"/>
    <w:rsid w:val="005E56CC"/>
    <w:rsid w:val="005E5BBB"/>
    <w:rsid w:val="005E5CC4"/>
    <w:rsid w:val="005E6237"/>
    <w:rsid w:val="005E6B10"/>
    <w:rsid w:val="005E726E"/>
    <w:rsid w:val="005F0194"/>
    <w:rsid w:val="005F01BF"/>
    <w:rsid w:val="005F05AC"/>
    <w:rsid w:val="005F0B44"/>
    <w:rsid w:val="005F0F64"/>
    <w:rsid w:val="005F0FD2"/>
    <w:rsid w:val="005F1375"/>
    <w:rsid w:val="005F15E9"/>
    <w:rsid w:val="005F1CE7"/>
    <w:rsid w:val="005F26C6"/>
    <w:rsid w:val="005F307F"/>
    <w:rsid w:val="005F3F19"/>
    <w:rsid w:val="005F457C"/>
    <w:rsid w:val="005F4CB3"/>
    <w:rsid w:val="005F5972"/>
    <w:rsid w:val="005F5D0B"/>
    <w:rsid w:val="005F631D"/>
    <w:rsid w:val="005F6349"/>
    <w:rsid w:val="005F6D8E"/>
    <w:rsid w:val="005F6E77"/>
    <w:rsid w:val="005F74A2"/>
    <w:rsid w:val="005F7986"/>
    <w:rsid w:val="00600109"/>
    <w:rsid w:val="00601092"/>
    <w:rsid w:val="00601A05"/>
    <w:rsid w:val="00602365"/>
    <w:rsid w:val="00602AE1"/>
    <w:rsid w:val="006034C0"/>
    <w:rsid w:val="006035E4"/>
    <w:rsid w:val="00604BD4"/>
    <w:rsid w:val="0060500B"/>
    <w:rsid w:val="0060511F"/>
    <w:rsid w:val="006053C9"/>
    <w:rsid w:val="006056AB"/>
    <w:rsid w:val="00605889"/>
    <w:rsid w:val="00605EB0"/>
    <w:rsid w:val="006066AE"/>
    <w:rsid w:val="00607753"/>
    <w:rsid w:val="00607775"/>
    <w:rsid w:val="00607C80"/>
    <w:rsid w:val="00607F6C"/>
    <w:rsid w:val="00611127"/>
    <w:rsid w:val="0061160E"/>
    <w:rsid w:val="0061205F"/>
    <w:rsid w:val="006124B8"/>
    <w:rsid w:val="00612575"/>
    <w:rsid w:val="00612B13"/>
    <w:rsid w:val="006137F1"/>
    <w:rsid w:val="0061399D"/>
    <w:rsid w:val="00614E45"/>
    <w:rsid w:val="00614FFC"/>
    <w:rsid w:val="006152C5"/>
    <w:rsid w:val="0061638B"/>
    <w:rsid w:val="00617224"/>
    <w:rsid w:val="0061780D"/>
    <w:rsid w:val="0061782E"/>
    <w:rsid w:val="006207DC"/>
    <w:rsid w:val="00622ABA"/>
    <w:rsid w:val="00622C62"/>
    <w:rsid w:val="00623A6F"/>
    <w:rsid w:val="006245F0"/>
    <w:rsid w:val="00624B63"/>
    <w:rsid w:val="00624FAD"/>
    <w:rsid w:val="006257E2"/>
    <w:rsid w:val="0062592D"/>
    <w:rsid w:val="006260F6"/>
    <w:rsid w:val="00626340"/>
    <w:rsid w:val="00626629"/>
    <w:rsid w:val="00626766"/>
    <w:rsid w:val="00626BF9"/>
    <w:rsid w:val="00626ED9"/>
    <w:rsid w:val="00626F8B"/>
    <w:rsid w:val="006271B4"/>
    <w:rsid w:val="00627C9C"/>
    <w:rsid w:val="00630C3B"/>
    <w:rsid w:val="00630D4B"/>
    <w:rsid w:val="00630E2A"/>
    <w:rsid w:val="00631A4A"/>
    <w:rsid w:val="00631A50"/>
    <w:rsid w:val="00631DD7"/>
    <w:rsid w:val="00632D23"/>
    <w:rsid w:val="00633560"/>
    <w:rsid w:val="00633A68"/>
    <w:rsid w:val="00633B80"/>
    <w:rsid w:val="0063463B"/>
    <w:rsid w:val="00634A00"/>
    <w:rsid w:val="0063505B"/>
    <w:rsid w:val="00635139"/>
    <w:rsid w:val="006351BB"/>
    <w:rsid w:val="0063565D"/>
    <w:rsid w:val="00635D0C"/>
    <w:rsid w:val="006400B9"/>
    <w:rsid w:val="00640953"/>
    <w:rsid w:val="00640F28"/>
    <w:rsid w:val="0064116F"/>
    <w:rsid w:val="006413A5"/>
    <w:rsid w:val="00641938"/>
    <w:rsid w:val="00641B87"/>
    <w:rsid w:val="0064272E"/>
    <w:rsid w:val="00642EA4"/>
    <w:rsid w:val="00643537"/>
    <w:rsid w:val="00643882"/>
    <w:rsid w:val="00644760"/>
    <w:rsid w:val="00644E76"/>
    <w:rsid w:val="00645D4F"/>
    <w:rsid w:val="00646781"/>
    <w:rsid w:val="00646CA8"/>
    <w:rsid w:val="00646DEF"/>
    <w:rsid w:val="0064703B"/>
    <w:rsid w:val="00647127"/>
    <w:rsid w:val="00647CE6"/>
    <w:rsid w:val="00650D43"/>
    <w:rsid w:val="00651329"/>
    <w:rsid w:val="00651C64"/>
    <w:rsid w:val="00652DEE"/>
    <w:rsid w:val="006535CF"/>
    <w:rsid w:val="00653CB0"/>
    <w:rsid w:val="00653DE1"/>
    <w:rsid w:val="00654228"/>
    <w:rsid w:val="00654D63"/>
    <w:rsid w:val="00655DAC"/>
    <w:rsid w:val="00655EC8"/>
    <w:rsid w:val="006563FA"/>
    <w:rsid w:val="006571FE"/>
    <w:rsid w:val="00657341"/>
    <w:rsid w:val="006573FF"/>
    <w:rsid w:val="00657B52"/>
    <w:rsid w:val="00660CDD"/>
    <w:rsid w:val="00661058"/>
    <w:rsid w:val="00661183"/>
    <w:rsid w:val="0066130E"/>
    <w:rsid w:val="00663703"/>
    <w:rsid w:val="00663F04"/>
    <w:rsid w:val="0066467A"/>
    <w:rsid w:val="006646BD"/>
    <w:rsid w:val="006652AF"/>
    <w:rsid w:val="00665424"/>
    <w:rsid w:val="00665574"/>
    <w:rsid w:val="006658A8"/>
    <w:rsid w:val="006660D8"/>
    <w:rsid w:val="00666441"/>
    <w:rsid w:val="0066654A"/>
    <w:rsid w:val="006665F7"/>
    <w:rsid w:val="00666B10"/>
    <w:rsid w:val="00667A0B"/>
    <w:rsid w:val="00667A0D"/>
    <w:rsid w:val="00667DE2"/>
    <w:rsid w:val="00670233"/>
    <w:rsid w:val="00670FD5"/>
    <w:rsid w:val="006711DC"/>
    <w:rsid w:val="00671F60"/>
    <w:rsid w:val="00673A5D"/>
    <w:rsid w:val="00673D0E"/>
    <w:rsid w:val="00673DF2"/>
    <w:rsid w:val="00674773"/>
    <w:rsid w:val="00675350"/>
    <w:rsid w:val="006764A4"/>
    <w:rsid w:val="00676656"/>
    <w:rsid w:val="00676EC2"/>
    <w:rsid w:val="00677121"/>
    <w:rsid w:val="00681509"/>
    <w:rsid w:val="006815B2"/>
    <w:rsid w:val="006818F4"/>
    <w:rsid w:val="00682200"/>
    <w:rsid w:val="006827FB"/>
    <w:rsid w:val="00682CCA"/>
    <w:rsid w:val="006830EB"/>
    <w:rsid w:val="00683269"/>
    <w:rsid w:val="006839B1"/>
    <w:rsid w:val="0068425B"/>
    <w:rsid w:val="00684A96"/>
    <w:rsid w:val="00684D94"/>
    <w:rsid w:val="00686DBD"/>
    <w:rsid w:val="00690574"/>
    <w:rsid w:val="00690ACE"/>
    <w:rsid w:val="00690D1D"/>
    <w:rsid w:val="006912ED"/>
    <w:rsid w:val="00691EEC"/>
    <w:rsid w:val="006922B3"/>
    <w:rsid w:val="00692CB9"/>
    <w:rsid w:val="006931F4"/>
    <w:rsid w:val="0069354D"/>
    <w:rsid w:val="00693658"/>
    <w:rsid w:val="006937B3"/>
    <w:rsid w:val="00693BE8"/>
    <w:rsid w:val="00693EF1"/>
    <w:rsid w:val="00695504"/>
    <w:rsid w:val="00695579"/>
    <w:rsid w:val="00695EDB"/>
    <w:rsid w:val="00696B36"/>
    <w:rsid w:val="00696D9B"/>
    <w:rsid w:val="006977AF"/>
    <w:rsid w:val="006A02E4"/>
    <w:rsid w:val="006A07C7"/>
    <w:rsid w:val="006A0B4C"/>
    <w:rsid w:val="006A0E39"/>
    <w:rsid w:val="006A13B4"/>
    <w:rsid w:val="006A19D8"/>
    <w:rsid w:val="006A2720"/>
    <w:rsid w:val="006A3C26"/>
    <w:rsid w:val="006A436D"/>
    <w:rsid w:val="006A49FF"/>
    <w:rsid w:val="006A5E7C"/>
    <w:rsid w:val="006A6298"/>
    <w:rsid w:val="006A6361"/>
    <w:rsid w:val="006A6435"/>
    <w:rsid w:val="006A6548"/>
    <w:rsid w:val="006A7580"/>
    <w:rsid w:val="006A79F0"/>
    <w:rsid w:val="006B0280"/>
    <w:rsid w:val="006B040B"/>
    <w:rsid w:val="006B0672"/>
    <w:rsid w:val="006B0F5F"/>
    <w:rsid w:val="006B1F7C"/>
    <w:rsid w:val="006B31CB"/>
    <w:rsid w:val="006B34DA"/>
    <w:rsid w:val="006B3AF4"/>
    <w:rsid w:val="006B43BF"/>
    <w:rsid w:val="006B450A"/>
    <w:rsid w:val="006B4546"/>
    <w:rsid w:val="006B5699"/>
    <w:rsid w:val="006B5A93"/>
    <w:rsid w:val="006B627F"/>
    <w:rsid w:val="006B6396"/>
    <w:rsid w:val="006B6760"/>
    <w:rsid w:val="006B6A21"/>
    <w:rsid w:val="006B7907"/>
    <w:rsid w:val="006C0164"/>
    <w:rsid w:val="006C0168"/>
    <w:rsid w:val="006C2959"/>
    <w:rsid w:val="006C3789"/>
    <w:rsid w:val="006C3BC9"/>
    <w:rsid w:val="006C40A8"/>
    <w:rsid w:val="006C40E8"/>
    <w:rsid w:val="006C436C"/>
    <w:rsid w:val="006C45AF"/>
    <w:rsid w:val="006C49D0"/>
    <w:rsid w:val="006C55FC"/>
    <w:rsid w:val="006C600C"/>
    <w:rsid w:val="006C6564"/>
    <w:rsid w:val="006C69BF"/>
    <w:rsid w:val="006C7742"/>
    <w:rsid w:val="006D1AFE"/>
    <w:rsid w:val="006D1CF0"/>
    <w:rsid w:val="006D1FA3"/>
    <w:rsid w:val="006D3C8E"/>
    <w:rsid w:val="006D3F83"/>
    <w:rsid w:val="006D40E2"/>
    <w:rsid w:val="006D41F9"/>
    <w:rsid w:val="006D48E9"/>
    <w:rsid w:val="006D4E9E"/>
    <w:rsid w:val="006D56F6"/>
    <w:rsid w:val="006D78BF"/>
    <w:rsid w:val="006D7FA4"/>
    <w:rsid w:val="006E088D"/>
    <w:rsid w:val="006E14A2"/>
    <w:rsid w:val="006E155C"/>
    <w:rsid w:val="006E1E4E"/>
    <w:rsid w:val="006E2E20"/>
    <w:rsid w:val="006E3BA6"/>
    <w:rsid w:val="006E4798"/>
    <w:rsid w:val="006E4A4B"/>
    <w:rsid w:val="006E4E80"/>
    <w:rsid w:val="006E594A"/>
    <w:rsid w:val="006E6616"/>
    <w:rsid w:val="006E70FB"/>
    <w:rsid w:val="006F0BA9"/>
    <w:rsid w:val="006F22B5"/>
    <w:rsid w:val="006F34C4"/>
    <w:rsid w:val="006F434C"/>
    <w:rsid w:val="006F45A3"/>
    <w:rsid w:val="006F4623"/>
    <w:rsid w:val="006F4E3E"/>
    <w:rsid w:val="006F542C"/>
    <w:rsid w:val="006F5B9B"/>
    <w:rsid w:val="006F6928"/>
    <w:rsid w:val="006F6A6F"/>
    <w:rsid w:val="006F6EB7"/>
    <w:rsid w:val="006F6F86"/>
    <w:rsid w:val="006F740C"/>
    <w:rsid w:val="007008C7"/>
    <w:rsid w:val="007009CB"/>
    <w:rsid w:val="007017CC"/>
    <w:rsid w:val="00701FAA"/>
    <w:rsid w:val="00702717"/>
    <w:rsid w:val="007027EE"/>
    <w:rsid w:val="00702E4D"/>
    <w:rsid w:val="007031F1"/>
    <w:rsid w:val="00703672"/>
    <w:rsid w:val="00703DA1"/>
    <w:rsid w:val="007047F6"/>
    <w:rsid w:val="00704A01"/>
    <w:rsid w:val="00704D1E"/>
    <w:rsid w:val="00705071"/>
    <w:rsid w:val="00705210"/>
    <w:rsid w:val="0070521C"/>
    <w:rsid w:val="007055CF"/>
    <w:rsid w:val="00706289"/>
    <w:rsid w:val="00706A34"/>
    <w:rsid w:val="00706E00"/>
    <w:rsid w:val="00710513"/>
    <w:rsid w:val="00710698"/>
    <w:rsid w:val="00710963"/>
    <w:rsid w:val="00710D75"/>
    <w:rsid w:val="00711DF4"/>
    <w:rsid w:val="00712A7B"/>
    <w:rsid w:val="007130BB"/>
    <w:rsid w:val="0071313D"/>
    <w:rsid w:val="00714A2E"/>
    <w:rsid w:val="00714C2D"/>
    <w:rsid w:val="00714ED4"/>
    <w:rsid w:val="00715356"/>
    <w:rsid w:val="007161B5"/>
    <w:rsid w:val="0071644E"/>
    <w:rsid w:val="00716E7A"/>
    <w:rsid w:val="0071758F"/>
    <w:rsid w:val="00717995"/>
    <w:rsid w:val="00717B81"/>
    <w:rsid w:val="007205E6"/>
    <w:rsid w:val="007209A7"/>
    <w:rsid w:val="00720D65"/>
    <w:rsid w:val="007210D3"/>
    <w:rsid w:val="0072151B"/>
    <w:rsid w:val="00722227"/>
    <w:rsid w:val="00722C88"/>
    <w:rsid w:val="0072307E"/>
    <w:rsid w:val="00725A3A"/>
    <w:rsid w:val="007260E3"/>
    <w:rsid w:val="0072684B"/>
    <w:rsid w:val="007268ED"/>
    <w:rsid w:val="00726B38"/>
    <w:rsid w:val="00726EB8"/>
    <w:rsid w:val="00726F19"/>
    <w:rsid w:val="00727E24"/>
    <w:rsid w:val="00731773"/>
    <w:rsid w:val="00733F6C"/>
    <w:rsid w:val="007346DD"/>
    <w:rsid w:val="007348F9"/>
    <w:rsid w:val="00734B24"/>
    <w:rsid w:val="007356E1"/>
    <w:rsid w:val="0073605B"/>
    <w:rsid w:val="007361A0"/>
    <w:rsid w:val="007361F5"/>
    <w:rsid w:val="00736554"/>
    <w:rsid w:val="00736699"/>
    <w:rsid w:val="007366BD"/>
    <w:rsid w:val="007366D8"/>
    <w:rsid w:val="00736C99"/>
    <w:rsid w:val="00736CF7"/>
    <w:rsid w:val="00736E64"/>
    <w:rsid w:val="007370CC"/>
    <w:rsid w:val="00737D58"/>
    <w:rsid w:val="00737E6E"/>
    <w:rsid w:val="0074018B"/>
    <w:rsid w:val="00740672"/>
    <w:rsid w:val="00740810"/>
    <w:rsid w:val="00740D1B"/>
    <w:rsid w:val="007417E8"/>
    <w:rsid w:val="00741E7B"/>
    <w:rsid w:val="007425DE"/>
    <w:rsid w:val="00742B05"/>
    <w:rsid w:val="00743316"/>
    <w:rsid w:val="00743A43"/>
    <w:rsid w:val="00743ED0"/>
    <w:rsid w:val="0074433A"/>
    <w:rsid w:val="007447CC"/>
    <w:rsid w:val="00746887"/>
    <w:rsid w:val="00746B82"/>
    <w:rsid w:val="00746FAD"/>
    <w:rsid w:val="00750E4C"/>
    <w:rsid w:val="0075141B"/>
    <w:rsid w:val="00751C30"/>
    <w:rsid w:val="00751CC3"/>
    <w:rsid w:val="007527F3"/>
    <w:rsid w:val="00754332"/>
    <w:rsid w:val="00755C0C"/>
    <w:rsid w:val="00756A31"/>
    <w:rsid w:val="00756FC5"/>
    <w:rsid w:val="007572F7"/>
    <w:rsid w:val="00757A6F"/>
    <w:rsid w:val="00760322"/>
    <w:rsid w:val="0076035C"/>
    <w:rsid w:val="00760538"/>
    <w:rsid w:val="00760539"/>
    <w:rsid w:val="00760606"/>
    <w:rsid w:val="00760C4A"/>
    <w:rsid w:val="007612AF"/>
    <w:rsid w:val="007615FB"/>
    <w:rsid w:val="00761F0A"/>
    <w:rsid w:val="00762F6E"/>
    <w:rsid w:val="00763449"/>
    <w:rsid w:val="0076344B"/>
    <w:rsid w:val="00763AC4"/>
    <w:rsid w:val="00763BDD"/>
    <w:rsid w:val="00764857"/>
    <w:rsid w:val="0076505B"/>
    <w:rsid w:val="00765F88"/>
    <w:rsid w:val="00765FBF"/>
    <w:rsid w:val="00766445"/>
    <w:rsid w:val="0076659A"/>
    <w:rsid w:val="00767340"/>
    <w:rsid w:val="007675FA"/>
    <w:rsid w:val="00767792"/>
    <w:rsid w:val="00767C21"/>
    <w:rsid w:val="0077018D"/>
    <w:rsid w:val="007701B4"/>
    <w:rsid w:val="007708F3"/>
    <w:rsid w:val="00771606"/>
    <w:rsid w:val="007716B5"/>
    <w:rsid w:val="00771B2E"/>
    <w:rsid w:val="00772065"/>
    <w:rsid w:val="00772E6A"/>
    <w:rsid w:val="00772F58"/>
    <w:rsid w:val="00773B4B"/>
    <w:rsid w:val="00773CC3"/>
    <w:rsid w:val="00773DFA"/>
    <w:rsid w:val="0077427E"/>
    <w:rsid w:val="007747BD"/>
    <w:rsid w:val="00774B74"/>
    <w:rsid w:val="00775D53"/>
    <w:rsid w:val="0077612B"/>
    <w:rsid w:val="00776B6C"/>
    <w:rsid w:val="00776BB4"/>
    <w:rsid w:val="00777797"/>
    <w:rsid w:val="007802DD"/>
    <w:rsid w:val="00780686"/>
    <w:rsid w:val="007806BA"/>
    <w:rsid w:val="007809F7"/>
    <w:rsid w:val="007812AA"/>
    <w:rsid w:val="0078296B"/>
    <w:rsid w:val="00782FB8"/>
    <w:rsid w:val="0078315B"/>
    <w:rsid w:val="00783D46"/>
    <w:rsid w:val="00784933"/>
    <w:rsid w:val="00784AC5"/>
    <w:rsid w:val="00784C3A"/>
    <w:rsid w:val="0078566A"/>
    <w:rsid w:val="0078582A"/>
    <w:rsid w:val="00785F03"/>
    <w:rsid w:val="0078740E"/>
    <w:rsid w:val="00787796"/>
    <w:rsid w:val="00787852"/>
    <w:rsid w:val="0078785A"/>
    <w:rsid w:val="00787B6F"/>
    <w:rsid w:val="0079049D"/>
    <w:rsid w:val="0079075B"/>
    <w:rsid w:val="00790AE3"/>
    <w:rsid w:val="007912B3"/>
    <w:rsid w:val="0079155A"/>
    <w:rsid w:val="00791757"/>
    <w:rsid w:val="007919FC"/>
    <w:rsid w:val="00792029"/>
    <w:rsid w:val="0079261B"/>
    <w:rsid w:val="00792801"/>
    <w:rsid w:val="007952D1"/>
    <w:rsid w:val="0079557E"/>
    <w:rsid w:val="0079637E"/>
    <w:rsid w:val="007969A0"/>
    <w:rsid w:val="00796A3D"/>
    <w:rsid w:val="00797217"/>
    <w:rsid w:val="007A1390"/>
    <w:rsid w:val="007A143C"/>
    <w:rsid w:val="007A1E08"/>
    <w:rsid w:val="007A22EF"/>
    <w:rsid w:val="007A270F"/>
    <w:rsid w:val="007A3119"/>
    <w:rsid w:val="007A32FF"/>
    <w:rsid w:val="007A33DC"/>
    <w:rsid w:val="007A4168"/>
    <w:rsid w:val="007A49C4"/>
    <w:rsid w:val="007A4A23"/>
    <w:rsid w:val="007A4C14"/>
    <w:rsid w:val="007A505D"/>
    <w:rsid w:val="007A5365"/>
    <w:rsid w:val="007A5E0F"/>
    <w:rsid w:val="007A5E3F"/>
    <w:rsid w:val="007A5E4C"/>
    <w:rsid w:val="007A5EB4"/>
    <w:rsid w:val="007A614D"/>
    <w:rsid w:val="007A642C"/>
    <w:rsid w:val="007A6CC7"/>
    <w:rsid w:val="007A72E6"/>
    <w:rsid w:val="007A76F3"/>
    <w:rsid w:val="007A7C4E"/>
    <w:rsid w:val="007B003F"/>
    <w:rsid w:val="007B0183"/>
    <w:rsid w:val="007B0265"/>
    <w:rsid w:val="007B04C3"/>
    <w:rsid w:val="007B164A"/>
    <w:rsid w:val="007B1B22"/>
    <w:rsid w:val="007B1D48"/>
    <w:rsid w:val="007B2298"/>
    <w:rsid w:val="007B22DC"/>
    <w:rsid w:val="007B254B"/>
    <w:rsid w:val="007B2943"/>
    <w:rsid w:val="007B3453"/>
    <w:rsid w:val="007B4290"/>
    <w:rsid w:val="007B497E"/>
    <w:rsid w:val="007B5FEA"/>
    <w:rsid w:val="007B6650"/>
    <w:rsid w:val="007B6A69"/>
    <w:rsid w:val="007B728E"/>
    <w:rsid w:val="007B7D47"/>
    <w:rsid w:val="007C006B"/>
    <w:rsid w:val="007C0F0D"/>
    <w:rsid w:val="007C0F5D"/>
    <w:rsid w:val="007C16F3"/>
    <w:rsid w:val="007C3305"/>
    <w:rsid w:val="007C35FE"/>
    <w:rsid w:val="007C3CF5"/>
    <w:rsid w:val="007C3D2D"/>
    <w:rsid w:val="007C3EA7"/>
    <w:rsid w:val="007C46D3"/>
    <w:rsid w:val="007C4D3A"/>
    <w:rsid w:val="007C5011"/>
    <w:rsid w:val="007C55A1"/>
    <w:rsid w:val="007C7921"/>
    <w:rsid w:val="007D0664"/>
    <w:rsid w:val="007D0B4D"/>
    <w:rsid w:val="007D0CFC"/>
    <w:rsid w:val="007D15CF"/>
    <w:rsid w:val="007D16E7"/>
    <w:rsid w:val="007D19EF"/>
    <w:rsid w:val="007D1D2C"/>
    <w:rsid w:val="007D1F12"/>
    <w:rsid w:val="007D1F72"/>
    <w:rsid w:val="007D25E1"/>
    <w:rsid w:val="007D28B9"/>
    <w:rsid w:val="007D2940"/>
    <w:rsid w:val="007D393A"/>
    <w:rsid w:val="007D40DE"/>
    <w:rsid w:val="007D447D"/>
    <w:rsid w:val="007D4B08"/>
    <w:rsid w:val="007D4C43"/>
    <w:rsid w:val="007D4E3A"/>
    <w:rsid w:val="007D6197"/>
    <w:rsid w:val="007D6FF1"/>
    <w:rsid w:val="007D7084"/>
    <w:rsid w:val="007D75D2"/>
    <w:rsid w:val="007E00A5"/>
    <w:rsid w:val="007E03CD"/>
    <w:rsid w:val="007E16AC"/>
    <w:rsid w:val="007E1A69"/>
    <w:rsid w:val="007E24DF"/>
    <w:rsid w:val="007E2681"/>
    <w:rsid w:val="007E2F48"/>
    <w:rsid w:val="007E3049"/>
    <w:rsid w:val="007E312A"/>
    <w:rsid w:val="007E34D9"/>
    <w:rsid w:val="007E38AF"/>
    <w:rsid w:val="007E4526"/>
    <w:rsid w:val="007E58C6"/>
    <w:rsid w:val="007E5D4C"/>
    <w:rsid w:val="007E5FFF"/>
    <w:rsid w:val="007E66BC"/>
    <w:rsid w:val="007E7977"/>
    <w:rsid w:val="007F0074"/>
    <w:rsid w:val="007F01D1"/>
    <w:rsid w:val="007F2332"/>
    <w:rsid w:val="007F2808"/>
    <w:rsid w:val="007F2BBA"/>
    <w:rsid w:val="007F2BD0"/>
    <w:rsid w:val="007F2D7C"/>
    <w:rsid w:val="007F3520"/>
    <w:rsid w:val="007F42AC"/>
    <w:rsid w:val="007F4AE6"/>
    <w:rsid w:val="007F4EF8"/>
    <w:rsid w:val="007F4F93"/>
    <w:rsid w:val="007F6457"/>
    <w:rsid w:val="007F6D7B"/>
    <w:rsid w:val="00800158"/>
    <w:rsid w:val="00800B2F"/>
    <w:rsid w:val="00801896"/>
    <w:rsid w:val="00801D81"/>
    <w:rsid w:val="008023C7"/>
    <w:rsid w:val="00802C77"/>
    <w:rsid w:val="00802ECC"/>
    <w:rsid w:val="00803355"/>
    <w:rsid w:val="00803719"/>
    <w:rsid w:val="00804809"/>
    <w:rsid w:val="008050A0"/>
    <w:rsid w:val="008056EF"/>
    <w:rsid w:val="00806033"/>
    <w:rsid w:val="008070F2"/>
    <w:rsid w:val="008076E4"/>
    <w:rsid w:val="00810514"/>
    <w:rsid w:val="00810F0B"/>
    <w:rsid w:val="008126EB"/>
    <w:rsid w:val="008132BA"/>
    <w:rsid w:val="00814346"/>
    <w:rsid w:val="0081534F"/>
    <w:rsid w:val="008159A2"/>
    <w:rsid w:val="00815C2E"/>
    <w:rsid w:val="00815C87"/>
    <w:rsid w:val="00815F31"/>
    <w:rsid w:val="00817009"/>
    <w:rsid w:val="00817290"/>
    <w:rsid w:val="00820373"/>
    <w:rsid w:val="008208A3"/>
    <w:rsid w:val="00820A48"/>
    <w:rsid w:val="00820D54"/>
    <w:rsid w:val="00821E11"/>
    <w:rsid w:val="0082266D"/>
    <w:rsid w:val="00822BCE"/>
    <w:rsid w:val="00823B5E"/>
    <w:rsid w:val="00823D8B"/>
    <w:rsid w:val="00825192"/>
    <w:rsid w:val="00825E86"/>
    <w:rsid w:val="00826367"/>
    <w:rsid w:val="008268D3"/>
    <w:rsid w:val="00826D43"/>
    <w:rsid w:val="00826DD3"/>
    <w:rsid w:val="0082731D"/>
    <w:rsid w:val="00830A42"/>
    <w:rsid w:val="00831298"/>
    <w:rsid w:val="00832481"/>
    <w:rsid w:val="008324AC"/>
    <w:rsid w:val="008325D9"/>
    <w:rsid w:val="00832C71"/>
    <w:rsid w:val="00832EC1"/>
    <w:rsid w:val="008331E9"/>
    <w:rsid w:val="00833986"/>
    <w:rsid w:val="00833C4C"/>
    <w:rsid w:val="0083491F"/>
    <w:rsid w:val="008355C2"/>
    <w:rsid w:val="00835829"/>
    <w:rsid w:val="00835E7B"/>
    <w:rsid w:val="00837458"/>
    <w:rsid w:val="008375DE"/>
    <w:rsid w:val="00837EB1"/>
    <w:rsid w:val="00837FC9"/>
    <w:rsid w:val="00840CE5"/>
    <w:rsid w:val="008418D8"/>
    <w:rsid w:val="008419F6"/>
    <w:rsid w:val="008420CD"/>
    <w:rsid w:val="00842A7A"/>
    <w:rsid w:val="00843713"/>
    <w:rsid w:val="008442B8"/>
    <w:rsid w:val="008447C9"/>
    <w:rsid w:val="00844A65"/>
    <w:rsid w:val="00844BE5"/>
    <w:rsid w:val="00845A2B"/>
    <w:rsid w:val="00845F74"/>
    <w:rsid w:val="00846241"/>
    <w:rsid w:val="00846346"/>
    <w:rsid w:val="00846ECA"/>
    <w:rsid w:val="00847171"/>
    <w:rsid w:val="00847B26"/>
    <w:rsid w:val="00847F38"/>
    <w:rsid w:val="00850429"/>
    <w:rsid w:val="0085142C"/>
    <w:rsid w:val="008516A1"/>
    <w:rsid w:val="00852A2C"/>
    <w:rsid w:val="00852C6F"/>
    <w:rsid w:val="00853750"/>
    <w:rsid w:val="008538EB"/>
    <w:rsid w:val="00853AC6"/>
    <w:rsid w:val="00854D67"/>
    <w:rsid w:val="00855532"/>
    <w:rsid w:val="008555B3"/>
    <w:rsid w:val="00855F37"/>
    <w:rsid w:val="0085667C"/>
    <w:rsid w:val="00856CD6"/>
    <w:rsid w:val="00857942"/>
    <w:rsid w:val="00857998"/>
    <w:rsid w:val="0086009C"/>
    <w:rsid w:val="008605DD"/>
    <w:rsid w:val="00860A08"/>
    <w:rsid w:val="00860B7C"/>
    <w:rsid w:val="00860E1F"/>
    <w:rsid w:val="00861045"/>
    <w:rsid w:val="0086291F"/>
    <w:rsid w:val="008639A7"/>
    <w:rsid w:val="00864B03"/>
    <w:rsid w:val="00864D32"/>
    <w:rsid w:val="00864EDA"/>
    <w:rsid w:val="0086698F"/>
    <w:rsid w:val="00866A43"/>
    <w:rsid w:val="00866BCD"/>
    <w:rsid w:val="00866FF7"/>
    <w:rsid w:val="00867FA5"/>
    <w:rsid w:val="00871651"/>
    <w:rsid w:val="00872A0D"/>
    <w:rsid w:val="008732B7"/>
    <w:rsid w:val="008740F2"/>
    <w:rsid w:val="00874CEC"/>
    <w:rsid w:val="00874EEA"/>
    <w:rsid w:val="00875EEF"/>
    <w:rsid w:val="00875FFA"/>
    <w:rsid w:val="00876A0E"/>
    <w:rsid w:val="00876F2C"/>
    <w:rsid w:val="0088050C"/>
    <w:rsid w:val="00880CEB"/>
    <w:rsid w:val="0088156D"/>
    <w:rsid w:val="00881A82"/>
    <w:rsid w:val="00881BED"/>
    <w:rsid w:val="00882701"/>
    <w:rsid w:val="008829C8"/>
    <w:rsid w:val="00882A1F"/>
    <w:rsid w:val="00882AE5"/>
    <w:rsid w:val="00882BCC"/>
    <w:rsid w:val="00883178"/>
    <w:rsid w:val="00883596"/>
    <w:rsid w:val="00883603"/>
    <w:rsid w:val="0088395F"/>
    <w:rsid w:val="00883CB3"/>
    <w:rsid w:val="00884092"/>
    <w:rsid w:val="008843EA"/>
    <w:rsid w:val="0088534A"/>
    <w:rsid w:val="00885614"/>
    <w:rsid w:val="008860CE"/>
    <w:rsid w:val="0088688E"/>
    <w:rsid w:val="00886FA7"/>
    <w:rsid w:val="0088793C"/>
    <w:rsid w:val="00891A3F"/>
    <w:rsid w:val="00891BFF"/>
    <w:rsid w:val="00891F54"/>
    <w:rsid w:val="00892D97"/>
    <w:rsid w:val="008938EE"/>
    <w:rsid w:val="00893984"/>
    <w:rsid w:val="00893B83"/>
    <w:rsid w:val="00893EC7"/>
    <w:rsid w:val="0089409E"/>
    <w:rsid w:val="008940AA"/>
    <w:rsid w:val="00894C79"/>
    <w:rsid w:val="00895024"/>
    <w:rsid w:val="008954CB"/>
    <w:rsid w:val="00895E17"/>
    <w:rsid w:val="00895E42"/>
    <w:rsid w:val="00895F27"/>
    <w:rsid w:val="00895FC6"/>
    <w:rsid w:val="00896C1F"/>
    <w:rsid w:val="00896C64"/>
    <w:rsid w:val="008A0847"/>
    <w:rsid w:val="008A0ACD"/>
    <w:rsid w:val="008A263C"/>
    <w:rsid w:val="008A266A"/>
    <w:rsid w:val="008A2CB8"/>
    <w:rsid w:val="008A2DD4"/>
    <w:rsid w:val="008A37F8"/>
    <w:rsid w:val="008A3CA8"/>
    <w:rsid w:val="008A3F50"/>
    <w:rsid w:val="008A4802"/>
    <w:rsid w:val="008A4A1F"/>
    <w:rsid w:val="008A4D10"/>
    <w:rsid w:val="008A4D4E"/>
    <w:rsid w:val="008A52C1"/>
    <w:rsid w:val="008A60B7"/>
    <w:rsid w:val="008A64BD"/>
    <w:rsid w:val="008A70CA"/>
    <w:rsid w:val="008A7281"/>
    <w:rsid w:val="008B024B"/>
    <w:rsid w:val="008B1C2F"/>
    <w:rsid w:val="008B2CC1"/>
    <w:rsid w:val="008B3851"/>
    <w:rsid w:val="008B4016"/>
    <w:rsid w:val="008B44E0"/>
    <w:rsid w:val="008B59C8"/>
    <w:rsid w:val="008B5D18"/>
    <w:rsid w:val="008B6620"/>
    <w:rsid w:val="008B7A07"/>
    <w:rsid w:val="008C0865"/>
    <w:rsid w:val="008C0AE1"/>
    <w:rsid w:val="008C137D"/>
    <w:rsid w:val="008C1ABB"/>
    <w:rsid w:val="008C2486"/>
    <w:rsid w:val="008C30CB"/>
    <w:rsid w:val="008C503A"/>
    <w:rsid w:val="008C58A3"/>
    <w:rsid w:val="008C6114"/>
    <w:rsid w:val="008C6CD8"/>
    <w:rsid w:val="008C7736"/>
    <w:rsid w:val="008D0631"/>
    <w:rsid w:val="008D0C39"/>
    <w:rsid w:val="008D196A"/>
    <w:rsid w:val="008D1A94"/>
    <w:rsid w:val="008D2172"/>
    <w:rsid w:val="008D22BA"/>
    <w:rsid w:val="008D232B"/>
    <w:rsid w:val="008D239E"/>
    <w:rsid w:val="008D2A8E"/>
    <w:rsid w:val="008D326D"/>
    <w:rsid w:val="008D33DB"/>
    <w:rsid w:val="008D43A9"/>
    <w:rsid w:val="008D4AA5"/>
    <w:rsid w:val="008D4D67"/>
    <w:rsid w:val="008D578E"/>
    <w:rsid w:val="008D59E9"/>
    <w:rsid w:val="008D69BE"/>
    <w:rsid w:val="008D7111"/>
    <w:rsid w:val="008D7282"/>
    <w:rsid w:val="008D7920"/>
    <w:rsid w:val="008D7DF7"/>
    <w:rsid w:val="008E0243"/>
    <w:rsid w:val="008E0682"/>
    <w:rsid w:val="008E1DEC"/>
    <w:rsid w:val="008E3576"/>
    <w:rsid w:val="008E3662"/>
    <w:rsid w:val="008E3B91"/>
    <w:rsid w:val="008E3C77"/>
    <w:rsid w:val="008E4E60"/>
    <w:rsid w:val="008E50A1"/>
    <w:rsid w:val="008E577E"/>
    <w:rsid w:val="008E5A10"/>
    <w:rsid w:val="008E5CC2"/>
    <w:rsid w:val="008E6553"/>
    <w:rsid w:val="008E758F"/>
    <w:rsid w:val="008E7626"/>
    <w:rsid w:val="008E7DD2"/>
    <w:rsid w:val="008F0132"/>
    <w:rsid w:val="008F187F"/>
    <w:rsid w:val="008F1AA0"/>
    <w:rsid w:val="008F22F1"/>
    <w:rsid w:val="008F2648"/>
    <w:rsid w:val="008F2C7C"/>
    <w:rsid w:val="008F3729"/>
    <w:rsid w:val="008F3CC5"/>
    <w:rsid w:val="008F4451"/>
    <w:rsid w:val="008F4809"/>
    <w:rsid w:val="008F4EFC"/>
    <w:rsid w:val="008F5915"/>
    <w:rsid w:val="008F5AA6"/>
    <w:rsid w:val="008F5FED"/>
    <w:rsid w:val="008F6213"/>
    <w:rsid w:val="008F69D2"/>
    <w:rsid w:val="008F6BD9"/>
    <w:rsid w:val="008F70FE"/>
    <w:rsid w:val="008F7667"/>
    <w:rsid w:val="008F77AE"/>
    <w:rsid w:val="00901299"/>
    <w:rsid w:val="009014DB"/>
    <w:rsid w:val="00902AF6"/>
    <w:rsid w:val="00903137"/>
    <w:rsid w:val="00903145"/>
    <w:rsid w:val="00903258"/>
    <w:rsid w:val="009038E8"/>
    <w:rsid w:val="00903BC8"/>
    <w:rsid w:val="00903CDA"/>
    <w:rsid w:val="00905DF2"/>
    <w:rsid w:val="009066A0"/>
    <w:rsid w:val="00907172"/>
    <w:rsid w:val="009071FD"/>
    <w:rsid w:val="0090752F"/>
    <w:rsid w:val="009075A3"/>
    <w:rsid w:val="00907FBF"/>
    <w:rsid w:val="009117F3"/>
    <w:rsid w:val="009118FF"/>
    <w:rsid w:val="00911C2F"/>
    <w:rsid w:val="00913322"/>
    <w:rsid w:val="00913492"/>
    <w:rsid w:val="00915149"/>
    <w:rsid w:val="00915D0F"/>
    <w:rsid w:val="00915D2F"/>
    <w:rsid w:val="00915D98"/>
    <w:rsid w:val="00916462"/>
    <w:rsid w:val="00916B8C"/>
    <w:rsid w:val="009173B6"/>
    <w:rsid w:val="009179CF"/>
    <w:rsid w:val="00920714"/>
    <w:rsid w:val="00920836"/>
    <w:rsid w:val="0092159D"/>
    <w:rsid w:val="00921BE5"/>
    <w:rsid w:val="009227BB"/>
    <w:rsid w:val="00922A5E"/>
    <w:rsid w:val="0092321F"/>
    <w:rsid w:val="0092332D"/>
    <w:rsid w:val="00923A6D"/>
    <w:rsid w:val="0092435C"/>
    <w:rsid w:val="00925104"/>
    <w:rsid w:val="0092515E"/>
    <w:rsid w:val="00925862"/>
    <w:rsid w:val="009258D8"/>
    <w:rsid w:val="009261F6"/>
    <w:rsid w:val="0092763B"/>
    <w:rsid w:val="00930303"/>
    <w:rsid w:val="00930828"/>
    <w:rsid w:val="00931839"/>
    <w:rsid w:val="00933BAC"/>
    <w:rsid w:val="00933D6C"/>
    <w:rsid w:val="00934F07"/>
    <w:rsid w:val="00936C36"/>
    <w:rsid w:val="00936D72"/>
    <w:rsid w:val="009375F1"/>
    <w:rsid w:val="009401C0"/>
    <w:rsid w:val="00940271"/>
    <w:rsid w:val="00940566"/>
    <w:rsid w:val="00940712"/>
    <w:rsid w:val="009415C1"/>
    <w:rsid w:val="0094181D"/>
    <w:rsid w:val="00941D7C"/>
    <w:rsid w:val="00941DA4"/>
    <w:rsid w:val="00942034"/>
    <w:rsid w:val="009420DD"/>
    <w:rsid w:val="00942A34"/>
    <w:rsid w:val="00942A9B"/>
    <w:rsid w:val="00942F53"/>
    <w:rsid w:val="00943797"/>
    <w:rsid w:val="00944941"/>
    <w:rsid w:val="00944D21"/>
    <w:rsid w:val="009455AE"/>
    <w:rsid w:val="00945C69"/>
    <w:rsid w:val="00947363"/>
    <w:rsid w:val="009474C1"/>
    <w:rsid w:val="0095042C"/>
    <w:rsid w:val="009507D7"/>
    <w:rsid w:val="0095106C"/>
    <w:rsid w:val="009511BB"/>
    <w:rsid w:val="00952A9B"/>
    <w:rsid w:val="0095306E"/>
    <w:rsid w:val="009530C9"/>
    <w:rsid w:val="00953808"/>
    <w:rsid w:val="00953856"/>
    <w:rsid w:val="009539A8"/>
    <w:rsid w:val="009552B1"/>
    <w:rsid w:val="0095546A"/>
    <w:rsid w:val="00956029"/>
    <w:rsid w:val="009564F0"/>
    <w:rsid w:val="00957026"/>
    <w:rsid w:val="00960963"/>
    <w:rsid w:val="0096244D"/>
    <w:rsid w:val="0096281E"/>
    <w:rsid w:val="00963B5F"/>
    <w:rsid w:val="009641DD"/>
    <w:rsid w:val="00964B8D"/>
    <w:rsid w:val="00964F5D"/>
    <w:rsid w:val="009652C8"/>
    <w:rsid w:val="009654FC"/>
    <w:rsid w:val="009656C4"/>
    <w:rsid w:val="0096654E"/>
    <w:rsid w:val="00966E83"/>
    <w:rsid w:val="00967418"/>
    <w:rsid w:val="00967B64"/>
    <w:rsid w:val="00967E24"/>
    <w:rsid w:val="00967F0F"/>
    <w:rsid w:val="0097060D"/>
    <w:rsid w:val="00970A2C"/>
    <w:rsid w:val="00970CCB"/>
    <w:rsid w:val="00970D31"/>
    <w:rsid w:val="00970F99"/>
    <w:rsid w:val="00972709"/>
    <w:rsid w:val="00972956"/>
    <w:rsid w:val="00972E2B"/>
    <w:rsid w:val="0097396E"/>
    <w:rsid w:val="00973EEF"/>
    <w:rsid w:val="00973F33"/>
    <w:rsid w:val="00973FF9"/>
    <w:rsid w:val="00974690"/>
    <w:rsid w:val="00975369"/>
    <w:rsid w:val="00975DBC"/>
    <w:rsid w:val="00976046"/>
    <w:rsid w:val="00976EA1"/>
    <w:rsid w:val="00977034"/>
    <w:rsid w:val="00980AB9"/>
    <w:rsid w:val="00980BEE"/>
    <w:rsid w:val="00980CE2"/>
    <w:rsid w:val="00981512"/>
    <w:rsid w:val="00981863"/>
    <w:rsid w:val="009819C2"/>
    <w:rsid w:val="009822C0"/>
    <w:rsid w:val="00982496"/>
    <w:rsid w:val="009828E1"/>
    <w:rsid w:val="00982ED0"/>
    <w:rsid w:val="00982F7B"/>
    <w:rsid w:val="0098364C"/>
    <w:rsid w:val="0098421C"/>
    <w:rsid w:val="0098434F"/>
    <w:rsid w:val="00984C73"/>
    <w:rsid w:val="00985372"/>
    <w:rsid w:val="009854AC"/>
    <w:rsid w:val="00985560"/>
    <w:rsid w:val="0098598E"/>
    <w:rsid w:val="00985EF8"/>
    <w:rsid w:val="00986F6C"/>
    <w:rsid w:val="00987333"/>
    <w:rsid w:val="009878B9"/>
    <w:rsid w:val="00987A06"/>
    <w:rsid w:val="009908D4"/>
    <w:rsid w:val="0099129F"/>
    <w:rsid w:val="00991780"/>
    <w:rsid w:val="00991C60"/>
    <w:rsid w:val="00992003"/>
    <w:rsid w:val="00992119"/>
    <w:rsid w:val="00992423"/>
    <w:rsid w:val="00993138"/>
    <w:rsid w:val="00993320"/>
    <w:rsid w:val="00993477"/>
    <w:rsid w:val="009937D3"/>
    <w:rsid w:val="00994EDE"/>
    <w:rsid w:val="009952A3"/>
    <w:rsid w:val="00995693"/>
    <w:rsid w:val="00995E37"/>
    <w:rsid w:val="00996137"/>
    <w:rsid w:val="0099703A"/>
    <w:rsid w:val="00997198"/>
    <w:rsid w:val="009971F1"/>
    <w:rsid w:val="00997A8C"/>
    <w:rsid w:val="00997FA4"/>
    <w:rsid w:val="009A0A8F"/>
    <w:rsid w:val="009A0DC4"/>
    <w:rsid w:val="009A0E0A"/>
    <w:rsid w:val="009A1326"/>
    <w:rsid w:val="009A15C2"/>
    <w:rsid w:val="009A2A58"/>
    <w:rsid w:val="009A36BA"/>
    <w:rsid w:val="009A45D3"/>
    <w:rsid w:val="009A5396"/>
    <w:rsid w:val="009A5409"/>
    <w:rsid w:val="009A5467"/>
    <w:rsid w:val="009A61D8"/>
    <w:rsid w:val="009A6DA1"/>
    <w:rsid w:val="009A6FFE"/>
    <w:rsid w:val="009A7418"/>
    <w:rsid w:val="009A783B"/>
    <w:rsid w:val="009B03E3"/>
    <w:rsid w:val="009B0A24"/>
    <w:rsid w:val="009B1E82"/>
    <w:rsid w:val="009B289A"/>
    <w:rsid w:val="009B2B7E"/>
    <w:rsid w:val="009B2D68"/>
    <w:rsid w:val="009B3E50"/>
    <w:rsid w:val="009B3F41"/>
    <w:rsid w:val="009B437A"/>
    <w:rsid w:val="009B46AA"/>
    <w:rsid w:val="009B47BC"/>
    <w:rsid w:val="009B4805"/>
    <w:rsid w:val="009B5089"/>
    <w:rsid w:val="009B673C"/>
    <w:rsid w:val="009B6988"/>
    <w:rsid w:val="009C0670"/>
    <w:rsid w:val="009C0943"/>
    <w:rsid w:val="009C2A55"/>
    <w:rsid w:val="009C2D6B"/>
    <w:rsid w:val="009C3538"/>
    <w:rsid w:val="009C4333"/>
    <w:rsid w:val="009C44C7"/>
    <w:rsid w:val="009C5276"/>
    <w:rsid w:val="009C5307"/>
    <w:rsid w:val="009C5B27"/>
    <w:rsid w:val="009C5B55"/>
    <w:rsid w:val="009C5D2F"/>
    <w:rsid w:val="009C60DD"/>
    <w:rsid w:val="009C6828"/>
    <w:rsid w:val="009C6C20"/>
    <w:rsid w:val="009C6CF1"/>
    <w:rsid w:val="009C7599"/>
    <w:rsid w:val="009C7A6D"/>
    <w:rsid w:val="009C7EDA"/>
    <w:rsid w:val="009D10A6"/>
    <w:rsid w:val="009D129A"/>
    <w:rsid w:val="009D1A26"/>
    <w:rsid w:val="009D23F3"/>
    <w:rsid w:val="009D2CBE"/>
    <w:rsid w:val="009D319B"/>
    <w:rsid w:val="009D320B"/>
    <w:rsid w:val="009D3A5A"/>
    <w:rsid w:val="009D4A08"/>
    <w:rsid w:val="009D5415"/>
    <w:rsid w:val="009D73F7"/>
    <w:rsid w:val="009D7525"/>
    <w:rsid w:val="009D780C"/>
    <w:rsid w:val="009D7DA6"/>
    <w:rsid w:val="009E0576"/>
    <w:rsid w:val="009E0F46"/>
    <w:rsid w:val="009E1062"/>
    <w:rsid w:val="009E18A1"/>
    <w:rsid w:val="009E1D17"/>
    <w:rsid w:val="009E1EF9"/>
    <w:rsid w:val="009E1F8C"/>
    <w:rsid w:val="009E22E8"/>
    <w:rsid w:val="009E2495"/>
    <w:rsid w:val="009E2F01"/>
    <w:rsid w:val="009E2F35"/>
    <w:rsid w:val="009E330F"/>
    <w:rsid w:val="009E3A6C"/>
    <w:rsid w:val="009E3A86"/>
    <w:rsid w:val="009E656F"/>
    <w:rsid w:val="009E6BCB"/>
    <w:rsid w:val="009E701F"/>
    <w:rsid w:val="009E7224"/>
    <w:rsid w:val="009E745D"/>
    <w:rsid w:val="009F1238"/>
    <w:rsid w:val="009F13A2"/>
    <w:rsid w:val="009F1972"/>
    <w:rsid w:val="009F1D4D"/>
    <w:rsid w:val="009F1E06"/>
    <w:rsid w:val="009F24EA"/>
    <w:rsid w:val="009F36C7"/>
    <w:rsid w:val="009F545C"/>
    <w:rsid w:val="009F5794"/>
    <w:rsid w:val="009F6FAB"/>
    <w:rsid w:val="009F7E8C"/>
    <w:rsid w:val="00A00706"/>
    <w:rsid w:val="00A01373"/>
    <w:rsid w:val="00A01383"/>
    <w:rsid w:val="00A019E7"/>
    <w:rsid w:val="00A02F20"/>
    <w:rsid w:val="00A036B2"/>
    <w:rsid w:val="00A045CE"/>
    <w:rsid w:val="00A046B7"/>
    <w:rsid w:val="00A05A39"/>
    <w:rsid w:val="00A05FB2"/>
    <w:rsid w:val="00A06297"/>
    <w:rsid w:val="00A0676B"/>
    <w:rsid w:val="00A06D19"/>
    <w:rsid w:val="00A070E3"/>
    <w:rsid w:val="00A07BEF"/>
    <w:rsid w:val="00A102C2"/>
    <w:rsid w:val="00A1168E"/>
    <w:rsid w:val="00A11D11"/>
    <w:rsid w:val="00A12AD1"/>
    <w:rsid w:val="00A14FC2"/>
    <w:rsid w:val="00A1592D"/>
    <w:rsid w:val="00A163D5"/>
    <w:rsid w:val="00A171D3"/>
    <w:rsid w:val="00A175DE"/>
    <w:rsid w:val="00A17AA1"/>
    <w:rsid w:val="00A17CDB"/>
    <w:rsid w:val="00A17FC1"/>
    <w:rsid w:val="00A20793"/>
    <w:rsid w:val="00A20A93"/>
    <w:rsid w:val="00A20B57"/>
    <w:rsid w:val="00A2130B"/>
    <w:rsid w:val="00A22113"/>
    <w:rsid w:val="00A225F3"/>
    <w:rsid w:val="00A227E4"/>
    <w:rsid w:val="00A22B57"/>
    <w:rsid w:val="00A23072"/>
    <w:rsid w:val="00A233A6"/>
    <w:rsid w:val="00A234E7"/>
    <w:rsid w:val="00A23B0B"/>
    <w:rsid w:val="00A2607B"/>
    <w:rsid w:val="00A264A9"/>
    <w:rsid w:val="00A26F88"/>
    <w:rsid w:val="00A27267"/>
    <w:rsid w:val="00A30190"/>
    <w:rsid w:val="00A3043C"/>
    <w:rsid w:val="00A30670"/>
    <w:rsid w:val="00A3068E"/>
    <w:rsid w:val="00A31B8C"/>
    <w:rsid w:val="00A31C8D"/>
    <w:rsid w:val="00A31F3D"/>
    <w:rsid w:val="00A32059"/>
    <w:rsid w:val="00A32BB5"/>
    <w:rsid w:val="00A33791"/>
    <w:rsid w:val="00A35019"/>
    <w:rsid w:val="00A35892"/>
    <w:rsid w:val="00A35F21"/>
    <w:rsid w:val="00A35F81"/>
    <w:rsid w:val="00A36D4A"/>
    <w:rsid w:val="00A3777D"/>
    <w:rsid w:val="00A37E99"/>
    <w:rsid w:val="00A40F60"/>
    <w:rsid w:val="00A414AB"/>
    <w:rsid w:val="00A42906"/>
    <w:rsid w:val="00A42A59"/>
    <w:rsid w:val="00A42EE2"/>
    <w:rsid w:val="00A42EED"/>
    <w:rsid w:val="00A4459D"/>
    <w:rsid w:val="00A44CC5"/>
    <w:rsid w:val="00A44E77"/>
    <w:rsid w:val="00A44EDB"/>
    <w:rsid w:val="00A45AB4"/>
    <w:rsid w:val="00A4759B"/>
    <w:rsid w:val="00A476FF"/>
    <w:rsid w:val="00A478B7"/>
    <w:rsid w:val="00A47C1F"/>
    <w:rsid w:val="00A5025D"/>
    <w:rsid w:val="00A5058D"/>
    <w:rsid w:val="00A50CC3"/>
    <w:rsid w:val="00A5131A"/>
    <w:rsid w:val="00A5144B"/>
    <w:rsid w:val="00A5215E"/>
    <w:rsid w:val="00A52875"/>
    <w:rsid w:val="00A52ACF"/>
    <w:rsid w:val="00A54123"/>
    <w:rsid w:val="00A55506"/>
    <w:rsid w:val="00A55DE9"/>
    <w:rsid w:val="00A55EF6"/>
    <w:rsid w:val="00A5682A"/>
    <w:rsid w:val="00A57007"/>
    <w:rsid w:val="00A57495"/>
    <w:rsid w:val="00A60364"/>
    <w:rsid w:val="00A603B3"/>
    <w:rsid w:val="00A6049E"/>
    <w:rsid w:val="00A6085B"/>
    <w:rsid w:val="00A60D45"/>
    <w:rsid w:val="00A62168"/>
    <w:rsid w:val="00A636D0"/>
    <w:rsid w:val="00A63784"/>
    <w:rsid w:val="00A63843"/>
    <w:rsid w:val="00A63881"/>
    <w:rsid w:val="00A6454D"/>
    <w:rsid w:val="00A6526D"/>
    <w:rsid w:val="00A6539F"/>
    <w:rsid w:val="00A665B3"/>
    <w:rsid w:val="00A671CB"/>
    <w:rsid w:val="00A67342"/>
    <w:rsid w:val="00A67C41"/>
    <w:rsid w:val="00A7047E"/>
    <w:rsid w:val="00A708DB"/>
    <w:rsid w:val="00A70C9E"/>
    <w:rsid w:val="00A70D3D"/>
    <w:rsid w:val="00A70DAD"/>
    <w:rsid w:val="00A70ED4"/>
    <w:rsid w:val="00A70F47"/>
    <w:rsid w:val="00A714F6"/>
    <w:rsid w:val="00A7174D"/>
    <w:rsid w:val="00A7279F"/>
    <w:rsid w:val="00A729DC"/>
    <w:rsid w:val="00A72E91"/>
    <w:rsid w:val="00A73173"/>
    <w:rsid w:val="00A739A6"/>
    <w:rsid w:val="00A74200"/>
    <w:rsid w:val="00A749E6"/>
    <w:rsid w:val="00A74F4D"/>
    <w:rsid w:val="00A75717"/>
    <w:rsid w:val="00A757D1"/>
    <w:rsid w:val="00A75B04"/>
    <w:rsid w:val="00A763B2"/>
    <w:rsid w:val="00A770F9"/>
    <w:rsid w:val="00A7726A"/>
    <w:rsid w:val="00A77455"/>
    <w:rsid w:val="00A774E2"/>
    <w:rsid w:val="00A809C4"/>
    <w:rsid w:val="00A80F8E"/>
    <w:rsid w:val="00A8162B"/>
    <w:rsid w:val="00A81B5C"/>
    <w:rsid w:val="00A8226E"/>
    <w:rsid w:val="00A826A4"/>
    <w:rsid w:val="00A82B64"/>
    <w:rsid w:val="00A8342E"/>
    <w:rsid w:val="00A834B2"/>
    <w:rsid w:val="00A8555C"/>
    <w:rsid w:val="00A859C1"/>
    <w:rsid w:val="00A862AF"/>
    <w:rsid w:val="00A870FF"/>
    <w:rsid w:val="00A90593"/>
    <w:rsid w:val="00A90616"/>
    <w:rsid w:val="00A90B4B"/>
    <w:rsid w:val="00A90D77"/>
    <w:rsid w:val="00A90F14"/>
    <w:rsid w:val="00A90F4C"/>
    <w:rsid w:val="00A91232"/>
    <w:rsid w:val="00A9345D"/>
    <w:rsid w:val="00A9415B"/>
    <w:rsid w:val="00A9536D"/>
    <w:rsid w:val="00A95466"/>
    <w:rsid w:val="00A954EB"/>
    <w:rsid w:val="00A95AD1"/>
    <w:rsid w:val="00A95E3E"/>
    <w:rsid w:val="00A963C7"/>
    <w:rsid w:val="00A96718"/>
    <w:rsid w:val="00A96ED9"/>
    <w:rsid w:val="00A9701E"/>
    <w:rsid w:val="00A97E6F"/>
    <w:rsid w:val="00AA04D4"/>
    <w:rsid w:val="00AA0881"/>
    <w:rsid w:val="00AA0C78"/>
    <w:rsid w:val="00AA16C1"/>
    <w:rsid w:val="00AA3467"/>
    <w:rsid w:val="00AA3B87"/>
    <w:rsid w:val="00AA3C2D"/>
    <w:rsid w:val="00AA4027"/>
    <w:rsid w:val="00AA4387"/>
    <w:rsid w:val="00AA4DBA"/>
    <w:rsid w:val="00AA5DF9"/>
    <w:rsid w:val="00AA60CE"/>
    <w:rsid w:val="00AA72F1"/>
    <w:rsid w:val="00AA74A6"/>
    <w:rsid w:val="00AA7558"/>
    <w:rsid w:val="00AA7684"/>
    <w:rsid w:val="00AB0617"/>
    <w:rsid w:val="00AB0A04"/>
    <w:rsid w:val="00AB0BED"/>
    <w:rsid w:val="00AB3355"/>
    <w:rsid w:val="00AB3975"/>
    <w:rsid w:val="00AB4274"/>
    <w:rsid w:val="00AB44E4"/>
    <w:rsid w:val="00AB4971"/>
    <w:rsid w:val="00AB4BFD"/>
    <w:rsid w:val="00AB577A"/>
    <w:rsid w:val="00AB61B0"/>
    <w:rsid w:val="00AB68BC"/>
    <w:rsid w:val="00AB6E45"/>
    <w:rsid w:val="00AB74D8"/>
    <w:rsid w:val="00AC05CF"/>
    <w:rsid w:val="00AC0649"/>
    <w:rsid w:val="00AC07A9"/>
    <w:rsid w:val="00AC0B76"/>
    <w:rsid w:val="00AC13A5"/>
    <w:rsid w:val="00AC1694"/>
    <w:rsid w:val="00AC20B0"/>
    <w:rsid w:val="00AC2C93"/>
    <w:rsid w:val="00AC3152"/>
    <w:rsid w:val="00AC4336"/>
    <w:rsid w:val="00AC4CCE"/>
    <w:rsid w:val="00AC5474"/>
    <w:rsid w:val="00AC583C"/>
    <w:rsid w:val="00AC5D06"/>
    <w:rsid w:val="00AC6194"/>
    <w:rsid w:val="00AC70BE"/>
    <w:rsid w:val="00AC7EB6"/>
    <w:rsid w:val="00AD02D2"/>
    <w:rsid w:val="00AD0A24"/>
    <w:rsid w:val="00AD1214"/>
    <w:rsid w:val="00AD1460"/>
    <w:rsid w:val="00AD1737"/>
    <w:rsid w:val="00AD20BD"/>
    <w:rsid w:val="00AD2442"/>
    <w:rsid w:val="00AD27B0"/>
    <w:rsid w:val="00AD3020"/>
    <w:rsid w:val="00AD3168"/>
    <w:rsid w:val="00AD466F"/>
    <w:rsid w:val="00AD5AEE"/>
    <w:rsid w:val="00AD5B42"/>
    <w:rsid w:val="00AD699F"/>
    <w:rsid w:val="00AD764C"/>
    <w:rsid w:val="00AE20C0"/>
    <w:rsid w:val="00AE2C29"/>
    <w:rsid w:val="00AE2E56"/>
    <w:rsid w:val="00AE3743"/>
    <w:rsid w:val="00AE3A90"/>
    <w:rsid w:val="00AE4318"/>
    <w:rsid w:val="00AE47BE"/>
    <w:rsid w:val="00AE4854"/>
    <w:rsid w:val="00AE4934"/>
    <w:rsid w:val="00AE4CD3"/>
    <w:rsid w:val="00AE5443"/>
    <w:rsid w:val="00AE5A60"/>
    <w:rsid w:val="00AE7086"/>
    <w:rsid w:val="00AE71E7"/>
    <w:rsid w:val="00AE763C"/>
    <w:rsid w:val="00AE79EF"/>
    <w:rsid w:val="00AF0D0E"/>
    <w:rsid w:val="00AF198A"/>
    <w:rsid w:val="00AF19C2"/>
    <w:rsid w:val="00AF19E3"/>
    <w:rsid w:val="00AF1B57"/>
    <w:rsid w:val="00AF1FE1"/>
    <w:rsid w:val="00AF30B6"/>
    <w:rsid w:val="00AF338F"/>
    <w:rsid w:val="00AF3904"/>
    <w:rsid w:val="00AF45D9"/>
    <w:rsid w:val="00AF4B88"/>
    <w:rsid w:val="00AF572D"/>
    <w:rsid w:val="00AF607E"/>
    <w:rsid w:val="00AF68C6"/>
    <w:rsid w:val="00AF7405"/>
    <w:rsid w:val="00AF7C80"/>
    <w:rsid w:val="00AF7D36"/>
    <w:rsid w:val="00B00FAF"/>
    <w:rsid w:val="00B017A9"/>
    <w:rsid w:val="00B019DE"/>
    <w:rsid w:val="00B01D9F"/>
    <w:rsid w:val="00B024C5"/>
    <w:rsid w:val="00B02EFC"/>
    <w:rsid w:val="00B03212"/>
    <w:rsid w:val="00B03425"/>
    <w:rsid w:val="00B038A6"/>
    <w:rsid w:val="00B04E67"/>
    <w:rsid w:val="00B067F1"/>
    <w:rsid w:val="00B06BCB"/>
    <w:rsid w:val="00B07076"/>
    <w:rsid w:val="00B07321"/>
    <w:rsid w:val="00B07598"/>
    <w:rsid w:val="00B10282"/>
    <w:rsid w:val="00B10320"/>
    <w:rsid w:val="00B106C7"/>
    <w:rsid w:val="00B10813"/>
    <w:rsid w:val="00B10F82"/>
    <w:rsid w:val="00B10FBF"/>
    <w:rsid w:val="00B11936"/>
    <w:rsid w:val="00B11C0A"/>
    <w:rsid w:val="00B11FDA"/>
    <w:rsid w:val="00B12581"/>
    <w:rsid w:val="00B12CCF"/>
    <w:rsid w:val="00B13397"/>
    <w:rsid w:val="00B13472"/>
    <w:rsid w:val="00B13572"/>
    <w:rsid w:val="00B13776"/>
    <w:rsid w:val="00B1465E"/>
    <w:rsid w:val="00B14755"/>
    <w:rsid w:val="00B14784"/>
    <w:rsid w:val="00B149E8"/>
    <w:rsid w:val="00B14A4E"/>
    <w:rsid w:val="00B14A70"/>
    <w:rsid w:val="00B14AB0"/>
    <w:rsid w:val="00B155C3"/>
    <w:rsid w:val="00B16997"/>
    <w:rsid w:val="00B169BB"/>
    <w:rsid w:val="00B17C5B"/>
    <w:rsid w:val="00B205A5"/>
    <w:rsid w:val="00B208BB"/>
    <w:rsid w:val="00B20B24"/>
    <w:rsid w:val="00B214E6"/>
    <w:rsid w:val="00B22296"/>
    <w:rsid w:val="00B229B9"/>
    <w:rsid w:val="00B236AB"/>
    <w:rsid w:val="00B2482B"/>
    <w:rsid w:val="00B24A74"/>
    <w:rsid w:val="00B24D8A"/>
    <w:rsid w:val="00B25654"/>
    <w:rsid w:val="00B27011"/>
    <w:rsid w:val="00B275BF"/>
    <w:rsid w:val="00B27659"/>
    <w:rsid w:val="00B315A4"/>
    <w:rsid w:val="00B31A44"/>
    <w:rsid w:val="00B324A9"/>
    <w:rsid w:val="00B33C9B"/>
    <w:rsid w:val="00B34063"/>
    <w:rsid w:val="00B341D8"/>
    <w:rsid w:val="00B34505"/>
    <w:rsid w:val="00B356EC"/>
    <w:rsid w:val="00B35B1B"/>
    <w:rsid w:val="00B36356"/>
    <w:rsid w:val="00B3703A"/>
    <w:rsid w:val="00B37612"/>
    <w:rsid w:val="00B4016F"/>
    <w:rsid w:val="00B40D55"/>
    <w:rsid w:val="00B414AE"/>
    <w:rsid w:val="00B4167C"/>
    <w:rsid w:val="00B41809"/>
    <w:rsid w:val="00B41DB5"/>
    <w:rsid w:val="00B41FC0"/>
    <w:rsid w:val="00B4208D"/>
    <w:rsid w:val="00B42B96"/>
    <w:rsid w:val="00B42C07"/>
    <w:rsid w:val="00B42DDC"/>
    <w:rsid w:val="00B443DD"/>
    <w:rsid w:val="00B44B0D"/>
    <w:rsid w:val="00B44E8C"/>
    <w:rsid w:val="00B44EA9"/>
    <w:rsid w:val="00B456CA"/>
    <w:rsid w:val="00B45D57"/>
    <w:rsid w:val="00B46013"/>
    <w:rsid w:val="00B462B5"/>
    <w:rsid w:val="00B468B9"/>
    <w:rsid w:val="00B46F12"/>
    <w:rsid w:val="00B4710E"/>
    <w:rsid w:val="00B50087"/>
    <w:rsid w:val="00B501A4"/>
    <w:rsid w:val="00B5050D"/>
    <w:rsid w:val="00B50D41"/>
    <w:rsid w:val="00B50FB1"/>
    <w:rsid w:val="00B51170"/>
    <w:rsid w:val="00B515CB"/>
    <w:rsid w:val="00B52C05"/>
    <w:rsid w:val="00B5395E"/>
    <w:rsid w:val="00B541C1"/>
    <w:rsid w:val="00B547B2"/>
    <w:rsid w:val="00B55566"/>
    <w:rsid w:val="00B55694"/>
    <w:rsid w:val="00B57593"/>
    <w:rsid w:val="00B578DA"/>
    <w:rsid w:val="00B578F4"/>
    <w:rsid w:val="00B6051B"/>
    <w:rsid w:val="00B60A01"/>
    <w:rsid w:val="00B614FB"/>
    <w:rsid w:val="00B61673"/>
    <w:rsid w:val="00B61934"/>
    <w:rsid w:val="00B62671"/>
    <w:rsid w:val="00B64D1C"/>
    <w:rsid w:val="00B6561D"/>
    <w:rsid w:val="00B66337"/>
    <w:rsid w:val="00B6650F"/>
    <w:rsid w:val="00B666A1"/>
    <w:rsid w:val="00B674C6"/>
    <w:rsid w:val="00B67883"/>
    <w:rsid w:val="00B71B73"/>
    <w:rsid w:val="00B721F1"/>
    <w:rsid w:val="00B726E0"/>
    <w:rsid w:val="00B736C2"/>
    <w:rsid w:val="00B7376E"/>
    <w:rsid w:val="00B73D7F"/>
    <w:rsid w:val="00B753F5"/>
    <w:rsid w:val="00B75BFC"/>
    <w:rsid w:val="00B7650A"/>
    <w:rsid w:val="00B7654E"/>
    <w:rsid w:val="00B81970"/>
    <w:rsid w:val="00B81FD2"/>
    <w:rsid w:val="00B824A3"/>
    <w:rsid w:val="00B825FF"/>
    <w:rsid w:val="00B830F7"/>
    <w:rsid w:val="00B839EA"/>
    <w:rsid w:val="00B83B73"/>
    <w:rsid w:val="00B863EE"/>
    <w:rsid w:val="00B87406"/>
    <w:rsid w:val="00B876B9"/>
    <w:rsid w:val="00B878C6"/>
    <w:rsid w:val="00B87A3A"/>
    <w:rsid w:val="00B87C48"/>
    <w:rsid w:val="00B87D60"/>
    <w:rsid w:val="00B9039B"/>
    <w:rsid w:val="00B90DF5"/>
    <w:rsid w:val="00B92058"/>
    <w:rsid w:val="00B92F56"/>
    <w:rsid w:val="00B93465"/>
    <w:rsid w:val="00B937AE"/>
    <w:rsid w:val="00B9381C"/>
    <w:rsid w:val="00B93C02"/>
    <w:rsid w:val="00B93DE1"/>
    <w:rsid w:val="00B940F0"/>
    <w:rsid w:val="00B94599"/>
    <w:rsid w:val="00B95045"/>
    <w:rsid w:val="00B96119"/>
    <w:rsid w:val="00B9740E"/>
    <w:rsid w:val="00B97679"/>
    <w:rsid w:val="00B9767F"/>
    <w:rsid w:val="00B97F67"/>
    <w:rsid w:val="00B97FAF"/>
    <w:rsid w:val="00BA027F"/>
    <w:rsid w:val="00BA03AB"/>
    <w:rsid w:val="00BA117A"/>
    <w:rsid w:val="00BA15CA"/>
    <w:rsid w:val="00BA1A8E"/>
    <w:rsid w:val="00BA1E5B"/>
    <w:rsid w:val="00BA1FFE"/>
    <w:rsid w:val="00BA3231"/>
    <w:rsid w:val="00BA4D77"/>
    <w:rsid w:val="00BA50D0"/>
    <w:rsid w:val="00BA5515"/>
    <w:rsid w:val="00BA5808"/>
    <w:rsid w:val="00BA5A1F"/>
    <w:rsid w:val="00BA6387"/>
    <w:rsid w:val="00BA781E"/>
    <w:rsid w:val="00BB08F8"/>
    <w:rsid w:val="00BB12E8"/>
    <w:rsid w:val="00BB26D9"/>
    <w:rsid w:val="00BB2F06"/>
    <w:rsid w:val="00BB3CA4"/>
    <w:rsid w:val="00BB4655"/>
    <w:rsid w:val="00BB4D38"/>
    <w:rsid w:val="00BB5E64"/>
    <w:rsid w:val="00BB6496"/>
    <w:rsid w:val="00BB7460"/>
    <w:rsid w:val="00BB7FC8"/>
    <w:rsid w:val="00BC0BF7"/>
    <w:rsid w:val="00BC0D5A"/>
    <w:rsid w:val="00BC0D5F"/>
    <w:rsid w:val="00BC1BB8"/>
    <w:rsid w:val="00BC1D59"/>
    <w:rsid w:val="00BC270C"/>
    <w:rsid w:val="00BC322A"/>
    <w:rsid w:val="00BC375D"/>
    <w:rsid w:val="00BC37AE"/>
    <w:rsid w:val="00BC3BB4"/>
    <w:rsid w:val="00BC3E60"/>
    <w:rsid w:val="00BC41F0"/>
    <w:rsid w:val="00BC6070"/>
    <w:rsid w:val="00BC6AE4"/>
    <w:rsid w:val="00BC6D8F"/>
    <w:rsid w:val="00BC7433"/>
    <w:rsid w:val="00BD0774"/>
    <w:rsid w:val="00BD0959"/>
    <w:rsid w:val="00BD0CFE"/>
    <w:rsid w:val="00BD1345"/>
    <w:rsid w:val="00BD1388"/>
    <w:rsid w:val="00BD2285"/>
    <w:rsid w:val="00BD2683"/>
    <w:rsid w:val="00BD3775"/>
    <w:rsid w:val="00BD394E"/>
    <w:rsid w:val="00BD4765"/>
    <w:rsid w:val="00BD49B1"/>
    <w:rsid w:val="00BD55B5"/>
    <w:rsid w:val="00BD5C8F"/>
    <w:rsid w:val="00BD5DB4"/>
    <w:rsid w:val="00BD6105"/>
    <w:rsid w:val="00BD631F"/>
    <w:rsid w:val="00BD6B85"/>
    <w:rsid w:val="00BD6BDE"/>
    <w:rsid w:val="00BD6DED"/>
    <w:rsid w:val="00BD6EBB"/>
    <w:rsid w:val="00BD785E"/>
    <w:rsid w:val="00BD7AD4"/>
    <w:rsid w:val="00BD7BEE"/>
    <w:rsid w:val="00BE0562"/>
    <w:rsid w:val="00BE0575"/>
    <w:rsid w:val="00BE05D9"/>
    <w:rsid w:val="00BE0AEF"/>
    <w:rsid w:val="00BE0C60"/>
    <w:rsid w:val="00BE0F7A"/>
    <w:rsid w:val="00BE15AA"/>
    <w:rsid w:val="00BE23E9"/>
    <w:rsid w:val="00BE32E8"/>
    <w:rsid w:val="00BE37B3"/>
    <w:rsid w:val="00BE3EBF"/>
    <w:rsid w:val="00BE52AE"/>
    <w:rsid w:val="00BE5B2D"/>
    <w:rsid w:val="00BE6D4C"/>
    <w:rsid w:val="00BE7A68"/>
    <w:rsid w:val="00BE7E2E"/>
    <w:rsid w:val="00BF08E5"/>
    <w:rsid w:val="00BF13B1"/>
    <w:rsid w:val="00BF1536"/>
    <w:rsid w:val="00BF1AA3"/>
    <w:rsid w:val="00BF22B6"/>
    <w:rsid w:val="00BF22DC"/>
    <w:rsid w:val="00BF2A3D"/>
    <w:rsid w:val="00BF2DBC"/>
    <w:rsid w:val="00BF3486"/>
    <w:rsid w:val="00BF3690"/>
    <w:rsid w:val="00BF383B"/>
    <w:rsid w:val="00BF4B7A"/>
    <w:rsid w:val="00BF53CB"/>
    <w:rsid w:val="00BF63D4"/>
    <w:rsid w:val="00BF6DF7"/>
    <w:rsid w:val="00C01251"/>
    <w:rsid w:val="00C01F1F"/>
    <w:rsid w:val="00C022B6"/>
    <w:rsid w:val="00C029DD"/>
    <w:rsid w:val="00C02AF0"/>
    <w:rsid w:val="00C02B0C"/>
    <w:rsid w:val="00C0359F"/>
    <w:rsid w:val="00C03614"/>
    <w:rsid w:val="00C03744"/>
    <w:rsid w:val="00C03D60"/>
    <w:rsid w:val="00C03D84"/>
    <w:rsid w:val="00C047D1"/>
    <w:rsid w:val="00C04DA0"/>
    <w:rsid w:val="00C04E67"/>
    <w:rsid w:val="00C05ACE"/>
    <w:rsid w:val="00C063EB"/>
    <w:rsid w:val="00C064F3"/>
    <w:rsid w:val="00C068D3"/>
    <w:rsid w:val="00C06DE5"/>
    <w:rsid w:val="00C07044"/>
    <w:rsid w:val="00C070D0"/>
    <w:rsid w:val="00C076CC"/>
    <w:rsid w:val="00C079DE"/>
    <w:rsid w:val="00C07A62"/>
    <w:rsid w:val="00C10595"/>
    <w:rsid w:val="00C10904"/>
    <w:rsid w:val="00C11DFB"/>
    <w:rsid w:val="00C133BC"/>
    <w:rsid w:val="00C148FC"/>
    <w:rsid w:val="00C14B66"/>
    <w:rsid w:val="00C14C2F"/>
    <w:rsid w:val="00C14C98"/>
    <w:rsid w:val="00C150F2"/>
    <w:rsid w:val="00C150FD"/>
    <w:rsid w:val="00C15178"/>
    <w:rsid w:val="00C15193"/>
    <w:rsid w:val="00C15350"/>
    <w:rsid w:val="00C15D10"/>
    <w:rsid w:val="00C162BB"/>
    <w:rsid w:val="00C163E0"/>
    <w:rsid w:val="00C17364"/>
    <w:rsid w:val="00C17B4F"/>
    <w:rsid w:val="00C20162"/>
    <w:rsid w:val="00C2041D"/>
    <w:rsid w:val="00C21174"/>
    <w:rsid w:val="00C21DA3"/>
    <w:rsid w:val="00C21F2A"/>
    <w:rsid w:val="00C22DFD"/>
    <w:rsid w:val="00C23147"/>
    <w:rsid w:val="00C241A8"/>
    <w:rsid w:val="00C2463C"/>
    <w:rsid w:val="00C246CE"/>
    <w:rsid w:val="00C24A5E"/>
    <w:rsid w:val="00C24FE7"/>
    <w:rsid w:val="00C2587D"/>
    <w:rsid w:val="00C26449"/>
    <w:rsid w:val="00C26D2B"/>
    <w:rsid w:val="00C2769F"/>
    <w:rsid w:val="00C278BB"/>
    <w:rsid w:val="00C27C76"/>
    <w:rsid w:val="00C27D80"/>
    <w:rsid w:val="00C314CF"/>
    <w:rsid w:val="00C3325D"/>
    <w:rsid w:val="00C33516"/>
    <w:rsid w:val="00C3365D"/>
    <w:rsid w:val="00C341FA"/>
    <w:rsid w:val="00C34316"/>
    <w:rsid w:val="00C35FBF"/>
    <w:rsid w:val="00C36140"/>
    <w:rsid w:val="00C37017"/>
    <w:rsid w:val="00C37C04"/>
    <w:rsid w:val="00C37F85"/>
    <w:rsid w:val="00C40051"/>
    <w:rsid w:val="00C401EA"/>
    <w:rsid w:val="00C405B8"/>
    <w:rsid w:val="00C40BB2"/>
    <w:rsid w:val="00C4197F"/>
    <w:rsid w:val="00C41A1B"/>
    <w:rsid w:val="00C4230A"/>
    <w:rsid w:val="00C42D59"/>
    <w:rsid w:val="00C43436"/>
    <w:rsid w:val="00C45364"/>
    <w:rsid w:val="00C453CD"/>
    <w:rsid w:val="00C45D00"/>
    <w:rsid w:val="00C472F3"/>
    <w:rsid w:val="00C477B2"/>
    <w:rsid w:val="00C477F9"/>
    <w:rsid w:val="00C4786A"/>
    <w:rsid w:val="00C501FD"/>
    <w:rsid w:val="00C50277"/>
    <w:rsid w:val="00C504D7"/>
    <w:rsid w:val="00C50598"/>
    <w:rsid w:val="00C50938"/>
    <w:rsid w:val="00C51566"/>
    <w:rsid w:val="00C51568"/>
    <w:rsid w:val="00C519EF"/>
    <w:rsid w:val="00C51A61"/>
    <w:rsid w:val="00C51AC7"/>
    <w:rsid w:val="00C51E34"/>
    <w:rsid w:val="00C524D5"/>
    <w:rsid w:val="00C52A8E"/>
    <w:rsid w:val="00C539DA"/>
    <w:rsid w:val="00C54528"/>
    <w:rsid w:val="00C54886"/>
    <w:rsid w:val="00C548B7"/>
    <w:rsid w:val="00C54CAB"/>
    <w:rsid w:val="00C55C7C"/>
    <w:rsid w:val="00C55EEB"/>
    <w:rsid w:val="00C56582"/>
    <w:rsid w:val="00C57CCD"/>
    <w:rsid w:val="00C600BF"/>
    <w:rsid w:val="00C604CF"/>
    <w:rsid w:val="00C60E38"/>
    <w:rsid w:val="00C611B2"/>
    <w:rsid w:val="00C61D99"/>
    <w:rsid w:val="00C61E50"/>
    <w:rsid w:val="00C621DD"/>
    <w:rsid w:val="00C625B4"/>
    <w:rsid w:val="00C625CC"/>
    <w:rsid w:val="00C62B1A"/>
    <w:rsid w:val="00C62DC8"/>
    <w:rsid w:val="00C62E8B"/>
    <w:rsid w:val="00C631BA"/>
    <w:rsid w:val="00C636E9"/>
    <w:rsid w:val="00C648A4"/>
    <w:rsid w:val="00C64ACF"/>
    <w:rsid w:val="00C66BED"/>
    <w:rsid w:val="00C67D30"/>
    <w:rsid w:val="00C67FDA"/>
    <w:rsid w:val="00C70AA1"/>
    <w:rsid w:val="00C71764"/>
    <w:rsid w:val="00C724EF"/>
    <w:rsid w:val="00C730A0"/>
    <w:rsid w:val="00C731F3"/>
    <w:rsid w:val="00C7359C"/>
    <w:rsid w:val="00C7434D"/>
    <w:rsid w:val="00C75C3D"/>
    <w:rsid w:val="00C7632F"/>
    <w:rsid w:val="00C767C7"/>
    <w:rsid w:val="00C76E08"/>
    <w:rsid w:val="00C77244"/>
    <w:rsid w:val="00C77380"/>
    <w:rsid w:val="00C80099"/>
    <w:rsid w:val="00C80B05"/>
    <w:rsid w:val="00C810B9"/>
    <w:rsid w:val="00C81530"/>
    <w:rsid w:val="00C821A4"/>
    <w:rsid w:val="00C83251"/>
    <w:rsid w:val="00C834E0"/>
    <w:rsid w:val="00C836B6"/>
    <w:rsid w:val="00C83B07"/>
    <w:rsid w:val="00C83B96"/>
    <w:rsid w:val="00C84158"/>
    <w:rsid w:val="00C849BC"/>
    <w:rsid w:val="00C85896"/>
    <w:rsid w:val="00C85F4B"/>
    <w:rsid w:val="00C8605D"/>
    <w:rsid w:val="00C8645A"/>
    <w:rsid w:val="00C86714"/>
    <w:rsid w:val="00C87180"/>
    <w:rsid w:val="00C87585"/>
    <w:rsid w:val="00C87952"/>
    <w:rsid w:val="00C87A8E"/>
    <w:rsid w:val="00C91039"/>
    <w:rsid w:val="00C91114"/>
    <w:rsid w:val="00C91D11"/>
    <w:rsid w:val="00C91F20"/>
    <w:rsid w:val="00C930C8"/>
    <w:rsid w:val="00C93B64"/>
    <w:rsid w:val="00C9459F"/>
    <w:rsid w:val="00C94A4E"/>
    <w:rsid w:val="00C94E3E"/>
    <w:rsid w:val="00C956DD"/>
    <w:rsid w:val="00C95766"/>
    <w:rsid w:val="00C95B51"/>
    <w:rsid w:val="00C964C4"/>
    <w:rsid w:val="00C96610"/>
    <w:rsid w:val="00C969D7"/>
    <w:rsid w:val="00C974A5"/>
    <w:rsid w:val="00CA03D7"/>
    <w:rsid w:val="00CA05DD"/>
    <w:rsid w:val="00CA082F"/>
    <w:rsid w:val="00CA1E0B"/>
    <w:rsid w:val="00CA1EDB"/>
    <w:rsid w:val="00CA208D"/>
    <w:rsid w:val="00CA2ADB"/>
    <w:rsid w:val="00CA36D2"/>
    <w:rsid w:val="00CA3CDC"/>
    <w:rsid w:val="00CA43AA"/>
    <w:rsid w:val="00CA44C1"/>
    <w:rsid w:val="00CA4636"/>
    <w:rsid w:val="00CA4B88"/>
    <w:rsid w:val="00CA4B9A"/>
    <w:rsid w:val="00CA5B4A"/>
    <w:rsid w:val="00CA6102"/>
    <w:rsid w:val="00CA622E"/>
    <w:rsid w:val="00CA6777"/>
    <w:rsid w:val="00CA71AE"/>
    <w:rsid w:val="00CA7669"/>
    <w:rsid w:val="00CB0657"/>
    <w:rsid w:val="00CB0810"/>
    <w:rsid w:val="00CB0D6D"/>
    <w:rsid w:val="00CB12A8"/>
    <w:rsid w:val="00CB1620"/>
    <w:rsid w:val="00CB1EA8"/>
    <w:rsid w:val="00CB27C5"/>
    <w:rsid w:val="00CB297F"/>
    <w:rsid w:val="00CB4070"/>
    <w:rsid w:val="00CB531B"/>
    <w:rsid w:val="00CB5628"/>
    <w:rsid w:val="00CB5AFC"/>
    <w:rsid w:val="00CB5BBF"/>
    <w:rsid w:val="00CB5EE3"/>
    <w:rsid w:val="00CB6820"/>
    <w:rsid w:val="00CB749F"/>
    <w:rsid w:val="00CB7649"/>
    <w:rsid w:val="00CB778B"/>
    <w:rsid w:val="00CB7A22"/>
    <w:rsid w:val="00CB7D57"/>
    <w:rsid w:val="00CC03D4"/>
    <w:rsid w:val="00CC2953"/>
    <w:rsid w:val="00CC3256"/>
    <w:rsid w:val="00CC335C"/>
    <w:rsid w:val="00CC3FDA"/>
    <w:rsid w:val="00CC4292"/>
    <w:rsid w:val="00CC43C4"/>
    <w:rsid w:val="00CC456D"/>
    <w:rsid w:val="00CC47A4"/>
    <w:rsid w:val="00CC55CB"/>
    <w:rsid w:val="00CC55D1"/>
    <w:rsid w:val="00CC5657"/>
    <w:rsid w:val="00CC5A05"/>
    <w:rsid w:val="00CC5B25"/>
    <w:rsid w:val="00CC76D9"/>
    <w:rsid w:val="00CD013A"/>
    <w:rsid w:val="00CD0160"/>
    <w:rsid w:val="00CD02B1"/>
    <w:rsid w:val="00CD05A4"/>
    <w:rsid w:val="00CD174B"/>
    <w:rsid w:val="00CD1AD8"/>
    <w:rsid w:val="00CD2179"/>
    <w:rsid w:val="00CD27FD"/>
    <w:rsid w:val="00CD2971"/>
    <w:rsid w:val="00CD310A"/>
    <w:rsid w:val="00CD3305"/>
    <w:rsid w:val="00CD3A0F"/>
    <w:rsid w:val="00CD444B"/>
    <w:rsid w:val="00CD44D2"/>
    <w:rsid w:val="00CD4DD5"/>
    <w:rsid w:val="00CD4EE9"/>
    <w:rsid w:val="00CD54FC"/>
    <w:rsid w:val="00CD588B"/>
    <w:rsid w:val="00CD5FBA"/>
    <w:rsid w:val="00CD64F2"/>
    <w:rsid w:val="00CD7E2C"/>
    <w:rsid w:val="00CE2513"/>
    <w:rsid w:val="00CE297B"/>
    <w:rsid w:val="00CE2EE1"/>
    <w:rsid w:val="00CE356E"/>
    <w:rsid w:val="00CE35A3"/>
    <w:rsid w:val="00CE370F"/>
    <w:rsid w:val="00CE37CB"/>
    <w:rsid w:val="00CE50F2"/>
    <w:rsid w:val="00CE5FE2"/>
    <w:rsid w:val="00CE613D"/>
    <w:rsid w:val="00CE61CD"/>
    <w:rsid w:val="00CE62D2"/>
    <w:rsid w:val="00CE6B1E"/>
    <w:rsid w:val="00CE7697"/>
    <w:rsid w:val="00CE7720"/>
    <w:rsid w:val="00CE7CC8"/>
    <w:rsid w:val="00CF010A"/>
    <w:rsid w:val="00CF0529"/>
    <w:rsid w:val="00CF09BA"/>
    <w:rsid w:val="00CF0D9F"/>
    <w:rsid w:val="00CF1114"/>
    <w:rsid w:val="00CF1647"/>
    <w:rsid w:val="00CF1943"/>
    <w:rsid w:val="00CF1CC0"/>
    <w:rsid w:val="00CF1F0F"/>
    <w:rsid w:val="00CF37D2"/>
    <w:rsid w:val="00CF3A38"/>
    <w:rsid w:val="00CF3BA2"/>
    <w:rsid w:val="00CF3D47"/>
    <w:rsid w:val="00CF3E76"/>
    <w:rsid w:val="00CF438D"/>
    <w:rsid w:val="00CF50FD"/>
    <w:rsid w:val="00CF57BF"/>
    <w:rsid w:val="00CF5E66"/>
    <w:rsid w:val="00CF5EF2"/>
    <w:rsid w:val="00CF65D9"/>
    <w:rsid w:val="00CF6ED6"/>
    <w:rsid w:val="00CF7978"/>
    <w:rsid w:val="00CF798C"/>
    <w:rsid w:val="00D00061"/>
    <w:rsid w:val="00D019F8"/>
    <w:rsid w:val="00D01CAB"/>
    <w:rsid w:val="00D022BE"/>
    <w:rsid w:val="00D0338D"/>
    <w:rsid w:val="00D0340B"/>
    <w:rsid w:val="00D038BE"/>
    <w:rsid w:val="00D0479F"/>
    <w:rsid w:val="00D04871"/>
    <w:rsid w:val="00D0512C"/>
    <w:rsid w:val="00D058AE"/>
    <w:rsid w:val="00D05C1C"/>
    <w:rsid w:val="00D05C82"/>
    <w:rsid w:val="00D05EF7"/>
    <w:rsid w:val="00D05FF8"/>
    <w:rsid w:val="00D06381"/>
    <w:rsid w:val="00D06C0A"/>
    <w:rsid w:val="00D07563"/>
    <w:rsid w:val="00D1006A"/>
    <w:rsid w:val="00D10479"/>
    <w:rsid w:val="00D110FC"/>
    <w:rsid w:val="00D12CBD"/>
    <w:rsid w:val="00D12E2F"/>
    <w:rsid w:val="00D12FEA"/>
    <w:rsid w:val="00D13425"/>
    <w:rsid w:val="00D13BBA"/>
    <w:rsid w:val="00D14F31"/>
    <w:rsid w:val="00D167DE"/>
    <w:rsid w:val="00D16FA2"/>
    <w:rsid w:val="00D17972"/>
    <w:rsid w:val="00D20648"/>
    <w:rsid w:val="00D20CFC"/>
    <w:rsid w:val="00D21346"/>
    <w:rsid w:val="00D21942"/>
    <w:rsid w:val="00D21B22"/>
    <w:rsid w:val="00D21EA2"/>
    <w:rsid w:val="00D22514"/>
    <w:rsid w:val="00D22669"/>
    <w:rsid w:val="00D2269F"/>
    <w:rsid w:val="00D22870"/>
    <w:rsid w:val="00D24522"/>
    <w:rsid w:val="00D24AFB"/>
    <w:rsid w:val="00D25047"/>
    <w:rsid w:val="00D254BE"/>
    <w:rsid w:val="00D25A80"/>
    <w:rsid w:val="00D25CD1"/>
    <w:rsid w:val="00D26129"/>
    <w:rsid w:val="00D2613B"/>
    <w:rsid w:val="00D26461"/>
    <w:rsid w:val="00D2647A"/>
    <w:rsid w:val="00D26D30"/>
    <w:rsid w:val="00D271FE"/>
    <w:rsid w:val="00D2752D"/>
    <w:rsid w:val="00D275DB"/>
    <w:rsid w:val="00D27BC0"/>
    <w:rsid w:val="00D27CBD"/>
    <w:rsid w:val="00D27F6C"/>
    <w:rsid w:val="00D300A1"/>
    <w:rsid w:val="00D3016D"/>
    <w:rsid w:val="00D30E48"/>
    <w:rsid w:val="00D3285B"/>
    <w:rsid w:val="00D331ED"/>
    <w:rsid w:val="00D33522"/>
    <w:rsid w:val="00D339EC"/>
    <w:rsid w:val="00D33A25"/>
    <w:rsid w:val="00D33F38"/>
    <w:rsid w:val="00D3413E"/>
    <w:rsid w:val="00D3416C"/>
    <w:rsid w:val="00D34539"/>
    <w:rsid w:val="00D363FA"/>
    <w:rsid w:val="00D36696"/>
    <w:rsid w:val="00D36FB7"/>
    <w:rsid w:val="00D37B1E"/>
    <w:rsid w:val="00D40172"/>
    <w:rsid w:val="00D40A94"/>
    <w:rsid w:val="00D40BC2"/>
    <w:rsid w:val="00D412C1"/>
    <w:rsid w:val="00D4146B"/>
    <w:rsid w:val="00D414DD"/>
    <w:rsid w:val="00D4160F"/>
    <w:rsid w:val="00D42181"/>
    <w:rsid w:val="00D42190"/>
    <w:rsid w:val="00D4227C"/>
    <w:rsid w:val="00D438A5"/>
    <w:rsid w:val="00D43A02"/>
    <w:rsid w:val="00D44957"/>
    <w:rsid w:val="00D4582A"/>
    <w:rsid w:val="00D45AEF"/>
    <w:rsid w:val="00D45D5F"/>
    <w:rsid w:val="00D46A01"/>
    <w:rsid w:val="00D46C04"/>
    <w:rsid w:val="00D46F87"/>
    <w:rsid w:val="00D47B8E"/>
    <w:rsid w:val="00D503D8"/>
    <w:rsid w:val="00D50CA1"/>
    <w:rsid w:val="00D50D33"/>
    <w:rsid w:val="00D51073"/>
    <w:rsid w:val="00D51E39"/>
    <w:rsid w:val="00D520BC"/>
    <w:rsid w:val="00D52909"/>
    <w:rsid w:val="00D52BAF"/>
    <w:rsid w:val="00D52DC2"/>
    <w:rsid w:val="00D539C0"/>
    <w:rsid w:val="00D539D8"/>
    <w:rsid w:val="00D54498"/>
    <w:rsid w:val="00D54750"/>
    <w:rsid w:val="00D549CD"/>
    <w:rsid w:val="00D54BC2"/>
    <w:rsid w:val="00D5502A"/>
    <w:rsid w:val="00D552F1"/>
    <w:rsid w:val="00D558D0"/>
    <w:rsid w:val="00D55B31"/>
    <w:rsid w:val="00D56882"/>
    <w:rsid w:val="00D56E45"/>
    <w:rsid w:val="00D61FC4"/>
    <w:rsid w:val="00D6235D"/>
    <w:rsid w:val="00D632F8"/>
    <w:rsid w:val="00D6330F"/>
    <w:rsid w:val="00D640FE"/>
    <w:rsid w:val="00D6418B"/>
    <w:rsid w:val="00D65BA4"/>
    <w:rsid w:val="00D67CDF"/>
    <w:rsid w:val="00D701AF"/>
    <w:rsid w:val="00D704E8"/>
    <w:rsid w:val="00D7080D"/>
    <w:rsid w:val="00D70A91"/>
    <w:rsid w:val="00D70CBF"/>
    <w:rsid w:val="00D715C2"/>
    <w:rsid w:val="00D7206E"/>
    <w:rsid w:val="00D72307"/>
    <w:rsid w:val="00D72390"/>
    <w:rsid w:val="00D72526"/>
    <w:rsid w:val="00D72D2E"/>
    <w:rsid w:val="00D72DF3"/>
    <w:rsid w:val="00D7320C"/>
    <w:rsid w:val="00D7400F"/>
    <w:rsid w:val="00D74F20"/>
    <w:rsid w:val="00D7549D"/>
    <w:rsid w:val="00D77300"/>
    <w:rsid w:val="00D77677"/>
    <w:rsid w:val="00D80832"/>
    <w:rsid w:val="00D809C6"/>
    <w:rsid w:val="00D811BB"/>
    <w:rsid w:val="00D8164F"/>
    <w:rsid w:val="00D826D5"/>
    <w:rsid w:val="00D83229"/>
    <w:rsid w:val="00D8404D"/>
    <w:rsid w:val="00D84BDE"/>
    <w:rsid w:val="00D84C57"/>
    <w:rsid w:val="00D85333"/>
    <w:rsid w:val="00D8593E"/>
    <w:rsid w:val="00D86117"/>
    <w:rsid w:val="00D86F29"/>
    <w:rsid w:val="00D87AD2"/>
    <w:rsid w:val="00D87F9B"/>
    <w:rsid w:val="00D905F3"/>
    <w:rsid w:val="00D906E1"/>
    <w:rsid w:val="00D90844"/>
    <w:rsid w:val="00D90B2F"/>
    <w:rsid w:val="00D90EB1"/>
    <w:rsid w:val="00D91464"/>
    <w:rsid w:val="00D91622"/>
    <w:rsid w:val="00D923D8"/>
    <w:rsid w:val="00D929FA"/>
    <w:rsid w:val="00D93075"/>
    <w:rsid w:val="00D93B51"/>
    <w:rsid w:val="00D93BB7"/>
    <w:rsid w:val="00D9438B"/>
    <w:rsid w:val="00D943BF"/>
    <w:rsid w:val="00D94448"/>
    <w:rsid w:val="00D94AB2"/>
    <w:rsid w:val="00D94B77"/>
    <w:rsid w:val="00D95C1A"/>
    <w:rsid w:val="00D95C71"/>
    <w:rsid w:val="00D96361"/>
    <w:rsid w:val="00D96493"/>
    <w:rsid w:val="00D9669A"/>
    <w:rsid w:val="00D96FA0"/>
    <w:rsid w:val="00D972D6"/>
    <w:rsid w:val="00D974BB"/>
    <w:rsid w:val="00D97736"/>
    <w:rsid w:val="00DA1913"/>
    <w:rsid w:val="00DA2536"/>
    <w:rsid w:val="00DA575E"/>
    <w:rsid w:val="00DA5C88"/>
    <w:rsid w:val="00DA6144"/>
    <w:rsid w:val="00DA6589"/>
    <w:rsid w:val="00DA683F"/>
    <w:rsid w:val="00DA75D0"/>
    <w:rsid w:val="00DB021F"/>
    <w:rsid w:val="00DB12EF"/>
    <w:rsid w:val="00DB1405"/>
    <w:rsid w:val="00DB3000"/>
    <w:rsid w:val="00DB402A"/>
    <w:rsid w:val="00DB4436"/>
    <w:rsid w:val="00DB5011"/>
    <w:rsid w:val="00DB51DD"/>
    <w:rsid w:val="00DB5205"/>
    <w:rsid w:val="00DB55A5"/>
    <w:rsid w:val="00DB5C40"/>
    <w:rsid w:val="00DB6F99"/>
    <w:rsid w:val="00DB758F"/>
    <w:rsid w:val="00DB7DE8"/>
    <w:rsid w:val="00DC02AA"/>
    <w:rsid w:val="00DC06BF"/>
    <w:rsid w:val="00DC0916"/>
    <w:rsid w:val="00DC0E1E"/>
    <w:rsid w:val="00DC14A3"/>
    <w:rsid w:val="00DC20EF"/>
    <w:rsid w:val="00DC3F7D"/>
    <w:rsid w:val="00DC45F2"/>
    <w:rsid w:val="00DC5073"/>
    <w:rsid w:val="00DC6030"/>
    <w:rsid w:val="00DC6402"/>
    <w:rsid w:val="00DC6516"/>
    <w:rsid w:val="00DC66DA"/>
    <w:rsid w:val="00DC767C"/>
    <w:rsid w:val="00DD0A09"/>
    <w:rsid w:val="00DD0E25"/>
    <w:rsid w:val="00DD0E29"/>
    <w:rsid w:val="00DD0F8A"/>
    <w:rsid w:val="00DD1151"/>
    <w:rsid w:val="00DD1E4E"/>
    <w:rsid w:val="00DD3210"/>
    <w:rsid w:val="00DD3E4A"/>
    <w:rsid w:val="00DD42B7"/>
    <w:rsid w:val="00DD4EAD"/>
    <w:rsid w:val="00DD51B2"/>
    <w:rsid w:val="00DD52F1"/>
    <w:rsid w:val="00DD5416"/>
    <w:rsid w:val="00DD55F8"/>
    <w:rsid w:val="00DD57CD"/>
    <w:rsid w:val="00DD5F71"/>
    <w:rsid w:val="00DD60E3"/>
    <w:rsid w:val="00DD63E7"/>
    <w:rsid w:val="00DD680F"/>
    <w:rsid w:val="00DD6817"/>
    <w:rsid w:val="00DD6A87"/>
    <w:rsid w:val="00DD6B47"/>
    <w:rsid w:val="00DD75C8"/>
    <w:rsid w:val="00DE024C"/>
    <w:rsid w:val="00DE0367"/>
    <w:rsid w:val="00DE1405"/>
    <w:rsid w:val="00DE2F97"/>
    <w:rsid w:val="00DE342A"/>
    <w:rsid w:val="00DE3812"/>
    <w:rsid w:val="00DE4EEB"/>
    <w:rsid w:val="00DE54BA"/>
    <w:rsid w:val="00DE5922"/>
    <w:rsid w:val="00DE594D"/>
    <w:rsid w:val="00DE5DD5"/>
    <w:rsid w:val="00DE6FEC"/>
    <w:rsid w:val="00DE7132"/>
    <w:rsid w:val="00DE7188"/>
    <w:rsid w:val="00DE7C52"/>
    <w:rsid w:val="00DE7FA3"/>
    <w:rsid w:val="00DF0EF9"/>
    <w:rsid w:val="00DF1705"/>
    <w:rsid w:val="00DF2A6A"/>
    <w:rsid w:val="00DF2C1C"/>
    <w:rsid w:val="00DF32C0"/>
    <w:rsid w:val="00DF3446"/>
    <w:rsid w:val="00DF4503"/>
    <w:rsid w:val="00DF5EA8"/>
    <w:rsid w:val="00DF64CC"/>
    <w:rsid w:val="00DF692D"/>
    <w:rsid w:val="00DF73B0"/>
    <w:rsid w:val="00DF74EC"/>
    <w:rsid w:val="00E007E7"/>
    <w:rsid w:val="00E0193E"/>
    <w:rsid w:val="00E01AC8"/>
    <w:rsid w:val="00E02763"/>
    <w:rsid w:val="00E02BE4"/>
    <w:rsid w:val="00E03808"/>
    <w:rsid w:val="00E03D34"/>
    <w:rsid w:val="00E0465A"/>
    <w:rsid w:val="00E04E20"/>
    <w:rsid w:val="00E0592E"/>
    <w:rsid w:val="00E05C5A"/>
    <w:rsid w:val="00E05C9E"/>
    <w:rsid w:val="00E05CDB"/>
    <w:rsid w:val="00E06EC0"/>
    <w:rsid w:val="00E07A6E"/>
    <w:rsid w:val="00E1059F"/>
    <w:rsid w:val="00E10F7A"/>
    <w:rsid w:val="00E11C09"/>
    <w:rsid w:val="00E11FA8"/>
    <w:rsid w:val="00E12525"/>
    <w:rsid w:val="00E13542"/>
    <w:rsid w:val="00E13C01"/>
    <w:rsid w:val="00E1437B"/>
    <w:rsid w:val="00E1521A"/>
    <w:rsid w:val="00E156FF"/>
    <w:rsid w:val="00E15BA7"/>
    <w:rsid w:val="00E15EA8"/>
    <w:rsid w:val="00E206B9"/>
    <w:rsid w:val="00E20E4A"/>
    <w:rsid w:val="00E20F31"/>
    <w:rsid w:val="00E21354"/>
    <w:rsid w:val="00E21536"/>
    <w:rsid w:val="00E22554"/>
    <w:rsid w:val="00E22AFE"/>
    <w:rsid w:val="00E23081"/>
    <w:rsid w:val="00E233C2"/>
    <w:rsid w:val="00E23D69"/>
    <w:rsid w:val="00E257D7"/>
    <w:rsid w:val="00E2583D"/>
    <w:rsid w:val="00E25B52"/>
    <w:rsid w:val="00E261D5"/>
    <w:rsid w:val="00E26F37"/>
    <w:rsid w:val="00E27A04"/>
    <w:rsid w:val="00E30322"/>
    <w:rsid w:val="00E311A2"/>
    <w:rsid w:val="00E32ABF"/>
    <w:rsid w:val="00E32C1C"/>
    <w:rsid w:val="00E33203"/>
    <w:rsid w:val="00E33247"/>
    <w:rsid w:val="00E33C28"/>
    <w:rsid w:val="00E342FC"/>
    <w:rsid w:val="00E34D29"/>
    <w:rsid w:val="00E35940"/>
    <w:rsid w:val="00E35A20"/>
    <w:rsid w:val="00E35B8B"/>
    <w:rsid w:val="00E36894"/>
    <w:rsid w:val="00E36A0F"/>
    <w:rsid w:val="00E37393"/>
    <w:rsid w:val="00E37641"/>
    <w:rsid w:val="00E37D92"/>
    <w:rsid w:val="00E40B82"/>
    <w:rsid w:val="00E40D1F"/>
    <w:rsid w:val="00E410B7"/>
    <w:rsid w:val="00E41A0B"/>
    <w:rsid w:val="00E4202F"/>
    <w:rsid w:val="00E4289D"/>
    <w:rsid w:val="00E4306B"/>
    <w:rsid w:val="00E446D0"/>
    <w:rsid w:val="00E450A3"/>
    <w:rsid w:val="00E45550"/>
    <w:rsid w:val="00E456CF"/>
    <w:rsid w:val="00E459DE"/>
    <w:rsid w:val="00E45E02"/>
    <w:rsid w:val="00E45FB3"/>
    <w:rsid w:val="00E461B9"/>
    <w:rsid w:val="00E46734"/>
    <w:rsid w:val="00E47921"/>
    <w:rsid w:val="00E4799C"/>
    <w:rsid w:val="00E479C6"/>
    <w:rsid w:val="00E500BA"/>
    <w:rsid w:val="00E50B2E"/>
    <w:rsid w:val="00E51130"/>
    <w:rsid w:val="00E51408"/>
    <w:rsid w:val="00E533C7"/>
    <w:rsid w:val="00E547CC"/>
    <w:rsid w:val="00E547D2"/>
    <w:rsid w:val="00E54A4D"/>
    <w:rsid w:val="00E55159"/>
    <w:rsid w:val="00E5539B"/>
    <w:rsid w:val="00E567CE"/>
    <w:rsid w:val="00E56C8E"/>
    <w:rsid w:val="00E57099"/>
    <w:rsid w:val="00E571CC"/>
    <w:rsid w:val="00E57262"/>
    <w:rsid w:val="00E574D7"/>
    <w:rsid w:val="00E61B70"/>
    <w:rsid w:val="00E61D82"/>
    <w:rsid w:val="00E61EDE"/>
    <w:rsid w:val="00E61F76"/>
    <w:rsid w:val="00E625CE"/>
    <w:rsid w:val="00E62A30"/>
    <w:rsid w:val="00E632CA"/>
    <w:rsid w:val="00E6355C"/>
    <w:rsid w:val="00E63692"/>
    <w:rsid w:val="00E636E2"/>
    <w:rsid w:val="00E636FE"/>
    <w:rsid w:val="00E63B80"/>
    <w:rsid w:val="00E64743"/>
    <w:rsid w:val="00E64867"/>
    <w:rsid w:val="00E66937"/>
    <w:rsid w:val="00E66CA2"/>
    <w:rsid w:val="00E66CB3"/>
    <w:rsid w:val="00E671BD"/>
    <w:rsid w:val="00E67487"/>
    <w:rsid w:val="00E70DAF"/>
    <w:rsid w:val="00E711A1"/>
    <w:rsid w:val="00E71646"/>
    <w:rsid w:val="00E71C66"/>
    <w:rsid w:val="00E7255E"/>
    <w:rsid w:val="00E72F37"/>
    <w:rsid w:val="00E73189"/>
    <w:rsid w:val="00E7367E"/>
    <w:rsid w:val="00E736F3"/>
    <w:rsid w:val="00E73FCD"/>
    <w:rsid w:val="00E74325"/>
    <w:rsid w:val="00E75B35"/>
    <w:rsid w:val="00E763B8"/>
    <w:rsid w:val="00E77631"/>
    <w:rsid w:val="00E77879"/>
    <w:rsid w:val="00E77D4C"/>
    <w:rsid w:val="00E80025"/>
    <w:rsid w:val="00E80074"/>
    <w:rsid w:val="00E8008A"/>
    <w:rsid w:val="00E80276"/>
    <w:rsid w:val="00E80AF8"/>
    <w:rsid w:val="00E81641"/>
    <w:rsid w:val="00E81973"/>
    <w:rsid w:val="00E81DF3"/>
    <w:rsid w:val="00E82A2F"/>
    <w:rsid w:val="00E82B50"/>
    <w:rsid w:val="00E83B07"/>
    <w:rsid w:val="00E83F9C"/>
    <w:rsid w:val="00E8439D"/>
    <w:rsid w:val="00E850B0"/>
    <w:rsid w:val="00E85196"/>
    <w:rsid w:val="00E855A2"/>
    <w:rsid w:val="00E856D7"/>
    <w:rsid w:val="00E8742D"/>
    <w:rsid w:val="00E90F0F"/>
    <w:rsid w:val="00E914D0"/>
    <w:rsid w:val="00E92030"/>
    <w:rsid w:val="00E920A6"/>
    <w:rsid w:val="00E9248C"/>
    <w:rsid w:val="00E92650"/>
    <w:rsid w:val="00E92AD7"/>
    <w:rsid w:val="00E92BFE"/>
    <w:rsid w:val="00E92F52"/>
    <w:rsid w:val="00E954A7"/>
    <w:rsid w:val="00E959CE"/>
    <w:rsid w:val="00E95D4B"/>
    <w:rsid w:val="00E95E36"/>
    <w:rsid w:val="00E9703E"/>
    <w:rsid w:val="00E97C32"/>
    <w:rsid w:val="00E97EEE"/>
    <w:rsid w:val="00EA0605"/>
    <w:rsid w:val="00EA0777"/>
    <w:rsid w:val="00EA0B46"/>
    <w:rsid w:val="00EA15DE"/>
    <w:rsid w:val="00EA15EA"/>
    <w:rsid w:val="00EA16A8"/>
    <w:rsid w:val="00EA1825"/>
    <w:rsid w:val="00EA1908"/>
    <w:rsid w:val="00EA1BA5"/>
    <w:rsid w:val="00EA1C45"/>
    <w:rsid w:val="00EA242E"/>
    <w:rsid w:val="00EA2548"/>
    <w:rsid w:val="00EA2924"/>
    <w:rsid w:val="00EA34E1"/>
    <w:rsid w:val="00EA48CD"/>
    <w:rsid w:val="00EA573D"/>
    <w:rsid w:val="00EA5994"/>
    <w:rsid w:val="00EA5A1D"/>
    <w:rsid w:val="00EA6D04"/>
    <w:rsid w:val="00EA6E08"/>
    <w:rsid w:val="00EA700D"/>
    <w:rsid w:val="00EA7A79"/>
    <w:rsid w:val="00EA7C73"/>
    <w:rsid w:val="00EB0B2B"/>
    <w:rsid w:val="00EB0E35"/>
    <w:rsid w:val="00EB1E65"/>
    <w:rsid w:val="00EB214E"/>
    <w:rsid w:val="00EB36F4"/>
    <w:rsid w:val="00EB3F57"/>
    <w:rsid w:val="00EB40CB"/>
    <w:rsid w:val="00EB46DA"/>
    <w:rsid w:val="00EB4762"/>
    <w:rsid w:val="00EB4B87"/>
    <w:rsid w:val="00EB4FFA"/>
    <w:rsid w:val="00EB5201"/>
    <w:rsid w:val="00EB5EB8"/>
    <w:rsid w:val="00EB63DB"/>
    <w:rsid w:val="00EB6CE9"/>
    <w:rsid w:val="00EB7222"/>
    <w:rsid w:val="00EB736D"/>
    <w:rsid w:val="00EB7E18"/>
    <w:rsid w:val="00EC0604"/>
    <w:rsid w:val="00EC1A07"/>
    <w:rsid w:val="00EC1E57"/>
    <w:rsid w:val="00EC262E"/>
    <w:rsid w:val="00EC4A7B"/>
    <w:rsid w:val="00EC6A6A"/>
    <w:rsid w:val="00EC7131"/>
    <w:rsid w:val="00EC75FE"/>
    <w:rsid w:val="00ED018D"/>
    <w:rsid w:val="00ED0FB8"/>
    <w:rsid w:val="00ED1BFB"/>
    <w:rsid w:val="00ED248F"/>
    <w:rsid w:val="00ED2838"/>
    <w:rsid w:val="00ED290C"/>
    <w:rsid w:val="00ED2CDE"/>
    <w:rsid w:val="00ED311A"/>
    <w:rsid w:val="00ED3926"/>
    <w:rsid w:val="00ED3AC1"/>
    <w:rsid w:val="00ED3BBA"/>
    <w:rsid w:val="00ED470F"/>
    <w:rsid w:val="00ED6476"/>
    <w:rsid w:val="00ED64AD"/>
    <w:rsid w:val="00ED6791"/>
    <w:rsid w:val="00ED724B"/>
    <w:rsid w:val="00ED750F"/>
    <w:rsid w:val="00ED7E50"/>
    <w:rsid w:val="00EE123C"/>
    <w:rsid w:val="00EE12C1"/>
    <w:rsid w:val="00EE16E6"/>
    <w:rsid w:val="00EE1CBA"/>
    <w:rsid w:val="00EE1D5D"/>
    <w:rsid w:val="00EE23EB"/>
    <w:rsid w:val="00EE43DC"/>
    <w:rsid w:val="00EE5449"/>
    <w:rsid w:val="00EE5E50"/>
    <w:rsid w:val="00EE76A3"/>
    <w:rsid w:val="00EE79AB"/>
    <w:rsid w:val="00EE7B2F"/>
    <w:rsid w:val="00EE7F20"/>
    <w:rsid w:val="00EF0AFA"/>
    <w:rsid w:val="00EF0C4B"/>
    <w:rsid w:val="00EF28AE"/>
    <w:rsid w:val="00EF2ADC"/>
    <w:rsid w:val="00EF327A"/>
    <w:rsid w:val="00EF3415"/>
    <w:rsid w:val="00EF3631"/>
    <w:rsid w:val="00EF410C"/>
    <w:rsid w:val="00EF4334"/>
    <w:rsid w:val="00EF6376"/>
    <w:rsid w:val="00EF65D1"/>
    <w:rsid w:val="00EF7545"/>
    <w:rsid w:val="00EF77C8"/>
    <w:rsid w:val="00EF7BED"/>
    <w:rsid w:val="00F008A3"/>
    <w:rsid w:val="00F00968"/>
    <w:rsid w:val="00F00E6A"/>
    <w:rsid w:val="00F01525"/>
    <w:rsid w:val="00F01C55"/>
    <w:rsid w:val="00F01CAA"/>
    <w:rsid w:val="00F02590"/>
    <w:rsid w:val="00F02C2B"/>
    <w:rsid w:val="00F02F35"/>
    <w:rsid w:val="00F03110"/>
    <w:rsid w:val="00F034AD"/>
    <w:rsid w:val="00F03523"/>
    <w:rsid w:val="00F035BF"/>
    <w:rsid w:val="00F035D0"/>
    <w:rsid w:val="00F0383F"/>
    <w:rsid w:val="00F038ED"/>
    <w:rsid w:val="00F04AD8"/>
    <w:rsid w:val="00F057CD"/>
    <w:rsid w:val="00F05982"/>
    <w:rsid w:val="00F05A14"/>
    <w:rsid w:val="00F06A7D"/>
    <w:rsid w:val="00F07CE7"/>
    <w:rsid w:val="00F07D35"/>
    <w:rsid w:val="00F10976"/>
    <w:rsid w:val="00F11310"/>
    <w:rsid w:val="00F118B9"/>
    <w:rsid w:val="00F11F23"/>
    <w:rsid w:val="00F1281C"/>
    <w:rsid w:val="00F12C3B"/>
    <w:rsid w:val="00F12EED"/>
    <w:rsid w:val="00F131B6"/>
    <w:rsid w:val="00F13820"/>
    <w:rsid w:val="00F15386"/>
    <w:rsid w:val="00F15742"/>
    <w:rsid w:val="00F1586B"/>
    <w:rsid w:val="00F160A3"/>
    <w:rsid w:val="00F16B47"/>
    <w:rsid w:val="00F17544"/>
    <w:rsid w:val="00F17F23"/>
    <w:rsid w:val="00F2055B"/>
    <w:rsid w:val="00F207E5"/>
    <w:rsid w:val="00F21C89"/>
    <w:rsid w:val="00F21E0B"/>
    <w:rsid w:val="00F2210E"/>
    <w:rsid w:val="00F2214A"/>
    <w:rsid w:val="00F22619"/>
    <w:rsid w:val="00F23095"/>
    <w:rsid w:val="00F23311"/>
    <w:rsid w:val="00F233BA"/>
    <w:rsid w:val="00F236CF"/>
    <w:rsid w:val="00F23B1C"/>
    <w:rsid w:val="00F24072"/>
    <w:rsid w:val="00F24434"/>
    <w:rsid w:val="00F25B3D"/>
    <w:rsid w:val="00F2628C"/>
    <w:rsid w:val="00F26561"/>
    <w:rsid w:val="00F26677"/>
    <w:rsid w:val="00F27972"/>
    <w:rsid w:val="00F27B44"/>
    <w:rsid w:val="00F3048D"/>
    <w:rsid w:val="00F306DD"/>
    <w:rsid w:val="00F31208"/>
    <w:rsid w:val="00F314A1"/>
    <w:rsid w:val="00F31607"/>
    <w:rsid w:val="00F31F3E"/>
    <w:rsid w:val="00F32BBE"/>
    <w:rsid w:val="00F32C26"/>
    <w:rsid w:val="00F32C65"/>
    <w:rsid w:val="00F32F32"/>
    <w:rsid w:val="00F332C3"/>
    <w:rsid w:val="00F34B2A"/>
    <w:rsid w:val="00F3546A"/>
    <w:rsid w:val="00F35718"/>
    <w:rsid w:val="00F3575B"/>
    <w:rsid w:val="00F36E9E"/>
    <w:rsid w:val="00F36EBA"/>
    <w:rsid w:val="00F36F7E"/>
    <w:rsid w:val="00F37BDC"/>
    <w:rsid w:val="00F37C74"/>
    <w:rsid w:val="00F408CA"/>
    <w:rsid w:val="00F40B2C"/>
    <w:rsid w:val="00F40F15"/>
    <w:rsid w:val="00F40F19"/>
    <w:rsid w:val="00F41D0F"/>
    <w:rsid w:val="00F41D60"/>
    <w:rsid w:val="00F42592"/>
    <w:rsid w:val="00F430D9"/>
    <w:rsid w:val="00F43790"/>
    <w:rsid w:val="00F4468E"/>
    <w:rsid w:val="00F44837"/>
    <w:rsid w:val="00F44FCA"/>
    <w:rsid w:val="00F4512D"/>
    <w:rsid w:val="00F452D0"/>
    <w:rsid w:val="00F46EBA"/>
    <w:rsid w:val="00F512C7"/>
    <w:rsid w:val="00F51FE6"/>
    <w:rsid w:val="00F52193"/>
    <w:rsid w:val="00F5276B"/>
    <w:rsid w:val="00F5316E"/>
    <w:rsid w:val="00F53271"/>
    <w:rsid w:val="00F539C4"/>
    <w:rsid w:val="00F53A7C"/>
    <w:rsid w:val="00F546CD"/>
    <w:rsid w:val="00F546DF"/>
    <w:rsid w:val="00F5473A"/>
    <w:rsid w:val="00F549E6"/>
    <w:rsid w:val="00F551A7"/>
    <w:rsid w:val="00F5522D"/>
    <w:rsid w:val="00F5581E"/>
    <w:rsid w:val="00F55E5A"/>
    <w:rsid w:val="00F56004"/>
    <w:rsid w:val="00F56A21"/>
    <w:rsid w:val="00F56D74"/>
    <w:rsid w:val="00F57279"/>
    <w:rsid w:val="00F5752E"/>
    <w:rsid w:val="00F60D60"/>
    <w:rsid w:val="00F6177D"/>
    <w:rsid w:val="00F628D9"/>
    <w:rsid w:val="00F629D2"/>
    <w:rsid w:val="00F62EA3"/>
    <w:rsid w:val="00F63058"/>
    <w:rsid w:val="00F6392B"/>
    <w:rsid w:val="00F63CC2"/>
    <w:rsid w:val="00F64154"/>
    <w:rsid w:val="00F64C6C"/>
    <w:rsid w:val="00F65F77"/>
    <w:rsid w:val="00F66A91"/>
    <w:rsid w:val="00F67CFC"/>
    <w:rsid w:val="00F7001D"/>
    <w:rsid w:val="00F70148"/>
    <w:rsid w:val="00F70160"/>
    <w:rsid w:val="00F70702"/>
    <w:rsid w:val="00F707A4"/>
    <w:rsid w:val="00F71DB9"/>
    <w:rsid w:val="00F725C9"/>
    <w:rsid w:val="00F72A58"/>
    <w:rsid w:val="00F72CD3"/>
    <w:rsid w:val="00F74109"/>
    <w:rsid w:val="00F74551"/>
    <w:rsid w:val="00F74D83"/>
    <w:rsid w:val="00F755D8"/>
    <w:rsid w:val="00F75C51"/>
    <w:rsid w:val="00F75FF7"/>
    <w:rsid w:val="00F760B0"/>
    <w:rsid w:val="00F76381"/>
    <w:rsid w:val="00F766EC"/>
    <w:rsid w:val="00F774AD"/>
    <w:rsid w:val="00F77BE6"/>
    <w:rsid w:val="00F77E84"/>
    <w:rsid w:val="00F8081E"/>
    <w:rsid w:val="00F80952"/>
    <w:rsid w:val="00F80A9A"/>
    <w:rsid w:val="00F81142"/>
    <w:rsid w:val="00F82CBE"/>
    <w:rsid w:val="00F82D9B"/>
    <w:rsid w:val="00F838B4"/>
    <w:rsid w:val="00F846E4"/>
    <w:rsid w:val="00F86169"/>
    <w:rsid w:val="00F86F63"/>
    <w:rsid w:val="00F8767A"/>
    <w:rsid w:val="00F90192"/>
    <w:rsid w:val="00F90291"/>
    <w:rsid w:val="00F904BA"/>
    <w:rsid w:val="00F905CA"/>
    <w:rsid w:val="00F90692"/>
    <w:rsid w:val="00F92E5B"/>
    <w:rsid w:val="00F9303B"/>
    <w:rsid w:val="00F93283"/>
    <w:rsid w:val="00F9462C"/>
    <w:rsid w:val="00F954B0"/>
    <w:rsid w:val="00F95E82"/>
    <w:rsid w:val="00F96005"/>
    <w:rsid w:val="00F96554"/>
    <w:rsid w:val="00F9736D"/>
    <w:rsid w:val="00F974C7"/>
    <w:rsid w:val="00FA030D"/>
    <w:rsid w:val="00FA140F"/>
    <w:rsid w:val="00FA1C78"/>
    <w:rsid w:val="00FA1CDD"/>
    <w:rsid w:val="00FA2A9F"/>
    <w:rsid w:val="00FA339D"/>
    <w:rsid w:val="00FA3978"/>
    <w:rsid w:val="00FA3AC2"/>
    <w:rsid w:val="00FA5CD7"/>
    <w:rsid w:val="00FA611B"/>
    <w:rsid w:val="00FA6235"/>
    <w:rsid w:val="00FA645E"/>
    <w:rsid w:val="00FA672E"/>
    <w:rsid w:val="00FA6C40"/>
    <w:rsid w:val="00FA71A8"/>
    <w:rsid w:val="00FA72A2"/>
    <w:rsid w:val="00FA7385"/>
    <w:rsid w:val="00FA784F"/>
    <w:rsid w:val="00FA7C11"/>
    <w:rsid w:val="00FB0311"/>
    <w:rsid w:val="00FB03BC"/>
    <w:rsid w:val="00FB1110"/>
    <w:rsid w:val="00FB1C07"/>
    <w:rsid w:val="00FB1E80"/>
    <w:rsid w:val="00FB2394"/>
    <w:rsid w:val="00FB269A"/>
    <w:rsid w:val="00FB2A47"/>
    <w:rsid w:val="00FB3FB8"/>
    <w:rsid w:val="00FB403E"/>
    <w:rsid w:val="00FB4717"/>
    <w:rsid w:val="00FB4755"/>
    <w:rsid w:val="00FB4963"/>
    <w:rsid w:val="00FB4C97"/>
    <w:rsid w:val="00FB50FB"/>
    <w:rsid w:val="00FB575D"/>
    <w:rsid w:val="00FB62BC"/>
    <w:rsid w:val="00FB6819"/>
    <w:rsid w:val="00FB690D"/>
    <w:rsid w:val="00FB7483"/>
    <w:rsid w:val="00FB789F"/>
    <w:rsid w:val="00FC0379"/>
    <w:rsid w:val="00FC0BD8"/>
    <w:rsid w:val="00FC0F03"/>
    <w:rsid w:val="00FC1485"/>
    <w:rsid w:val="00FC15AD"/>
    <w:rsid w:val="00FC23EA"/>
    <w:rsid w:val="00FC30F7"/>
    <w:rsid w:val="00FC343E"/>
    <w:rsid w:val="00FC3AA5"/>
    <w:rsid w:val="00FC4171"/>
    <w:rsid w:val="00FC4186"/>
    <w:rsid w:val="00FC4490"/>
    <w:rsid w:val="00FC5917"/>
    <w:rsid w:val="00FC640D"/>
    <w:rsid w:val="00FC6F86"/>
    <w:rsid w:val="00FC70D4"/>
    <w:rsid w:val="00FC73D8"/>
    <w:rsid w:val="00FC7604"/>
    <w:rsid w:val="00FC7AC1"/>
    <w:rsid w:val="00FD07F7"/>
    <w:rsid w:val="00FD1EB3"/>
    <w:rsid w:val="00FD2132"/>
    <w:rsid w:val="00FD25CF"/>
    <w:rsid w:val="00FD29C1"/>
    <w:rsid w:val="00FD2DC2"/>
    <w:rsid w:val="00FD318C"/>
    <w:rsid w:val="00FD3DF9"/>
    <w:rsid w:val="00FD4254"/>
    <w:rsid w:val="00FD44CA"/>
    <w:rsid w:val="00FD4A22"/>
    <w:rsid w:val="00FD4B5B"/>
    <w:rsid w:val="00FD5518"/>
    <w:rsid w:val="00FD5891"/>
    <w:rsid w:val="00FD5ACA"/>
    <w:rsid w:val="00FD5D3C"/>
    <w:rsid w:val="00FD61E0"/>
    <w:rsid w:val="00FD735D"/>
    <w:rsid w:val="00FE022F"/>
    <w:rsid w:val="00FE2378"/>
    <w:rsid w:val="00FE2A34"/>
    <w:rsid w:val="00FE2D78"/>
    <w:rsid w:val="00FE4545"/>
    <w:rsid w:val="00FE45D3"/>
    <w:rsid w:val="00FE464C"/>
    <w:rsid w:val="00FE5065"/>
    <w:rsid w:val="00FE5C80"/>
    <w:rsid w:val="00FE5DDB"/>
    <w:rsid w:val="00FE6829"/>
    <w:rsid w:val="00FE6BB0"/>
    <w:rsid w:val="00FE7970"/>
    <w:rsid w:val="00FE7CBF"/>
    <w:rsid w:val="00FF04D4"/>
    <w:rsid w:val="00FF1BEB"/>
    <w:rsid w:val="00FF282C"/>
    <w:rsid w:val="00FF2995"/>
    <w:rsid w:val="00FF2A3D"/>
    <w:rsid w:val="00FF387F"/>
    <w:rsid w:val="00FF3B4C"/>
    <w:rsid w:val="00FF41C7"/>
    <w:rsid w:val="00FF4540"/>
    <w:rsid w:val="00FF458C"/>
    <w:rsid w:val="00FF5152"/>
    <w:rsid w:val="00FF5BF4"/>
    <w:rsid w:val="00FF5FC3"/>
    <w:rsid w:val="00FF63C0"/>
    <w:rsid w:val="00FF63E9"/>
    <w:rsid w:val="00FF71E2"/>
    <w:rsid w:val="00FF7E91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8F808"/>
  <w15:chartTrackingRefBased/>
  <w15:docId w15:val="{7299ADF6-4EBB-4154-81F7-23889380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33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3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58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7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nyder.syracuse.edu/rebecca-slotegraaf-pdma-doctoral-consortium-session-future-directions-in-innovation-research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. Rodriguez</dc:creator>
  <cp:keywords/>
  <dc:description/>
  <cp:lastModifiedBy>Sue Burek PDMA</cp:lastModifiedBy>
  <cp:revision>6</cp:revision>
  <dcterms:created xsi:type="dcterms:W3CDTF">2025-06-29T19:14:00Z</dcterms:created>
  <dcterms:modified xsi:type="dcterms:W3CDTF">2025-06-2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92a7c360ce875979b472afa9ecf4cb0ff314e33da0952ad886957ef7878f8</vt:lpwstr>
  </property>
</Properties>
</file>